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D6C87" w14:textId="77777777" w:rsidR="008A74A0" w:rsidRDefault="008A74A0" w:rsidP="00BD4371">
      <w:pPr>
        <w:pStyle w:val="NormalWeb"/>
        <w:rPr>
          <w:rFonts w:asciiTheme="minorHAnsi" w:hAnsiTheme="minorHAnsi" w:cstheme="minorHAnsi"/>
          <w:color w:val="333333"/>
          <w:sz w:val="21"/>
          <w:szCs w:val="21"/>
        </w:rPr>
      </w:pPr>
    </w:p>
    <w:p w14:paraId="29893A7B" w14:textId="77777777" w:rsidR="008A74A0" w:rsidRDefault="00155498" w:rsidP="00155498">
      <w:pPr>
        <w:pStyle w:val="NormalWeb"/>
        <w:tabs>
          <w:tab w:val="left" w:pos="8220"/>
        </w:tabs>
        <w:rPr>
          <w:rFonts w:asciiTheme="minorHAnsi" w:hAnsiTheme="minorHAnsi" w:cstheme="minorHAnsi"/>
          <w:color w:val="333333"/>
          <w:sz w:val="21"/>
          <w:szCs w:val="21"/>
        </w:rPr>
      </w:pPr>
      <w:r>
        <w:rPr>
          <w:rFonts w:asciiTheme="minorHAnsi" w:hAnsiTheme="minorHAnsi" w:cstheme="minorHAnsi"/>
          <w:color w:val="333333"/>
          <w:sz w:val="21"/>
          <w:szCs w:val="21"/>
        </w:rPr>
        <w:tab/>
      </w:r>
    </w:p>
    <w:p w14:paraId="10954672" w14:textId="77777777" w:rsidR="008A74A0" w:rsidRDefault="008A74A0" w:rsidP="00BD4371">
      <w:pPr>
        <w:pStyle w:val="NormalWeb"/>
        <w:rPr>
          <w:rFonts w:asciiTheme="minorHAnsi" w:hAnsiTheme="minorHAnsi" w:cstheme="minorHAnsi"/>
          <w:color w:val="333333"/>
          <w:sz w:val="21"/>
          <w:szCs w:val="21"/>
        </w:rPr>
      </w:pPr>
    </w:p>
    <w:p w14:paraId="7B0ED348" w14:textId="02CC5CE8" w:rsidR="008E322B" w:rsidRPr="00BF34D9" w:rsidRDefault="008E322B" w:rsidP="00BF34D9">
      <w:pPr>
        <w:pStyle w:val="NoSpacing"/>
        <w:rPr>
          <w:b/>
          <w:sz w:val="28"/>
          <w:szCs w:val="28"/>
        </w:rPr>
      </w:pPr>
    </w:p>
    <w:p w14:paraId="080F7678" w14:textId="77777777" w:rsidR="008E322B" w:rsidRDefault="008E322B" w:rsidP="008E322B">
      <w:pPr>
        <w:pStyle w:val="NoSpacing"/>
        <w:rPr>
          <w:b/>
          <w:sz w:val="28"/>
          <w:szCs w:val="28"/>
        </w:rPr>
      </w:pPr>
    </w:p>
    <w:p w14:paraId="7514EB8C" w14:textId="7051AAB9" w:rsidR="008E322B" w:rsidRPr="00BF34D9" w:rsidRDefault="008E322B" w:rsidP="00BF34D9">
      <w:pPr>
        <w:pStyle w:val="NoSpacing"/>
        <w:rPr>
          <w:b/>
          <w:sz w:val="28"/>
          <w:szCs w:val="28"/>
        </w:rPr>
      </w:pPr>
      <w:r w:rsidRPr="00BF34D9">
        <w:rPr>
          <w:b/>
          <w:sz w:val="28"/>
          <w:szCs w:val="28"/>
        </w:rPr>
        <w:t>Akari Care</w:t>
      </w:r>
    </w:p>
    <w:p w14:paraId="67973821" w14:textId="2589F9AE" w:rsidR="008A74A0" w:rsidRPr="00BF34D9" w:rsidRDefault="008A74A0" w:rsidP="00BF34D9">
      <w:pPr>
        <w:pStyle w:val="NoSpacing"/>
        <w:rPr>
          <w:b/>
          <w:sz w:val="28"/>
          <w:szCs w:val="28"/>
        </w:rPr>
      </w:pPr>
      <w:r w:rsidRPr="00BF34D9">
        <w:rPr>
          <w:b/>
          <w:sz w:val="28"/>
          <w:szCs w:val="28"/>
        </w:rPr>
        <w:t>Modern Slavery Statement</w:t>
      </w:r>
    </w:p>
    <w:p w14:paraId="02FFAC84" w14:textId="77777777" w:rsidR="008E322B" w:rsidRPr="00BF34D9" w:rsidRDefault="008E322B" w:rsidP="00BD4371">
      <w:pPr>
        <w:pStyle w:val="NormalWeb"/>
        <w:rPr>
          <w:rFonts w:asciiTheme="minorHAnsi" w:hAnsiTheme="minorHAnsi" w:cstheme="minorHAnsi"/>
          <w:color w:val="333333"/>
          <w:sz w:val="22"/>
          <w:szCs w:val="22"/>
        </w:rPr>
      </w:pPr>
    </w:p>
    <w:p w14:paraId="0B3751B0" w14:textId="28A92480" w:rsidR="008908A4" w:rsidRPr="00BF34D9" w:rsidRDefault="008E322B" w:rsidP="00BD4371">
      <w:pPr>
        <w:pStyle w:val="NormalWeb"/>
        <w:rPr>
          <w:rFonts w:asciiTheme="minorHAnsi" w:hAnsiTheme="minorHAnsi" w:cstheme="minorHAnsi"/>
          <w:b/>
          <w:color w:val="333333"/>
          <w:sz w:val="22"/>
          <w:szCs w:val="22"/>
        </w:rPr>
      </w:pPr>
      <w:r w:rsidRPr="00F36034">
        <w:rPr>
          <w:rFonts w:asciiTheme="minorHAnsi" w:hAnsiTheme="minorHAnsi" w:cstheme="minorHAnsi"/>
          <w:b/>
          <w:color w:val="333333"/>
          <w:sz w:val="22"/>
          <w:szCs w:val="22"/>
        </w:rPr>
        <w:t>T</w:t>
      </w:r>
      <w:r w:rsidR="008908A4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his is a statement made by Akari Care and related undertakings </w:t>
      </w:r>
      <w:proofErr w:type="gramStart"/>
      <w:r w:rsidR="008908A4" w:rsidRPr="00F36034">
        <w:rPr>
          <w:rFonts w:asciiTheme="minorHAnsi" w:hAnsiTheme="minorHAnsi" w:cstheme="minorHAnsi"/>
          <w:color w:val="333333"/>
          <w:sz w:val="22"/>
          <w:szCs w:val="22"/>
        </w:rPr>
        <w:t>in regard to</w:t>
      </w:r>
      <w:proofErr w:type="gramEnd"/>
      <w:r w:rsidR="008908A4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 our obligations arising from the Modern Slavery Act published in 2015.</w:t>
      </w:r>
    </w:p>
    <w:p w14:paraId="41F89066" w14:textId="4328ECB4" w:rsidR="008A74A0" w:rsidRPr="00BF34D9" w:rsidRDefault="008A74A0" w:rsidP="008A74A0">
      <w:pPr>
        <w:pStyle w:val="NormalWeb"/>
        <w:rPr>
          <w:rFonts w:asciiTheme="minorHAnsi" w:hAnsiTheme="minorHAnsi" w:cstheme="minorHAnsi"/>
          <w:color w:val="333333"/>
          <w:sz w:val="22"/>
          <w:szCs w:val="22"/>
        </w:rPr>
      </w:pP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Akari Care is </w:t>
      </w:r>
      <w:r w:rsidR="00B2124F" w:rsidRPr="00BF34D9">
        <w:rPr>
          <w:rFonts w:asciiTheme="minorHAnsi" w:hAnsiTheme="minorHAnsi" w:cstheme="minorHAnsi"/>
          <w:sz w:val="22"/>
          <w:szCs w:val="22"/>
        </w:rPr>
        <w:t xml:space="preserve">provider of residential and nursing care services to the elderly operating </w:t>
      </w:r>
      <w:proofErr w:type="gramStart"/>
      <w:r w:rsidR="00B2124F" w:rsidRPr="00BF34D9">
        <w:rPr>
          <w:rFonts w:asciiTheme="minorHAnsi" w:hAnsiTheme="minorHAnsi" w:cstheme="minorHAnsi"/>
          <w:sz w:val="22"/>
          <w:szCs w:val="22"/>
        </w:rPr>
        <w:t>a number of</w:t>
      </w:r>
      <w:proofErr w:type="gramEnd"/>
      <w:r w:rsidR="00B2124F" w:rsidRPr="00BF34D9">
        <w:rPr>
          <w:rFonts w:asciiTheme="minorHAnsi" w:hAnsiTheme="minorHAnsi" w:cstheme="minorHAnsi"/>
          <w:sz w:val="22"/>
          <w:szCs w:val="22"/>
        </w:rPr>
        <w:t xml:space="preserve"> homes nationally around the </w:t>
      </w:r>
      <w:r w:rsidR="00B2124F" w:rsidRPr="00BF34D9">
        <w:rPr>
          <w:rFonts w:asciiTheme="minorHAnsi" w:hAnsiTheme="minorHAnsi" w:cstheme="minorHAnsi"/>
          <w:noProof/>
          <w:sz w:val="22"/>
          <w:szCs w:val="22"/>
          <w:u w:val="thick" w:color="F23452"/>
        </w:rPr>
        <w:t>UK</w:t>
      </w:r>
      <w:r w:rsidR="00706198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.  </w:t>
      </w:r>
      <w:r w:rsidR="00DE17E9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Care is provided by around 1,800 nursing and care staff. </w:t>
      </w:r>
      <w:r w:rsidR="00B2124F" w:rsidRPr="00BF34D9">
        <w:rPr>
          <w:rFonts w:asciiTheme="minorHAnsi" w:hAnsiTheme="minorHAnsi" w:cstheme="minorHAnsi"/>
          <w:color w:val="333333"/>
          <w:sz w:val="22"/>
          <w:szCs w:val="22"/>
        </w:rPr>
        <w:t>Placements into our services are funded by local authorities, the NHS and self-payers.</w:t>
      </w:r>
      <w:r w:rsidR="00E51009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</w:p>
    <w:p w14:paraId="77C88207" w14:textId="386E8536" w:rsidR="00706198" w:rsidRPr="00BF34D9" w:rsidRDefault="008A74A0" w:rsidP="008A74A0">
      <w:pPr>
        <w:pStyle w:val="NormalWeb"/>
        <w:rPr>
          <w:rFonts w:asciiTheme="minorHAnsi" w:hAnsiTheme="minorHAnsi" w:cstheme="minorHAnsi"/>
          <w:color w:val="333333"/>
          <w:sz w:val="22"/>
          <w:szCs w:val="22"/>
        </w:rPr>
      </w:pP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Akari </w:t>
      </w:r>
      <w:r w:rsidR="00D66489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Care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>is committed to</w:t>
      </w:r>
      <w:r w:rsidR="00DE17E9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ensuring</w:t>
      </w:r>
      <w:r w:rsidR="00B55861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, </w:t>
      </w:r>
      <w:r w:rsidR="00DE17E9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and to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>improving our practices</w:t>
      </w:r>
      <w:r w:rsidR="00B55861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, so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that there is no modern slavery or human trafficking in any part of our business including supply chains and recruitment processes. Akari </w:t>
      </w:r>
      <w:r w:rsidR="00D66489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Care </w:t>
      </w:r>
      <w:r w:rsidRPr="00BF34D9">
        <w:rPr>
          <w:rFonts w:asciiTheme="minorHAnsi" w:hAnsiTheme="minorHAnsi" w:cstheme="minorHAnsi"/>
          <w:noProof/>
          <w:color w:val="333333"/>
          <w:sz w:val="22"/>
          <w:szCs w:val="22"/>
        </w:rPr>
        <w:t>believes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in acting ethically and with integrity in all our business relationships to ensure </w:t>
      </w:r>
      <w:r w:rsidR="00B55861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neither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slavery </w:t>
      </w:r>
      <w:r w:rsidR="00B55861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nor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human trafficking </w:t>
      </w:r>
      <w:r w:rsidR="00B55861" w:rsidRPr="00BF34D9">
        <w:rPr>
          <w:rFonts w:asciiTheme="minorHAnsi" w:hAnsiTheme="minorHAnsi" w:cstheme="minorHAnsi"/>
          <w:noProof/>
          <w:color w:val="333333"/>
          <w:sz w:val="22"/>
          <w:szCs w:val="22"/>
          <w:u w:val="thick" w:color="F23452"/>
        </w:rPr>
        <w:t>are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taking place</w:t>
      </w:r>
      <w:r w:rsidR="00B55861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in any part of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>our business.</w:t>
      </w:r>
    </w:p>
    <w:p w14:paraId="5718C67A" w14:textId="2BFC3C45" w:rsidR="003031F4" w:rsidRPr="00BF34D9" w:rsidRDefault="00706198" w:rsidP="00706198">
      <w:pPr>
        <w:pStyle w:val="NormalWeb"/>
        <w:shd w:val="clear" w:color="auto" w:fill="FFFFFF"/>
        <w:rPr>
          <w:rFonts w:asciiTheme="minorHAnsi" w:hAnsiTheme="minorHAnsi" w:cstheme="minorHAnsi"/>
          <w:color w:val="333333"/>
          <w:sz w:val="22"/>
          <w:szCs w:val="22"/>
        </w:rPr>
      </w:pP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Akari </w:t>
      </w:r>
      <w:r w:rsidR="00D66489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Care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>expect</w:t>
      </w:r>
      <w:r w:rsidR="00B55861" w:rsidRPr="00BF34D9">
        <w:rPr>
          <w:rFonts w:asciiTheme="minorHAnsi" w:hAnsiTheme="minorHAnsi" w:cstheme="minorHAnsi"/>
          <w:color w:val="333333"/>
          <w:sz w:val="22"/>
          <w:szCs w:val="22"/>
        </w:rPr>
        <w:t>s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the same high standards from </w:t>
      </w:r>
      <w:proofErr w:type="gramStart"/>
      <w:r w:rsidRPr="00BF34D9">
        <w:rPr>
          <w:rFonts w:asciiTheme="minorHAnsi" w:hAnsiTheme="minorHAnsi" w:cstheme="minorHAnsi"/>
          <w:color w:val="333333"/>
          <w:sz w:val="22"/>
          <w:szCs w:val="22"/>
        </w:rPr>
        <w:t>all of</w:t>
      </w:r>
      <w:proofErr w:type="gramEnd"/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our contractors, suppliers and other business partners.</w:t>
      </w:r>
      <w:r w:rsidR="00B55861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>As part of Akari</w:t>
      </w:r>
      <w:r w:rsidR="00D66489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 Care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’s contracting processes, we include specific prohibitions against the use of forced, compulsory or trafficked labour, or anyone held in slavery or servitude, whether adults or children. Akari </w:t>
      </w:r>
      <w:r w:rsidR="00D66489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Care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>expect</w:t>
      </w:r>
      <w:r w:rsidR="00B55861" w:rsidRPr="00BF34D9">
        <w:rPr>
          <w:rFonts w:asciiTheme="minorHAnsi" w:hAnsiTheme="minorHAnsi" w:cstheme="minorHAnsi"/>
          <w:color w:val="333333"/>
          <w:sz w:val="22"/>
          <w:szCs w:val="22"/>
        </w:rPr>
        <w:t>s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that </w:t>
      </w:r>
      <w:proofErr w:type="gramStart"/>
      <w:r w:rsidRPr="00BF34D9">
        <w:rPr>
          <w:rFonts w:asciiTheme="minorHAnsi" w:hAnsiTheme="minorHAnsi" w:cstheme="minorHAnsi"/>
          <w:color w:val="333333"/>
          <w:sz w:val="22"/>
          <w:szCs w:val="22"/>
        </w:rPr>
        <w:t>all of</w:t>
      </w:r>
      <w:proofErr w:type="gramEnd"/>
      <w:r w:rsidR="00D66489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 our </w:t>
      </w:r>
      <w:r w:rsidRPr="00BF34D9">
        <w:rPr>
          <w:rFonts w:asciiTheme="minorHAnsi" w:hAnsiTheme="minorHAnsi" w:cstheme="minorHAnsi"/>
          <w:color w:val="333333"/>
          <w:sz w:val="22"/>
          <w:szCs w:val="22"/>
        </w:rPr>
        <w:t>suppliers will hold their own suppliers to the same high standards</w:t>
      </w:r>
      <w:r w:rsidR="003031F4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. </w:t>
      </w:r>
    </w:p>
    <w:p w14:paraId="72C31486" w14:textId="06A0E1A3" w:rsidR="003031F4" w:rsidRPr="00BF34D9" w:rsidRDefault="003031F4" w:rsidP="00706198">
      <w:pPr>
        <w:pStyle w:val="NormalWeb"/>
        <w:shd w:val="clear" w:color="auto" w:fill="FFFFFF"/>
        <w:rPr>
          <w:rFonts w:asciiTheme="minorHAnsi" w:hAnsiTheme="minorHAnsi" w:cstheme="minorHAnsi"/>
          <w:color w:val="333333"/>
          <w:sz w:val="22"/>
          <w:szCs w:val="22"/>
        </w:rPr>
      </w:pPr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We conduct identification and right to work check on </w:t>
      </w:r>
      <w:proofErr w:type="gramStart"/>
      <w:r w:rsidRPr="00BF34D9">
        <w:rPr>
          <w:rFonts w:asciiTheme="minorHAnsi" w:hAnsiTheme="minorHAnsi" w:cstheme="minorHAnsi"/>
          <w:color w:val="333333"/>
          <w:sz w:val="22"/>
          <w:szCs w:val="22"/>
        </w:rPr>
        <w:t>all of</w:t>
      </w:r>
      <w:proofErr w:type="gramEnd"/>
      <w:r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our employees. We also make enquiries of our suppliers on their compliance with the Modern Slavery Act.</w:t>
      </w:r>
      <w:r w:rsidR="00981A17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Where concerns are raised in relation to a </w:t>
      </w:r>
      <w:proofErr w:type="gramStart"/>
      <w:r w:rsidR="00981A17" w:rsidRPr="00BF34D9">
        <w:rPr>
          <w:rFonts w:asciiTheme="minorHAnsi" w:hAnsiTheme="minorHAnsi" w:cstheme="minorHAnsi"/>
          <w:color w:val="333333"/>
          <w:sz w:val="22"/>
          <w:szCs w:val="22"/>
        </w:rPr>
        <w:t>particular contractor</w:t>
      </w:r>
      <w:proofErr w:type="gramEnd"/>
      <w:r w:rsidR="00981A17" w:rsidRPr="00BF34D9">
        <w:rPr>
          <w:rFonts w:asciiTheme="minorHAnsi" w:hAnsiTheme="minorHAnsi" w:cstheme="minorHAnsi"/>
          <w:color w:val="333333"/>
          <w:sz w:val="22"/>
          <w:szCs w:val="22"/>
        </w:rPr>
        <w:t xml:space="preserve"> or supplier, we will investigate these concerns and where required will terminate supply contracts and cease business with such contractor </w:t>
      </w:r>
      <w:r w:rsidR="007B4B1F" w:rsidRPr="00F36034">
        <w:rPr>
          <w:rFonts w:asciiTheme="minorHAnsi" w:hAnsiTheme="minorHAnsi" w:cstheme="minorHAnsi"/>
          <w:color w:val="333333"/>
          <w:sz w:val="22"/>
          <w:szCs w:val="22"/>
        </w:rPr>
        <w:t xml:space="preserve">or </w:t>
      </w:r>
      <w:r w:rsidR="00981A17" w:rsidRPr="00BF34D9">
        <w:rPr>
          <w:rFonts w:asciiTheme="minorHAnsi" w:hAnsiTheme="minorHAnsi" w:cstheme="minorHAnsi"/>
          <w:color w:val="333333"/>
          <w:sz w:val="22"/>
          <w:szCs w:val="22"/>
        </w:rPr>
        <w:t>supplier.</w:t>
      </w:r>
    </w:p>
    <w:p w14:paraId="00E3B3AF" w14:textId="22124767" w:rsidR="002930AF" w:rsidRPr="00BF34D9" w:rsidRDefault="002930AF" w:rsidP="00706198">
      <w:pPr>
        <w:pStyle w:val="NormalWeb"/>
        <w:shd w:val="clear" w:color="auto" w:fill="FFFFFF"/>
        <w:rPr>
          <w:rFonts w:asciiTheme="minorHAnsi" w:hAnsiTheme="minorHAnsi" w:cstheme="minorHAnsi"/>
          <w:color w:val="333333"/>
          <w:sz w:val="22"/>
          <w:szCs w:val="22"/>
        </w:rPr>
      </w:pPr>
      <w:r w:rsidRPr="00BF34D9">
        <w:rPr>
          <w:rFonts w:asciiTheme="minorHAnsi" w:hAnsiTheme="minorHAnsi" w:cstheme="minorHAnsi"/>
          <w:color w:val="333333"/>
          <w:sz w:val="22"/>
          <w:szCs w:val="22"/>
        </w:rPr>
        <w:t>This statement has been approved by our Board of Directors in March 2019.</w:t>
      </w:r>
    </w:p>
    <w:p w14:paraId="4FD0AB08" w14:textId="77777777" w:rsidR="00706198" w:rsidRPr="00F36034" w:rsidRDefault="00706198" w:rsidP="00BF34D9">
      <w:pPr>
        <w:pStyle w:val="NoSpacing"/>
        <w:rPr>
          <w:rFonts w:cstheme="minorHAnsi"/>
        </w:rPr>
      </w:pPr>
    </w:p>
    <w:p w14:paraId="46981461" w14:textId="77777777" w:rsidR="009E6C91" w:rsidRPr="00F36034" w:rsidRDefault="009E6C91" w:rsidP="00BF34D9">
      <w:pPr>
        <w:pStyle w:val="NoSpacing"/>
        <w:rPr>
          <w:rFonts w:cstheme="minorHAnsi"/>
        </w:rPr>
      </w:pPr>
      <w:r w:rsidRPr="00F36034">
        <w:rPr>
          <w:rFonts w:cstheme="minorHAnsi"/>
        </w:rPr>
        <w:t>Oliver Lightowlers</w:t>
      </w:r>
    </w:p>
    <w:p w14:paraId="5352B071" w14:textId="1E31A7BD" w:rsidR="009E6C91" w:rsidRDefault="009E6C91" w:rsidP="00BF34D9">
      <w:pPr>
        <w:pStyle w:val="NoSpacing"/>
        <w:rPr>
          <w:rFonts w:cstheme="minorHAnsi"/>
          <w:b/>
        </w:rPr>
      </w:pPr>
      <w:r w:rsidRPr="00F36034">
        <w:rPr>
          <w:rFonts w:cstheme="minorHAnsi"/>
          <w:b/>
        </w:rPr>
        <w:t>Interim Chief Executive Officer and Chief Financial Officer</w:t>
      </w:r>
    </w:p>
    <w:p w14:paraId="71FCC8CF" w14:textId="0D500DD8" w:rsidR="002227C7" w:rsidRPr="002227C7" w:rsidRDefault="002227C7" w:rsidP="00BF34D9">
      <w:pPr>
        <w:pStyle w:val="NoSpacing"/>
        <w:rPr>
          <w:rFonts w:cstheme="minorHAnsi"/>
        </w:rPr>
      </w:pPr>
      <w:r>
        <w:rPr>
          <w:rFonts w:cstheme="minorHAnsi"/>
        </w:rPr>
        <w:t>For and on behalf of Akari Care Limited and Akari Care Cymru Limited</w:t>
      </w:r>
      <w:bookmarkStart w:id="0" w:name="_GoBack"/>
      <w:bookmarkEnd w:id="0"/>
    </w:p>
    <w:p w14:paraId="33FEAEE8" w14:textId="53AC6E99" w:rsidR="008A74A0" w:rsidRDefault="008908A4">
      <w:pPr>
        <w:pStyle w:val="NormalWeb"/>
        <w:rPr>
          <w:rFonts w:asciiTheme="minorHAnsi" w:hAnsiTheme="minorHAnsi" w:cstheme="minorHAnsi"/>
          <w:color w:val="333333"/>
          <w:sz w:val="21"/>
          <w:szCs w:val="21"/>
        </w:rPr>
      </w:pPr>
      <w:r w:rsidRPr="00BF34D9">
        <w:rPr>
          <w:rFonts w:asciiTheme="minorHAnsi" w:eastAsiaTheme="minorHAnsi" w:hAnsiTheme="minorHAnsi" w:cstheme="minorHAnsi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B114856" wp14:editId="098563DB">
                <wp:simplePos x="0" y="0"/>
                <wp:positionH relativeFrom="page">
                  <wp:posOffset>-15240</wp:posOffset>
                </wp:positionH>
                <wp:positionV relativeFrom="bottomMargin">
                  <wp:align>top</wp:align>
                </wp:positionV>
                <wp:extent cx="7560310" cy="834390"/>
                <wp:effectExtent l="0" t="0" r="2540" b="381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rot="10800000">
                          <a:off x="0" y="0"/>
                          <a:ext cx="7560310" cy="834390"/>
                          <a:chOff x="-225" y="-238"/>
                          <a:chExt cx="11906" cy="1314"/>
                        </a:xfrm>
                      </wpg:grpSpPr>
                      <wps:wsp>
                        <wps:cNvPr id="4" name="AutoShape 14"/>
                        <wps:cNvSpPr>
                          <a:spLocks/>
                        </wps:cNvSpPr>
                        <wps:spPr bwMode="auto">
                          <a:xfrm>
                            <a:off x="5204" y="267"/>
                            <a:ext cx="6477" cy="809"/>
                          </a:xfrm>
                          <a:custGeom>
                            <a:avLst/>
                            <a:gdLst>
                              <a:gd name="T0" fmla="+- 0 10930 5429"/>
                              <a:gd name="T1" fmla="*/ T0 w 6477"/>
                              <a:gd name="T2" fmla="+- 0 617 464"/>
                              <a:gd name="T3" fmla="*/ 617 h 809"/>
                              <a:gd name="T4" fmla="+- 0 11009 5429"/>
                              <a:gd name="T5" fmla="*/ T4 w 6477"/>
                              <a:gd name="T6" fmla="+- 0 645 464"/>
                              <a:gd name="T7" fmla="*/ 645 h 809"/>
                              <a:gd name="T8" fmla="+- 0 11085 5429"/>
                              <a:gd name="T9" fmla="*/ T8 w 6477"/>
                              <a:gd name="T10" fmla="+- 0 675 464"/>
                              <a:gd name="T11" fmla="*/ 675 h 809"/>
                              <a:gd name="T12" fmla="+- 0 11158 5429"/>
                              <a:gd name="T13" fmla="*/ T12 w 6477"/>
                              <a:gd name="T14" fmla="+- 0 709 464"/>
                              <a:gd name="T15" fmla="*/ 709 h 809"/>
                              <a:gd name="T16" fmla="+- 0 11228 5429"/>
                              <a:gd name="T17" fmla="*/ T16 w 6477"/>
                              <a:gd name="T18" fmla="+- 0 745 464"/>
                              <a:gd name="T19" fmla="*/ 745 h 809"/>
                              <a:gd name="T20" fmla="+- 0 11296 5429"/>
                              <a:gd name="T21" fmla="*/ T20 w 6477"/>
                              <a:gd name="T22" fmla="+- 0 783 464"/>
                              <a:gd name="T23" fmla="*/ 783 h 809"/>
                              <a:gd name="T24" fmla="+- 0 11363 5429"/>
                              <a:gd name="T25" fmla="*/ T24 w 6477"/>
                              <a:gd name="T26" fmla="+- 0 825 464"/>
                              <a:gd name="T27" fmla="*/ 825 h 809"/>
                              <a:gd name="T28" fmla="+- 0 11429 5429"/>
                              <a:gd name="T29" fmla="*/ T28 w 6477"/>
                              <a:gd name="T30" fmla="+- 0 869 464"/>
                              <a:gd name="T31" fmla="*/ 869 h 809"/>
                              <a:gd name="T32" fmla="+- 0 11494 5429"/>
                              <a:gd name="T33" fmla="*/ T32 w 6477"/>
                              <a:gd name="T34" fmla="+- 0 917 464"/>
                              <a:gd name="T35" fmla="*/ 917 h 809"/>
                              <a:gd name="T36" fmla="+- 0 11559 5429"/>
                              <a:gd name="T37" fmla="*/ T36 w 6477"/>
                              <a:gd name="T38" fmla="+- 0 967 464"/>
                              <a:gd name="T39" fmla="*/ 967 h 809"/>
                              <a:gd name="T40" fmla="+- 0 11624 5429"/>
                              <a:gd name="T41" fmla="*/ T40 w 6477"/>
                              <a:gd name="T42" fmla="+- 0 1020 464"/>
                              <a:gd name="T43" fmla="*/ 1020 h 809"/>
                              <a:gd name="T44" fmla="+- 0 11690 5429"/>
                              <a:gd name="T45" fmla="*/ T44 w 6477"/>
                              <a:gd name="T46" fmla="+- 0 1077 464"/>
                              <a:gd name="T47" fmla="*/ 1077 h 809"/>
                              <a:gd name="T48" fmla="+- 0 11757 5429"/>
                              <a:gd name="T49" fmla="*/ T48 w 6477"/>
                              <a:gd name="T50" fmla="+- 0 1136 464"/>
                              <a:gd name="T51" fmla="*/ 1136 h 809"/>
                              <a:gd name="T52" fmla="+- 0 11826 5429"/>
                              <a:gd name="T53" fmla="*/ T52 w 6477"/>
                              <a:gd name="T54" fmla="+- 0 1199 464"/>
                              <a:gd name="T55" fmla="*/ 1199 h 809"/>
                              <a:gd name="T56" fmla="+- 0 11906 5429"/>
                              <a:gd name="T57" fmla="*/ T56 w 6477"/>
                              <a:gd name="T58" fmla="+- 0 836 464"/>
                              <a:gd name="T59" fmla="*/ 836 h 809"/>
                              <a:gd name="T60" fmla="+- 0 11877 5429"/>
                              <a:gd name="T61" fmla="*/ T60 w 6477"/>
                              <a:gd name="T62" fmla="+- 0 825 464"/>
                              <a:gd name="T63" fmla="*/ 825 h 809"/>
                              <a:gd name="T64" fmla="+- 0 11830 5429"/>
                              <a:gd name="T65" fmla="*/ T64 w 6477"/>
                              <a:gd name="T66" fmla="+- 0 808 464"/>
                              <a:gd name="T67" fmla="*/ 808 h 809"/>
                              <a:gd name="T68" fmla="+- 0 11777 5429"/>
                              <a:gd name="T69" fmla="*/ T68 w 6477"/>
                              <a:gd name="T70" fmla="+- 0 791 464"/>
                              <a:gd name="T71" fmla="*/ 791 h 809"/>
                              <a:gd name="T72" fmla="+- 0 11720 5429"/>
                              <a:gd name="T73" fmla="*/ T72 w 6477"/>
                              <a:gd name="T74" fmla="+- 0 773 464"/>
                              <a:gd name="T75" fmla="*/ 773 h 809"/>
                              <a:gd name="T76" fmla="+- 0 11657 5429"/>
                              <a:gd name="T77" fmla="*/ T76 w 6477"/>
                              <a:gd name="T78" fmla="+- 0 755 464"/>
                              <a:gd name="T79" fmla="*/ 755 h 809"/>
                              <a:gd name="T80" fmla="+- 0 11553 5429"/>
                              <a:gd name="T81" fmla="*/ T80 w 6477"/>
                              <a:gd name="T82" fmla="+- 0 728 464"/>
                              <a:gd name="T83" fmla="*/ 728 h 809"/>
                              <a:gd name="T84" fmla="+- 0 11394 5429"/>
                              <a:gd name="T85" fmla="*/ T84 w 6477"/>
                              <a:gd name="T86" fmla="+- 0 692 464"/>
                              <a:gd name="T87" fmla="*/ 692 h 809"/>
                              <a:gd name="T88" fmla="+- 0 11210 5429"/>
                              <a:gd name="T89" fmla="*/ T88 w 6477"/>
                              <a:gd name="T90" fmla="+- 0 657 464"/>
                              <a:gd name="T91" fmla="*/ 657 h 809"/>
                              <a:gd name="T92" fmla="+- 0 11001 5429"/>
                              <a:gd name="T93" fmla="*/ T92 w 6477"/>
                              <a:gd name="T94" fmla="+- 0 624 464"/>
                              <a:gd name="T95" fmla="*/ 624 h 809"/>
                              <a:gd name="T96" fmla="+- 0 8059 5429"/>
                              <a:gd name="T97" fmla="*/ T96 w 6477"/>
                              <a:gd name="T98" fmla="+- 0 515 464"/>
                              <a:gd name="T99" fmla="*/ 515 h 809"/>
                              <a:gd name="T100" fmla="+- 0 7161 5429"/>
                              <a:gd name="T101" fmla="*/ T100 w 6477"/>
                              <a:gd name="T102" fmla="+- 0 553 464"/>
                              <a:gd name="T103" fmla="*/ 553 h 809"/>
                              <a:gd name="T104" fmla="+- 0 5429 5429"/>
                              <a:gd name="T105" fmla="*/ T104 w 6477"/>
                              <a:gd name="T106" fmla="+- 0 680 464"/>
                              <a:gd name="T107" fmla="*/ 680 h 809"/>
                              <a:gd name="T108" fmla="+- 0 10372 5429"/>
                              <a:gd name="T109" fmla="*/ T108 w 6477"/>
                              <a:gd name="T110" fmla="+- 0 502 464"/>
                              <a:gd name="T111" fmla="*/ 502 h 809"/>
                              <a:gd name="T112" fmla="+- 0 9119 5429"/>
                              <a:gd name="T113" fmla="*/ T112 w 6477"/>
                              <a:gd name="T114" fmla="+- 0 503 464"/>
                              <a:gd name="T115" fmla="*/ 503 h 809"/>
                              <a:gd name="T116" fmla="+- 0 9876 5429"/>
                              <a:gd name="T117" fmla="*/ T116 w 6477"/>
                              <a:gd name="T118" fmla="+- 0 523 464"/>
                              <a:gd name="T119" fmla="*/ 523 h 809"/>
                              <a:gd name="T120" fmla="+- 0 10355 5429"/>
                              <a:gd name="T121" fmla="*/ T120 w 6477"/>
                              <a:gd name="T122" fmla="+- 0 553 464"/>
                              <a:gd name="T123" fmla="*/ 553 h 809"/>
                              <a:gd name="T124" fmla="+- 0 10764 5429"/>
                              <a:gd name="T125" fmla="*/ T124 w 6477"/>
                              <a:gd name="T126" fmla="+- 0 593 464"/>
                              <a:gd name="T127" fmla="*/ 593 h 809"/>
                              <a:gd name="T128" fmla="+- 0 10889 5429"/>
                              <a:gd name="T129" fmla="*/ T128 w 6477"/>
                              <a:gd name="T130" fmla="+- 0 603 464"/>
                              <a:gd name="T131" fmla="*/ 603 h 809"/>
                              <a:gd name="T132" fmla="+- 0 10804 5429"/>
                              <a:gd name="T133" fmla="*/ T132 w 6477"/>
                              <a:gd name="T134" fmla="+- 0 579 464"/>
                              <a:gd name="T135" fmla="*/ 579 h 809"/>
                              <a:gd name="T136" fmla="+- 0 10714 5429"/>
                              <a:gd name="T137" fmla="*/ T136 w 6477"/>
                              <a:gd name="T138" fmla="+- 0 557 464"/>
                              <a:gd name="T139" fmla="*/ 557 h 809"/>
                              <a:gd name="T140" fmla="+- 0 10619 5429"/>
                              <a:gd name="T141" fmla="*/ T140 w 6477"/>
                              <a:gd name="T142" fmla="+- 0 538 464"/>
                              <a:gd name="T143" fmla="*/ 538 h 809"/>
                              <a:gd name="T144" fmla="+- 0 10519 5429"/>
                              <a:gd name="T145" fmla="*/ T144 w 6477"/>
                              <a:gd name="T146" fmla="+- 0 521 464"/>
                              <a:gd name="T147" fmla="*/ 521 h 809"/>
                              <a:gd name="T148" fmla="+- 0 10413 5429"/>
                              <a:gd name="T149" fmla="*/ T148 w 6477"/>
                              <a:gd name="T150" fmla="+- 0 506 464"/>
                              <a:gd name="T151" fmla="*/ 506 h 809"/>
                              <a:gd name="T152" fmla="+- 0 9543 5429"/>
                              <a:gd name="T153" fmla="*/ T152 w 6477"/>
                              <a:gd name="T154" fmla="+- 0 464 464"/>
                              <a:gd name="T155" fmla="*/ 464 h 809"/>
                              <a:gd name="T156" fmla="+- 0 9201 5429"/>
                              <a:gd name="T157" fmla="*/ T156 w 6477"/>
                              <a:gd name="T158" fmla="+- 0 468 464"/>
                              <a:gd name="T159" fmla="*/ 468 h 809"/>
                              <a:gd name="T160" fmla="+- 0 8059 5429"/>
                              <a:gd name="T161" fmla="*/ T160 w 6477"/>
                              <a:gd name="T162" fmla="+- 0 515 464"/>
                              <a:gd name="T163" fmla="*/ 515 h 809"/>
                              <a:gd name="T164" fmla="+- 0 10372 5429"/>
                              <a:gd name="T165" fmla="*/ T164 w 6477"/>
                              <a:gd name="T166" fmla="+- 0 502 464"/>
                              <a:gd name="T167" fmla="*/ 502 h 809"/>
                              <a:gd name="T168" fmla="+- 0 10300 5429"/>
                              <a:gd name="T169" fmla="*/ T168 w 6477"/>
                              <a:gd name="T170" fmla="+- 0 494 464"/>
                              <a:gd name="T171" fmla="*/ 494 h 809"/>
                              <a:gd name="T172" fmla="+- 0 10180 5429"/>
                              <a:gd name="T173" fmla="*/ T172 w 6477"/>
                              <a:gd name="T174" fmla="+- 0 484 464"/>
                              <a:gd name="T175" fmla="*/ 484 h 809"/>
                              <a:gd name="T176" fmla="+- 0 9986 5429"/>
                              <a:gd name="T177" fmla="*/ T176 w 6477"/>
                              <a:gd name="T178" fmla="+- 0 473 464"/>
                              <a:gd name="T179" fmla="*/ 473 h 809"/>
                              <a:gd name="T180" fmla="+- 0 9700 5429"/>
                              <a:gd name="T181" fmla="*/ T180 w 6477"/>
                              <a:gd name="T182" fmla="+- 0 465 464"/>
                              <a:gd name="T183" fmla="*/ 465 h 8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6477" h="809">
                                <a:moveTo>
                                  <a:pt x="5488" y="149"/>
                                </a:moveTo>
                                <a:lnTo>
                                  <a:pt x="5501" y="153"/>
                                </a:lnTo>
                                <a:lnTo>
                                  <a:pt x="5541" y="166"/>
                                </a:lnTo>
                                <a:lnTo>
                                  <a:pt x="5580" y="181"/>
                                </a:lnTo>
                                <a:lnTo>
                                  <a:pt x="5619" y="196"/>
                                </a:lnTo>
                                <a:lnTo>
                                  <a:pt x="5656" y="211"/>
                                </a:lnTo>
                                <a:lnTo>
                                  <a:pt x="5693" y="228"/>
                                </a:lnTo>
                                <a:lnTo>
                                  <a:pt x="5729" y="245"/>
                                </a:lnTo>
                                <a:lnTo>
                                  <a:pt x="5764" y="262"/>
                                </a:lnTo>
                                <a:lnTo>
                                  <a:pt x="5799" y="281"/>
                                </a:lnTo>
                                <a:lnTo>
                                  <a:pt x="5834" y="300"/>
                                </a:lnTo>
                                <a:lnTo>
                                  <a:pt x="5867" y="319"/>
                                </a:lnTo>
                                <a:lnTo>
                                  <a:pt x="5901" y="340"/>
                                </a:lnTo>
                                <a:lnTo>
                                  <a:pt x="5934" y="361"/>
                                </a:lnTo>
                                <a:lnTo>
                                  <a:pt x="5967" y="383"/>
                                </a:lnTo>
                                <a:lnTo>
                                  <a:pt x="6000" y="405"/>
                                </a:lnTo>
                                <a:lnTo>
                                  <a:pt x="6032" y="429"/>
                                </a:lnTo>
                                <a:lnTo>
                                  <a:pt x="6065" y="453"/>
                                </a:lnTo>
                                <a:lnTo>
                                  <a:pt x="6097" y="478"/>
                                </a:lnTo>
                                <a:lnTo>
                                  <a:pt x="6130" y="503"/>
                                </a:lnTo>
                                <a:lnTo>
                                  <a:pt x="6162" y="529"/>
                                </a:lnTo>
                                <a:lnTo>
                                  <a:pt x="6195" y="556"/>
                                </a:lnTo>
                                <a:lnTo>
                                  <a:pt x="6228" y="584"/>
                                </a:lnTo>
                                <a:lnTo>
                                  <a:pt x="6261" y="613"/>
                                </a:lnTo>
                                <a:lnTo>
                                  <a:pt x="6294" y="642"/>
                                </a:lnTo>
                                <a:lnTo>
                                  <a:pt x="6328" y="672"/>
                                </a:lnTo>
                                <a:lnTo>
                                  <a:pt x="6362" y="703"/>
                                </a:lnTo>
                                <a:lnTo>
                                  <a:pt x="6397" y="735"/>
                                </a:lnTo>
                                <a:lnTo>
                                  <a:pt x="6477" y="809"/>
                                </a:lnTo>
                                <a:lnTo>
                                  <a:pt x="6477" y="372"/>
                                </a:lnTo>
                                <a:lnTo>
                                  <a:pt x="6470" y="370"/>
                                </a:lnTo>
                                <a:lnTo>
                                  <a:pt x="6448" y="361"/>
                                </a:lnTo>
                                <a:lnTo>
                                  <a:pt x="6425" y="353"/>
                                </a:lnTo>
                                <a:lnTo>
                                  <a:pt x="6401" y="344"/>
                                </a:lnTo>
                                <a:lnTo>
                                  <a:pt x="6375" y="336"/>
                                </a:lnTo>
                                <a:lnTo>
                                  <a:pt x="6348" y="327"/>
                                </a:lnTo>
                                <a:lnTo>
                                  <a:pt x="6320" y="318"/>
                                </a:lnTo>
                                <a:lnTo>
                                  <a:pt x="6291" y="309"/>
                                </a:lnTo>
                                <a:lnTo>
                                  <a:pt x="6260" y="300"/>
                                </a:lnTo>
                                <a:lnTo>
                                  <a:pt x="6228" y="291"/>
                                </a:lnTo>
                                <a:lnTo>
                                  <a:pt x="6195" y="282"/>
                                </a:lnTo>
                                <a:lnTo>
                                  <a:pt x="6124" y="264"/>
                                </a:lnTo>
                                <a:lnTo>
                                  <a:pt x="6047" y="246"/>
                                </a:lnTo>
                                <a:lnTo>
                                  <a:pt x="5965" y="228"/>
                                </a:lnTo>
                                <a:lnTo>
                                  <a:pt x="5876" y="211"/>
                                </a:lnTo>
                                <a:lnTo>
                                  <a:pt x="5781" y="193"/>
                                </a:lnTo>
                                <a:lnTo>
                                  <a:pt x="5680" y="177"/>
                                </a:lnTo>
                                <a:lnTo>
                                  <a:pt x="5572" y="160"/>
                                </a:lnTo>
                                <a:lnTo>
                                  <a:pt x="5488" y="149"/>
                                </a:lnTo>
                                <a:close/>
                                <a:moveTo>
                                  <a:pt x="2630" y="51"/>
                                </a:moveTo>
                                <a:lnTo>
                                  <a:pt x="2412" y="58"/>
                                </a:lnTo>
                                <a:lnTo>
                                  <a:pt x="1732" y="89"/>
                                </a:lnTo>
                                <a:lnTo>
                                  <a:pt x="986" y="137"/>
                                </a:lnTo>
                                <a:lnTo>
                                  <a:pt x="0" y="216"/>
                                </a:lnTo>
                                <a:lnTo>
                                  <a:pt x="2630" y="51"/>
                                </a:lnTo>
                                <a:close/>
                                <a:moveTo>
                                  <a:pt x="4943" y="38"/>
                                </a:moveTo>
                                <a:lnTo>
                                  <a:pt x="3479" y="38"/>
                                </a:lnTo>
                                <a:lnTo>
                                  <a:pt x="3690" y="39"/>
                                </a:lnTo>
                                <a:lnTo>
                                  <a:pt x="4086" y="46"/>
                                </a:lnTo>
                                <a:lnTo>
                                  <a:pt x="4447" y="59"/>
                                </a:lnTo>
                                <a:lnTo>
                                  <a:pt x="4695" y="73"/>
                                </a:lnTo>
                                <a:lnTo>
                                  <a:pt x="4926" y="89"/>
                                </a:lnTo>
                                <a:lnTo>
                                  <a:pt x="5139" y="108"/>
                                </a:lnTo>
                                <a:lnTo>
                                  <a:pt x="5335" y="129"/>
                                </a:lnTo>
                                <a:lnTo>
                                  <a:pt x="5488" y="149"/>
                                </a:lnTo>
                                <a:lnTo>
                                  <a:pt x="5460" y="139"/>
                                </a:lnTo>
                                <a:lnTo>
                                  <a:pt x="5418" y="127"/>
                                </a:lnTo>
                                <a:lnTo>
                                  <a:pt x="5375" y="115"/>
                                </a:lnTo>
                                <a:lnTo>
                                  <a:pt x="5331" y="104"/>
                                </a:lnTo>
                                <a:lnTo>
                                  <a:pt x="5285" y="93"/>
                                </a:lnTo>
                                <a:lnTo>
                                  <a:pt x="5238" y="83"/>
                                </a:lnTo>
                                <a:lnTo>
                                  <a:pt x="5190" y="74"/>
                                </a:lnTo>
                                <a:lnTo>
                                  <a:pt x="5141" y="65"/>
                                </a:lnTo>
                                <a:lnTo>
                                  <a:pt x="5090" y="57"/>
                                </a:lnTo>
                                <a:lnTo>
                                  <a:pt x="5037" y="50"/>
                                </a:lnTo>
                                <a:lnTo>
                                  <a:pt x="4984" y="42"/>
                                </a:lnTo>
                                <a:lnTo>
                                  <a:pt x="4943" y="38"/>
                                </a:lnTo>
                                <a:close/>
                                <a:moveTo>
                                  <a:pt x="4114" y="0"/>
                                </a:moveTo>
                                <a:lnTo>
                                  <a:pt x="4032" y="1"/>
                                </a:lnTo>
                                <a:lnTo>
                                  <a:pt x="3772" y="4"/>
                                </a:lnTo>
                                <a:lnTo>
                                  <a:pt x="3388" y="16"/>
                                </a:lnTo>
                                <a:lnTo>
                                  <a:pt x="2630" y="51"/>
                                </a:lnTo>
                                <a:lnTo>
                                  <a:pt x="3145" y="40"/>
                                </a:lnTo>
                                <a:lnTo>
                                  <a:pt x="4943" y="38"/>
                                </a:lnTo>
                                <a:lnTo>
                                  <a:pt x="4928" y="36"/>
                                </a:lnTo>
                                <a:lnTo>
                                  <a:pt x="4871" y="30"/>
                                </a:lnTo>
                                <a:lnTo>
                                  <a:pt x="4812" y="25"/>
                                </a:lnTo>
                                <a:lnTo>
                                  <a:pt x="4751" y="20"/>
                                </a:lnTo>
                                <a:lnTo>
                                  <a:pt x="4688" y="16"/>
                                </a:lnTo>
                                <a:lnTo>
                                  <a:pt x="4557" y="9"/>
                                </a:lnTo>
                                <a:lnTo>
                                  <a:pt x="4418" y="4"/>
                                </a:lnTo>
                                <a:lnTo>
                                  <a:pt x="4271" y="1"/>
                                </a:lnTo>
                                <a:lnTo>
                                  <a:pt x="41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8849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13"/>
                        <wps:cNvSpPr>
                          <a:spLocks/>
                        </wps:cNvSpPr>
                        <wps:spPr bwMode="auto">
                          <a:xfrm>
                            <a:off x="-225" y="-238"/>
                            <a:ext cx="11906" cy="802"/>
                          </a:xfrm>
                          <a:custGeom>
                            <a:avLst/>
                            <a:gdLst>
                              <a:gd name="T0" fmla="*/ 11906 w 11906"/>
                              <a:gd name="T1" fmla="*/ 0 h 802"/>
                              <a:gd name="T2" fmla="*/ 11002 w 11906"/>
                              <a:gd name="T3" fmla="*/ 0 h 802"/>
                              <a:gd name="T4" fmla="*/ 11026 w 11906"/>
                              <a:gd name="T5" fmla="*/ 3 h 802"/>
                              <a:gd name="T6" fmla="*/ 11158 w 11906"/>
                              <a:gd name="T7" fmla="*/ 20 h 802"/>
                              <a:gd name="T8" fmla="*/ 11292 w 11906"/>
                              <a:gd name="T9" fmla="*/ 40 h 802"/>
                              <a:gd name="T10" fmla="*/ 11476 w 11906"/>
                              <a:gd name="T11" fmla="*/ 71 h 802"/>
                              <a:gd name="T12" fmla="*/ 11906 w 11906"/>
                              <a:gd name="T13" fmla="*/ 148 h 802"/>
                              <a:gd name="T14" fmla="*/ 11906 w 11906"/>
                              <a:gd name="T15" fmla="*/ 0 h 802"/>
                              <a:gd name="T16" fmla="*/ 9297 w 11906"/>
                              <a:gd name="T17" fmla="*/ 0 h 802"/>
                              <a:gd name="T18" fmla="*/ 0 w 11906"/>
                              <a:gd name="T19" fmla="*/ 0 h 802"/>
                              <a:gd name="T20" fmla="*/ 0 w 11906"/>
                              <a:gd name="T21" fmla="*/ 597 h 802"/>
                              <a:gd name="T22" fmla="*/ 29 w 11906"/>
                              <a:gd name="T23" fmla="*/ 603 h 802"/>
                              <a:gd name="T24" fmla="*/ 129 w 11906"/>
                              <a:gd name="T25" fmla="*/ 625 h 802"/>
                              <a:gd name="T26" fmla="*/ 233 w 11906"/>
                              <a:gd name="T27" fmla="*/ 646 h 802"/>
                              <a:gd name="T28" fmla="*/ 340 w 11906"/>
                              <a:gd name="T29" fmla="*/ 666 h 802"/>
                              <a:gd name="T30" fmla="*/ 451 w 11906"/>
                              <a:gd name="T31" fmla="*/ 686 h 802"/>
                              <a:gd name="T32" fmla="*/ 566 w 11906"/>
                              <a:gd name="T33" fmla="*/ 704 h 802"/>
                              <a:gd name="T34" fmla="*/ 684 w 11906"/>
                              <a:gd name="T35" fmla="*/ 720 h 802"/>
                              <a:gd name="T36" fmla="*/ 807 w 11906"/>
                              <a:gd name="T37" fmla="*/ 736 h 802"/>
                              <a:gd name="T38" fmla="*/ 934 w 11906"/>
                              <a:gd name="T39" fmla="*/ 750 h 802"/>
                              <a:gd name="T40" fmla="*/ 1065 w 11906"/>
                              <a:gd name="T41" fmla="*/ 763 h 802"/>
                              <a:gd name="T42" fmla="*/ 1201 w 11906"/>
                              <a:gd name="T43" fmla="*/ 774 h 802"/>
                              <a:gd name="T44" fmla="*/ 1342 w 11906"/>
                              <a:gd name="T45" fmla="*/ 783 h 802"/>
                              <a:gd name="T46" fmla="*/ 1488 w 11906"/>
                              <a:gd name="T47" fmla="*/ 790 h 802"/>
                              <a:gd name="T48" fmla="*/ 1639 w 11906"/>
                              <a:gd name="T49" fmla="*/ 796 h 802"/>
                              <a:gd name="T50" fmla="*/ 1795 w 11906"/>
                              <a:gd name="T51" fmla="*/ 800 h 802"/>
                              <a:gd name="T52" fmla="*/ 1957 w 11906"/>
                              <a:gd name="T53" fmla="*/ 801 h 802"/>
                              <a:gd name="T54" fmla="*/ 2210 w 11906"/>
                              <a:gd name="T55" fmla="*/ 799 h 802"/>
                              <a:gd name="T56" fmla="*/ 2477 w 11906"/>
                              <a:gd name="T57" fmla="*/ 792 h 802"/>
                              <a:gd name="T58" fmla="*/ 2758 w 11906"/>
                              <a:gd name="T59" fmla="*/ 779 h 802"/>
                              <a:gd name="T60" fmla="*/ 3053 w 11906"/>
                              <a:gd name="T61" fmla="*/ 760 h 802"/>
                              <a:gd name="T62" fmla="*/ 3363 w 11906"/>
                              <a:gd name="T63" fmla="*/ 735 h 802"/>
                              <a:gd name="T64" fmla="*/ 3689 w 11906"/>
                              <a:gd name="T65" fmla="*/ 703 h 802"/>
                              <a:gd name="T66" fmla="*/ 4031 w 11906"/>
                              <a:gd name="T67" fmla="*/ 664 h 802"/>
                              <a:gd name="T68" fmla="*/ 7954 w 11906"/>
                              <a:gd name="T69" fmla="*/ 145 h 802"/>
                              <a:gd name="T70" fmla="*/ 8765 w 11906"/>
                              <a:gd name="T71" fmla="*/ 51 h 802"/>
                              <a:gd name="T72" fmla="*/ 9217 w 11906"/>
                              <a:gd name="T73" fmla="*/ 7 h 802"/>
                              <a:gd name="T74" fmla="*/ 9297 w 11906"/>
                              <a:gd name="T75" fmla="*/ 0 h 8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1906" h="802">
                                <a:moveTo>
                                  <a:pt x="11906" y="0"/>
                                </a:moveTo>
                                <a:lnTo>
                                  <a:pt x="11002" y="0"/>
                                </a:lnTo>
                                <a:lnTo>
                                  <a:pt x="11026" y="3"/>
                                </a:lnTo>
                                <a:lnTo>
                                  <a:pt x="11158" y="20"/>
                                </a:lnTo>
                                <a:lnTo>
                                  <a:pt x="11292" y="40"/>
                                </a:lnTo>
                                <a:lnTo>
                                  <a:pt x="11476" y="71"/>
                                </a:lnTo>
                                <a:lnTo>
                                  <a:pt x="11906" y="148"/>
                                </a:lnTo>
                                <a:lnTo>
                                  <a:pt x="11906" y="0"/>
                                </a:lnTo>
                                <a:close/>
                                <a:moveTo>
                                  <a:pt x="929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97"/>
                                </a:lnTo>
                                <a:lnTo>
                                  <a:pt x="29" y="603"/>
                                </a:lnTo>
                                <a:lnTo>
                                  <a:pt x="129" y="625"/>
                                </a:lnTo>
                                <a:lnTo>
                                  <a:pt x="233" y="646"/>
                                </a:lnTo>
                                <a:lnTo>
                                  <a:pt x="340" y="666"/>
                                </a:lnTo>
                                <a:lnTo>
                                  <a:pt x="451" y="686"/>
                                </a:lnTo>
                                <a:lnTo>
                                  <a:pt x="566" y="704"/>
                                </a:lnTo>
                                <a:lnTo>
                                  <a:pt x="684" y="720"/>
                                </a:lnTo>
                                <a:lnTo>
                                  <a:pt x="807" y="736"/>
                                </a:lnTo>
                                <a:lnTo>
                                  <a:pt x="934" y="750"/>
                                </a:lnTo>
                                <a:lnTo>
                                  <a:pt x="1065" y="763"/>
                                </a:lnTo>
                                <a:lnTo>
                                  <a:pt x="1201" y="774"/>
                                </a:lnTo>
                                <a:lnTo>
                                  <a:pt x="1342" y="783"/>
                                </a:lnTo>
                                <a:lnTo>
                                  <a:pt x="1488" y="790"/>
                                </a:lnTo>
                                <a:lnTo>
                                  <a:pt x="1639" y="796"/>
                                </a:lnTo>
                                <a:lnTo>
                                  <a:pt x="1795" y="800"/>
                                </a:lnTo>
                                <a:lnTo>
                                  <a:pt x="1957" y="801"/>
                                </a:lnTo>
                                <a:lnTo>
                                  <a:pt x="2210" y="799"/>
                                </a:lnTo>
                                <a:lnTo>
                                  <a:pt x="2477" y="792"/>
                                </a:lnTo>
                                <a:lnTo>
                                  <a:pt x="2758" y="779"/>
                                </a:lnTo>
                                <a:lnTo>
                                  <a:pt x="3053" y="760"/>
                                </a:lnTo>
                                <a:lnTo>
                                  <a:pt x="3363" y="735"/>
                                </a:lnTo>
                                <a:lnTo>
                                  <a:pt x="3689" y="703"/>
                                </a:lnTo>
                                <a:lnTo>
                                  <a:pt x="4031" y="664"/>
                                </a:lnTo>
                                <a:lnTo>
                                  <a:pt x="7954" y="145"/>
                                </a:lnTo>
                                <a:lnTo>
                                  <a:pt x="8765" y="51"/>
                                </a:lnTo>
                                <a:lnTo>
                                  <a:pt x="9217" y="7"/>
                                </a:lnTo>
                                <a:lnTo>
                                  <a:pt x="92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85D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utoShape 12"/>
                        <wps:cNvSpPr>
                          <a:spLocks/>
                        </wps:cNvSpPr>
                        <wps:spPr bwMode="auto">
                          <a:xfrm>
                            <a:off x="1092" y="-87"/>
                            <a:ext cx="10589" cy="772"/>
                          </a:xfrm>
                          <a:custGeom>
                            <a:avLst/>
                            <a:gdLst>
                              <a:gd name="T0" fmla="+- 0 1467 1317"/>
                              <a:gd name="T1" fmla="*/ T0 w 10589"/>
                              <a:gd name="T2" fmla="+- 0 799 71"/>
                              <a:gd name="T3" fmla="*/ 799 h 772"/>
                              <a:gd name="T4" fmla="+- 0 1740 1317"/>
                              <a:gd name="T5" fmla="*/ T4 w 10589"/>
                              <a:gd name="T6" fmla="+- 0 821 71"/>
                              <a:gd name="T7" fmla="*/ 821 h 772"/>
                              <a:gd name="T8" fmla="+- 0 2308 1317"/>
                              <a:gd name="T9" fmla="*/ T8 w 10589"/>
                              <a:gd name="T10" fmla="+- 0 843 71"/>
                              <a:gd name="T11" fmla="*/ 843 h 772"/>
                              <a:gd name="T12" fmla="+- 0 2899 1317"/>
                              <a:gd name="T13" fmla="*/ T12 w 10589"/>
                              <a:gd name="T14" fmla="+- 0 841 71"/>
                              <a:gd name="T15" fmla="*/ 841 h 772"/>
                              <a:gd name="T16" fmla="+- 0 3227 1317"/>
                              <a:gd name="T17" fmla="*/ T16 w 10589"/>
                              <a:gd name="T18" fmla="+- 0 831 71"/>
                              <a:gd name="T19" fmla="*/ 831 h 772"/>
                              <a:gd name="T20" fmla="+- 0 3669 1317"/>
                              <a:gd name="T21" fmla="*/ T20 w 10589"/>
                              <a:gd name="T22" fmla="+- 0 809 71"/>
                              <a:gd name="T23" fmla="*/ 809 h 772"/>
                              <a:gd name="T24" fmla="+- 0 1691 1317"/>
                              <a:gd name="T25" fmla="*/ T24 w 10589"/>
                              <a:gd name="T26" fmla="+- 0 793 71"/>
                              <a:gd name="T27" fmla="*/ 793 h 772"/>
                              <a:gd name="T28" fmla="+- 0 11300 1317"/>
                              <a:gd name="T29" fmla="*/ T28 w 10589"/>
                              <a:gd name="T30" fmla="+- 0 77 71"/>
                              <a:gd name="T31" fmla="*/ 77 h 772"/>
                              <a:gd name="T32" fmla="+- 0 9908 1317"/>
                              <a:gd name="T33" fmla="*/ T32 w 10589"/>
                              <a:gd name="T34" fmla="+- 0 87 71"/>
                              <a:gd name="T35" fmla="*/ 87 h 772"/>
                              <a:gd name="T36" fmla="+- 0 9672 1317"/>
                              <a:gd name="T37" fmla="*/ T36 w 10589"/>
                              <a:gd name="T38" fmla="+- 0 95 71"/>
                              <a:gd name="T39" fmla="*/ 95 h 772"/>
                              <a:gd name="T40" fmla="+- 0 9158 1317"/>
                              <a:gd name="T41" fmla="*/ T40 w 10589"/>
                              <a:gd name="T42" fmla="+- 0 121 71"/>
                              <a:gd name="T43" fmla="*/ 121 h 772"/>
                              <a:gd name="T44" fmla="+- 0 7854 1317"/>
                              <a:gd name="T45" fmla="*/ T44 w 10589"/>
                              <a:gd name="T46" fmla="+- 0 217 71"/>
                              <a:gd name="T47" fmla="*/ 217 h 772"/>
                              <a:gd name="T48" fmla="+- 0 7398 1317"/>
                              <a:gd name="T49" fmla="*/ T48 w 10589"/>
                              <a:gd name="T50" fmla="+- 0 257 71"/>
                              <a:gd name="T51" fmla="*/ 257 h 772"/>
                              <a:gd name="T52" fmla="+- 0 6791 1317"/>
                              <a:gd name="T53" fmla="*/ T52 w 10589"/>
                              <a:gd name="T54" fmla="+- 0 319 71"/>
                              <a:gd name="T55" fmla="*/ 319 h 772"/>
                              <a:gd name="T56" fmla="+- 0 6141 1317"/>
                              <a:gd name="T57" fmla="*/ T56 w 10589"/>
                              <a:gd name="T58" fmla="+- 0 391 71"/>
                              <a:gd name="T59" fmla="*/ 391 h 772"/>
                              <a:gd name="T60" fmla="+- 0 4557 1317"/>
                              <a:gd name="T61" fmla="*/ T60 w 10589"/>
                              <a:gd name="T62" fmla="+- 0 595 71"/>
                              <a:gd name="T63" fmla="*/ 595 h 772"/>
                              <a:gd name="T64" fmla="+- 0 4207 1317"/>
                              <a:gd name="T65" fmla="*/ T64 w 10589"/>
                              <a:gd name="T66" fmla="+- 0 641 71"/>
                              <a:gd name="T67" fmla="*/ 641 h 772"/>
                              <a:gd name="T68" fmla="+- 0 3922 1317"/>
                              <a:gd name="T69" fmla="*/ T68 w 10589"/>
                              <a:gd name="T70" fmla="+- 0 677 71"/>
                              <a:gd name="T71" fmla="*/ 677 h 772"/>
                              <a:gd name="T72" fmla="+- 0 2951 1317"/>
                              <a:gd name="T73" fmla="*/ T72 w 10589"/>
                              <a:gd name="T74" fmla="+- 0 763 71"/>
                              <a:gd name="T75" fmla="*/ 763 h 772"/>
                              <a:gd name="T76" fmla="+- 0 2628 1317"/>
                              <a:gd name="T77" fmla="*/ T76 w 10589"/>
                              <a:gd name="T78" fmla="+- 0 781 71"/>
                              <a:gd name="T79" fmla="*/ 781 h 772"/>
                              <a:gd name="T80" fmla="+- 0 2321 1317"/>
                              <a:gd name="T81" fmla="*/ T80 w 10589"/>
                              <a:gd name="T82" fmla="+- 0 791 71"/>
                              <a:gd name="T83" fmla="*/ 791 h 772"/>
                              <a:gd name="T84" fmla="+- 0 3888 1317"/>
                              <a:gd name="T85" fmla="*/ T84 w 10589"/>
                              <a:gd name="T86" fmla="+- 0 795 71"/>
                              <a:gd name="T87" fmla="*/ 795 h 772"/>
                              <a:gd name="T88" fmla="+- 0 4773 1317"/>
                              <a:gd name="T89" fmla="*/ T88 w 10589"/>
                              <a:gd name="T90" fmla="+- 0 721 71"/>
                              <a:gd name="T91" fmla="*/ 721 h 772"/>
                              <a:gd name="T92" fmla="+- 0 6822 1317"/>
                              <a:gd name="T93" fmla="*/ T92 w 10589"/>
                              <a:gd name="T94" fmla="+- 0 501 71"/>
                              <a:gd name="T95" fmla="*/ 501 h 772"/>
                              <a:gd name="T96" fmla="+- 0 7670 1317"/>
                              <a:gd name="T97" fmla="*/ T96 w 10589"/>
                              <a:gd name="T98" fmla="+- 0 413 71"/>
                              <a:gd name="T99" fmla="*/ 413 h 772"/>
                              <a:gd name="T100" fmla="+- 0 9460 1317"/>
                              <a:gd name="T101" fmla="*/ T100 w 10589"/>
                              <a:gd name="T102" fmla="+- 0 257 71"/>
                              <a:gd name="T103" fmla="*/ 257 h 772"/>
                              <a:gd name="T104" fmla="+- 0 11906 1317"/>
                              <a:gd name="T105" fmla="*/ T104 w 10589"/>
                              <a:gd name="T106" fmla="+- 0 231 71"/>
                              <a:gd name="T107" fmla="*/ 231 h 772"/>
                              <a:gd name="T108" fmla="+- 0 11835 1317"/>
                              <a:gd name="T109" fmla="*/ T108 w 10589"/>
                              <a:gd name="T110" fmla="+- 0 107 71"/>
                              <a:gd name="T111" fmla="*/ 107 h 772"/>
                              <a:gd name="T112" fmla="+- 0 11470 1317"/>
                              <a:gd name="T113" fmla="*/ T112 w 10589"/>
                              <a:gd name="T114" fmla="+- 0 85 71"/>
                              <a:gd name="T115" fmla="*/ 85 h 772"/>
                              <a:gd name="T116" fmla="+- 0 10234 1317"/>
                              <a:gd name="T117" fmla="*/ T116 w 10589"/>
                              <a:gd name="T118" fmla="+- 0 231 71"/>
                              <a:gd name="T119" fmla="*/ 231 h 772"/>
                              <a:gd name="T120" fmla="+- 0 10511 1317"/>
                              <a:gd name="T121" fmla="*/ T120 w 10589"/>
                              <a:gd name="T122" fmla="+- 0 239 71"/>
                              <a:gd name="T123" fmla="*/ 239 h 772"/>
                              <a:gd name="T124" fmla="+- 0 11001 1317"/>
                              <a:gd name="T125" fmla="*/ T124 w 10589"/>
                              <a:gd name="T126" fmla="+- 0 301 71"/>
                              <a:gd name="T127" fmla="*/ 301 h 772"/>
                              <a:gd name="T128" fmla="+- 0 11150 1317"/>
                              <a:gd name="T129" fmla="*/ T128 w 10589"/>
                              <a:gd name="T130" fmla="+- 0 339 71"/>
                              <a:gd name="T131" fmla="*/ 339 h 772"/>
                              <a:gd name="T132" fmla="+- 0 11290 1317"/>
                              <a:gd name="T133" fmla="*/ T132 w 10589"/>
                              <a:gd name="T134" fmla="+- 0 385 71"/>
                              <a:gd name="T135" fmla="*/ 385 h 772"/>
                              <a:gd name="T136" fmla="+- 0 11423 1317"/>
                              <a:gd name="T137" fmla="*/ T136 w 10589"/>
                              <a:gd name="T138" fmla="+- 0 441 71"/>
                              <a:gd name="T139" fmla="*/ 441 h 772"/>
                              <a:gd name="T140" fmla="+- 0 11586 1317"/>
                              <a:gd name="T141" fmla="*/ T140 w 10589"/>
                              <a:gd name="T142" fmla="+- 0 521 71"/>
                              <a:gd name="T143" fmla="*/ 521 h 772"/>
                              <a:gd name="T144" fmla="+- 0 11686 1317"/>
                              <a:gd name="T145" fmla="*/ T144 w 10589"/>
                              <a:gd name="T146" fmla="+- 0 575 71"/>
                              <a:gd name="T147" fmla="*/ 575 h 772"/>
                              <a:gd name="T148" fmla="+- 0 11822 1317"/>
                              <a:gd name="T149" fmla="*/ T148 w 10589"/>
                              <a:gd name="T150" fmla="+- 0 653 71"/>
                              <a:gd name="T151" fmla="*/ 653 h 772"/>
                              <a:gd name="T152" fmla="+- 0 11906 1317"/>
                              <a:gd name="T153" fmla="*/ T152 w 10589"/>
                              <a:gd name="T154" fmla="+- 0 705 71"/>
                              <a:gd name="T155" fmla="*/ 705 h 772"/>
                              <a:gd name="T156" fmla="+- 0 10409 1317"/>
                              <a:gd name="T157" fmla="*/ T156 w 10589"/>
                              <a:gd name="T158" fmla="+- 0 73 71"/>
                              <a:gd name="T159" fmla="*/ 73 h 772"/>
                              <a:gd name="T160" fmla="+- 0 11207 1317"/>
                              <a:gd name="T161" fmla="*/ T160 w 10589"/>
                              <a:gd name="T162" fmla="+- 0 75 71"/>
                              <a:gd name="T163" fmla="*/ 75 h 772"/>
                              <a:gd name="T164" fmla="+- 0 11006 1317"/>
                              <a:gd name="T165" fmla="*/ T164 w 10589"/>
                              <a:gd name="T166" fmla="+- 0 71 71"/>
                              <a:gd name="T167" fmla="*/ 71 h 772"/>
                              <a:gd name="T168" fmla="+- 0 11059 1317"/>
                              <a:gd name="T169" fmla="*/ T168 w 10589"/>
                              <a:gd name="T170" fmla="+- 0 73 71"/>
                              <a:gd name="T171" fmla="*/ 73 h 7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</a:cxnLst>
                            <a:rect l="0" t="0" r="r" b="b"/>
                            <a:pathLst>
                              <a:path w="10589" h="772">
                                <a:moveTo>
                                  <a:pt x="0" y="712"/>
                                </a:moveTo>
                                <a:lnTo>
                                  <a:pt x="49" y="716"/>
                                </a:lnTo>
                                <a:lnTo>
                                  <a:pt x="150" y="728"/>
                                </a:lnTo>
                                <a:lnTo>
                                  <a:pt x="256" y="736"/>
                                </a:lnTo>
                                <a:lnTo>
                                  <a:pt x="311" y="742"/>
                                </a:lnTo>
                                <a:lnTo>
                                  <a:pt x="423" y="750"/>
                                </a:lnTo>
                                <a:lnTo>
                                  <a:pt x="482" y="752"/>
                                </a:lnTo>
                                <a:lnTo>
                                  <a:pt x="601" y="760"/>
                                </a:lnTo>
                                <a:lnTo>
                                  <a:pt x="991" y="772"/>
                                </a:lnTo>
                                <a:lnTo>
                                  <a:pt x="1426" y="772"/>
                                </a:lnTo>
                                <a:lnTo>
                                  <a:pt x="1503" y="770"/>
                                </a:lnTo>
                                <a:lnTo>
                                  <a:pt x="1582" y="770"/>
                                </a:lnTo>
                                <a:lnTo>
                                  <a:pt x="1662" y="768"/>
                                </a:lnTo>
                                <a:lnTo>
                                  <a:pt x="1743" y="764"/>
                                </a:lnTo>
                                <a:lnTo>
                                  <a:pt x="1910" y="760"/>
                                </a:lnTo>
                                <a:lnTo>
                                  <a:pt x="2171" y="748"/>
                                </a:lnTo>
                                <a:lnTo>
                                  <a:pt x="2261" y="742"/>
                                </a:lnTo>
                                <a:lnTo>
                                  <a:pt x="2352" y="738"/>
                                </a:lnTo>
                                <a:lnTo>
                                  <a:pt x="2571" y="724"/>
                                </a:lnTo>
                                <a:lnTo>
                                  <a:pt x="439" y="724"/>
                                </a:lnTo>
                                <a:lnTo>
                                  <a:pt x="374" y="722"/>
                                </a:lnTo>
                                <a:lnTo>
                                  <a:pt x="309" y="722"/>
                                </a:lnTo>
                                <a:lnTo>
                                  <a:pt x="0" y="712"/>
                                </a:lnTo>
                                <a:close/>
                                <a:moveTo>
                                  <a:pt x="9983" y="6"/>
                                </a:moveTo>
                                <a:lnTo>
                                  <a:pt x="8886" y="6"/>
                                </a:lnTo>
                                <a:lnTo>
                                  <a:pt x="8667" y="12"/>
                                </a:lnTo>
                                <a:lnTo>
                                  <a:pt x="8591" y="16"/>
                                </a:lnTo>
                                <a:lnTo>
                                  <a:pt x="8514" y="18"/>
                                </a:lnTo>
                                <a:lnTo>
                                  <a:pt x="8435" y="22"/>
                                </a:lnTo>
                                <a:lnTo>
                                  <a:pt x="8355" y="24"/>
                                </a:lnTo>
                                <a:lnTo>
                                  <a:pt x="8018" y="40"/>
                                </a:lnTo>
                                <a:lnTo>
                                  <a:pt x="7930" y="46"/>
                                </a:lnTo>
                                <a:lnTo>
                                  <a:pt x="7841" y="50"/>
                                </a:lnTo>
                                <a:lnTo>
                                  <a:pt x="7272" y="86"/>
                                </a:lnTo>
                                <a:lnTo>
                                  <a:pt x="6755" y="126"/>
                                </a:lnTo>
                                <a:lnTo>
                                  <a:pt x="6537" y="146"/>
                                </a:lnTo>
                                <a:lnTo>
                                  <a:pt x="6426" y="154"/>
                                </a:lnTo>
                                <a:lnTo>
                                  <a:pt x="6312" y="166"/>
                                </a:lnTo>
                                <a:lnTo>
                                  <a:pt x="6081" y="186"/>
                                </a:lnTo>
                                <a:lnTo>
                                  <a:pt x="5722" y="222"/>
                                </a:lnTo>
                                <a:lnTo>
                                  <a:pt x="5599" y="236"/>
                                </a:lnTo>
                                <a:lnTo>
                                  <a:pt x="5474" y="248"/>
                                </a:lnTo>
                                <a:lnTo>
                                  <a:pt x="5089" y="290"/>
                                </a:lnTo>
                                <a:lnTo>
                                  <a:pt x="4957" y="306"/>
                                </a:lnTo>
                                <a:lnTo>
                                  <a:pt x="4824" y="320"/>
                                </a:lnTo>
                                <a:lnTo>
                                  <a:pt x="3841" y="442"/>
                                </a:lnTo>
                                <a:lnTo>
                                  <a:pt x="3393" y="502"/>
                                </a:lnTo>
                                <a:lnTo>
                                  <a:pt x="3240" y="524"/>
                                </a:lnTo>
                                <a:lnTo>
                                  <a:pt x="3085" y="544"/>
                                </a:lnTo>
                                <a:lnTo>
                                  <a:pt x="2987" y="558"/>
                                </a:lnTo>
                                <a:lnTo>
                                  <a:pt x="2890" y="570"/>
                                </a:lnTo>
                                <a:lnTo>
                                  <a:pt x="2794" y="584"/>
                                </a:lnTo>
                                <a:lnTo>
                                  <a:pt x="2699" y="594"/>
                                </a:lnTo>
                                <a:lnTo>
                                  <a:pt x="2605" y="606"/>
                                </a:lnTo>
                                <a:lnTo>
                                  <a:pt x="2328" y="636"/>
                                </a:lnTo>
                                <a:lnTo>
                                  <a:pt x="1973" y="668"/>
                                </a:lnTo>
                                <a:lnTo>
                                  <a:pt x="1634" y="692"/>
                                </a:lnTo>
                                <a:lnTo>
                                  <a:pt x="1552" y="696"/>
                                </a:lnTo>
                                <a:lnTo>
                                  <a:pt x="1470" y="702"/>
                                </a:lnTo>
                                <a:lnTo>
                                  <a:pt x="1311" y="710"/>
                                </a:lnTo>
                                <a:lnTo>
                                  <a:pt x="1155" y="714"/>
                                </a:lnTo>
                                <a:lnTo>
                                  <a:pt x="1079" y="718"/>
                                </a:lnTo>
                                <a:lnTo>
                                  <a:pt x="1004" y="720"/>
                                </a:lnTo>
                                <a:lnTo>
                                  <a:pt x="930" y="720"/>
                                </a:lnTo>
                                <a:lnTo>
                                  <a:pt x="785" y="724"/>
                                </a:lnTo>
                                <a:lnTo>
                                  <a:pt x="2571" y="724"/>
                                </a:lnTo>
                                <a:lnTo>
                                  <a:pt x="2635" y="720"/>
                                </a:lnTo>
                                <a:lnTo>
                                  <a:pt x="3136" y="680"/>
                                </a:lnTo>
                                <a:lnTo>
                                  <a:pt x="3456" y="650"/>
                                </a:lnTo>
                                <a:lnTo>
                                  <a:pt x="3565" y="638"/>
                                </a:lnTo>
                                <a:lnTo>
                                  <a:pt x="3676" y="628"/>
                                </a:lnTo>
                                <a:lnTo>
                                  <a:pt x="5505" y="430"/>
                                </a:lnTo>
                                <a:lnTo>
                                  <a:pt x="5655" y="416"/>
                                </a:lnTo>
                                <a:lnTo>
                                  <a:pt x="5945" y="384"/>
                                </a:lnTo>
                                <a:lnTo>
                                  <a:pt x="6353" y="342"/>
                                </a:lnTo>
                                <a:lnTo>
                                  <a:pt x="7404" y="242"/>
                                </a:lnTo>
                                <a:lnTo>
                                  <a:pt x="7794" y="210"/>
                                </a:lnTo>
                                <a:lnTo>
                                  <a:pt x="8143" y="186"/>
                                </a:lnTo>
                                <a:lnTo>
                                  <a:pt x="8454" y="170"/>
                                </a:lnTo>
                                <a:lnTo>
                                  <a:pt x="8794" y="160"/>
                                </a:lnTo>
                                <a:lnTo>
                                  <a:pt x="10589" y="160"/>
                                </a:lnTo>
                                <a:lnTo>
                                  <a:pt x="10589" y="42"/>
                                </a:lnTo>
                                <a:lnTo>
                                  <a:pt x="10569" y="40"/>
                                </a:lnTo>
                                <a:lnTo>
                                  <a:pt x="10518" y="36"/>
                                </a:lnTo>
                                <a:lnTo>
                                  <a:pt x="10491" y="32"/>
                                </a:lnTo>
                                <a:lnTo>
                                  <a:pt x="10192" y="14"/>
                                </a:lnTo>
                                <a:lnTo>
                                  <a:pt x="10153" y="14"/>
                                </a:lnTo>
                                <a:lnTo>
                                  <a:pt x="9983" y="6"/>
                                </a:lnTo>
                                <a:close/>
                                <a:moveTo>
                                  <a:pt x="10589" y="160"/>
                                </a:moveTo>
                                <a:lnTo>
                                  <a:pt x="8917" y="160"/>
                                </a:lnTo>
                                <a:lnTo>
                                  <a:pt x="8975" y="162"/>
                                </a:lnTo>
                                <a:lnTo>
                                  <a:pt x="9032" y="162"/>
                                </a:lnTo>
                                <a:lnTo>
                                  <a:pt x="9194" y="168"/>
                                </a:lnTo>
                                <a:lnTo>
                                  <a:pt x="9389" y="184"/>
                                </a:lnTo>
                                <a:lnTo>
                                  <a:pt x="9605" y="214"/>
                                </a:lnTo>
                                <a:lnTo>
                                  <a:pt x="9684" y="230"/>
                                </a:lnTo>
                                <a:lnTo>
                                  <a:pt x="9723" y="240"/>
                                </a:lnTo>
                                <a:lnTo>
                                  <a:pt x="9760" y="248"/>
                                </a:lnTo>
                                <a:lnTo>
                                  <a:pt x="9833" y="268"/>
                                </a:lnTo>
                                <a:lnTo>
                                  <a:pt x="9869" y="280"/>
                                </a:lnTo>
                                <a:lnTo>
                                  <a:pt x="9904" y="290"/>
                                </a:lnTo>
                                <a:lnTo>
                                  <a:pt x="9973" y="314"/>
                                </a:lnTo>
                                <a:lnTo>
                                  <a:pt x="10040" y="342"/>
                                </a:lnTo>
                                <a:lnTo>
                                  <a:pt x="10073" y="354"/>
                                </a:lnTo>
                                <a:lnTo>
                                  <a:pt x="10106" y="370"/>
                                </a:lnTo>
                                <a:lnTo>
                                  <a:pt x="10139" y="384"/>
                                </a:lnTo>
                                <a:lnTo>
                                  <a:pt x="10237" y="432"/>
                                </a:lnTo>
                                <a:lnTo>
                                  <a:pt x="10269" y="450"/>
                                </a:lnTo>
                                <a:lnTo>
                                  <a:pt x="10302" y="466"/>
                                </a:lnTo>
                                <a:lnTo>
                                  <a:pt x="10335" y="484"/>
                                </a:lnTo>
                                <a:lnTo>
                                  <a:pt x="10369" y="504"/>
                                </a:lnTo>
                                <a:lnTo>
                                  <a:pt x="10402" y="522"/>
                                </a:lnTo>
                                <a:lnTo>
                                  <a:pt x="10436" y="542"/>
                                </a:lnTo>
                                <a:lnTo>
                                  <a:pt x="10505" y="582"/>
                                </a:lnTo>
                                <a:lnTo>
                                  <a:pt x="10541" y="604"/>
                                </a:lnTo>
                                <a:lnTo>
                                  <a:pt x="10577" y="626"/>
                                </a:lnTo>
                                <a:lnTo>
                                  <a:pt x="10589" y="634"/>
                                </a:lnTo>
                                <a:lnTo>
                                  <a:pt x="10589" y="160"/>
                                </a:lnTo>
                                <a:close/>
                                <a:moveTo>
                                  <a:pt x="9792" y="2"/>
                                </a:moveTo>
                                <a:lnTo>
                                  <a:pt x="9092" y="2"/>
                                </a:lnTo>
                                <a:lnTo>
                                  <a:pt x="8956" y="6"/>
                                </a:lnTo>
                                <a:lnTo>
                                  <a:pt x="9937" y="6"/>
                                </a:lnTo>
                                <a:lnTo>
                                  <a:pt x="9890" y="4"/>
                                </a:lnTo>
                                <a:lnTo>
                                  <a:pt x="9842" y="4"/>
                                </a:lnTo>
                                <a:lnTo>
                                  <a:pt x="9792" y="2"/>
                                </a:lnTo>
                                <a:close/>
                                <a:moveTo>
                                  <a:pt x="9689" y="0"/>
                                </a:moveTo>
                                <a:lnTo>
                                  <a:pt x="9223" y="0"/>
                                </a:lnTo>
                                <a:lnTo>
                                  <a:pt x="9158" y="2"/>
                                </a:lnTo>
                                <a:lnTo>
                                  <a:pt x="9742" y="2"/>
                                </a:lnTo>
                                <a:lnTo>
                                  <a:pt x="9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A4B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7E1A2F" id="Group 4" o:spid="_x0000_s1026" style="position:absolute;margin-left:-1.2pt;margin-top:0;width:595.3pt;height:65.7pt;rotation:180;z-index:-251657216;mso-position-horizontal-relative:page;mso-position-vertical:top;mso-position-vertical-relative:bottom-margin-area" coordorigin="-225,-238" coordsize="11906,13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">
                <v:shape id="AutoShape 14" o:spid="_x0000_s1027" style="position:absolute;left:5204;top:267;width:6477;height:809;visibility:visible;mso-wrap-style:square;v-text-anchor:top" coordsize="6477,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" path="m5488,149r13,4l5541,166r39,15l5619,196r37,15l5693,228r36,17l5764,262r35,19l5834,300r33,19l5901,340r33,21l5967,383r33,22l6032,429r33,24l6097,478r33,25l6162,529r33,27l6228,584r33,29l6294,642r34,30l6362,703r35,32l6477,809r,-437l6470,370r-22,-9l6425,353r-24,-9l6375,336r-27,-9l6320,318r-29,-9l6260,300r-32,-9l6195,282r-71,-18l6047,246r-82,-18l5876,211r-95,-18l5680,177,5572,160r-84,-11xm2630,51r-218,7l1732,89,986,137,,216,2630,51xm4943,38r-1464,l3690,39r396,7l4447,59r248,14l4926,89r213,19l5335,129r153,20l5460,139r-42,-12l5375,115r-44,-11l5285,93,5238,83r-48,-9l5141,65r-51,-8l5037,50r-53,-8l4943,38xm4114,r-82,1l3772,4,3388,16,2630,51,3145,40,4943,38r-15,-2l4871,30r-59,-5l4751,20r-63,-4l4557,9,4418,4,4271,1,4114,xe" fillcolor="#d88497" stroked="f">
                  <v:path arrowok="t" o:connecttype="custom" o:connectlocs="5501,617;5580,645;5656,675;5729,709;5799,745;5867,783;5934,825;6000,869;6065,917;6130,967;6195,1020;6261,1077;6328,1136;6397,1199;6477,836;6448,825;6401,808;6348,791;6291,773;6228,755;6124,728;5965,692;5781,657;5572,624;2630,515;1732,553;0,680;4943,502;3690,503;4447,523;4926,553;5335,593;5460,603;5375,579;5285,557;5190,538;5090,521;4984,506;4114,464;3772,468;2630,515;4943,502;4871,494;4751,484;4557,473;4271,465" o:connectangles="0,0,0,0,0,0,0,0,0,0,0,0,0,0,0,0,0,0,0,0,0,0,0,0,0,0,0,0,0,0,0,0,0,0,0,0,0,0,0,0,0,0,0,0,0,0"/>
                </v:shape>
                <v:shape id="AutoShape 13" o:spid="_x0000_s1028" style="position:absolute;left:-225;top:-238;width:11906;height:802;visibility:visible;mso-wrap-style:square;v-text-anchor:top" coordsize="11906,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" path="m11906,r-904,l11026,3r132,17l11292,40r184,31l11906,148r,-148xm9297,l,,,597r29,6l129,625r104,21l340,666r111,20l566,704r118,16l807,736r127,14l1065,763r136,11l1342,783r146,7l1639,796r156,4l1957,801r253,-2l2477,792r281,-13l3053,760r310,-25l3689,703r342,-39l7954,145,8765,51,9217,7,9297,xe" fillcolor="#485daa" stroked="f">
                  <v:path arrowok="t" o:connecttype="custom" o:connectlocs="11906,0;11002,0;11026,3;11158,20;11292,40;11476,71;11906,148;11906,0;9297,0;0,0;0,597;29,603;129,625;233,646;340,666;451,686;566,704;684,720;807,736;934,750;1065,763;1201,774;1342,783;1488,790;1639,796;1795,800;1957,801;2210,799;2477,792;2758,779;3053,760;3363,735;3689,703;4031,664;7954,145;8765,51;9217,7;9297,0" o:connectangles="0,0,0,0,0,0,0,0,0,0,0,0,0,0,0,0,0,0,0,0,0,0,0,0,0,0,0,0,0,0,0,0,0,0,0,0,0,0"/>
                </v:shape>
                <v:shape id="AutoShape 12" o:spid="_x0000_s1029" style="position:absolute;left:1092;top:-87;width:10589;height:772;visibility:visible;mso-wrap-style:square;v-text-anchor:top" coordsize="10589,7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" path="m,712r49,4l150,728r106,8l311,742r112,8l482,752r119,8l991,772r435,l1503,770r79,l1662,768r81,-4l1910,760r261,-12l2261,742r91,-4l2571,724r-2132,l374,722r-65,l,712xm9983,6l8886,6r-219,6l8591,16r-77,2l8435,22r-80,2l8018,40r-88,6l7841,50,7272,86r-517,40l6537,146r-111,8l6312,166r-231,20l5722,222r-123,14l5474,248r-385,42l4957,306r-133,14l3841,442r-448,60l3240,524r-155,20l2987,558r-97,12l2794,584r-95,10l2605,606r-277,30l1973,668r-339,24l1552,696r-82,6l1311,710r-156,4l1079,718r-75,2l930,720r-145,4l2571,724r64,-4l3136,680r320,-30l3565,638r111,-10l5505,430r150,-14l5945,384r408,-42l7404,242r390,-32l8143,186r311,-16l8794,160r1795,l10589,42r-20,-2l10518,36r-27,-4l10192,14r-39,l9983,6xm10589,160r-1672,l8975,162r57,l9194,168r195,16l9605,214r79,16l9723,240r37,8l9833,268r36,12l9904,290r69,24l10040,342r33,12l10106,370r33,14l10237,432r32,18l10302,466r33,18l10369,504r33,18l10436,542r69,40l10541,604r36,22l10589,634r,-474xm9792,2r-700,l8956,6r981,l9890,4r-48,l9792,2xm9689,l9223,r-65,2l9742,2,9689,xe" fillcolor="#e1a4b0" stroked="f">
                  <v:path arrowok="t" o:connecttype="custom" o:connectlocs="150,799;423,821;991,843;1582,841;1910,831;2352,809;374,793;9983,77;8591,87;8355,95;7841,121;6537,217;6081,257;5474,319;4824,391;3240,595;2890,641;2605,677;1634,763;1311,781;1004,791;2571,795;3456,721;5505,501;6353,413;8143,257;10589,231;10518,107;10153,85;8917,231;9194,239;9684,301;9833,339;9973,385;10106,441;10269,521;10369,575;10505,653;10589,705;9092,73;9890,75;9689,71;9742,73" o:connectangles="0,0,0,0,0,0,0,0,0,0,0,0,0,0,0,0,0,0,0,0,0,0,0,0,0,0,0,0,0,0,0,0,0,0,0,0,0,0,0,0,0,0,0"/>
                </v:shape>
                <w10:wrap anchorx="page" anchory="margin"/>
              </v:group>
            </w:pict>
          </mc:Fallback>
        </mc:AlternateContent>
      </w:r>
      <w:r w:rsidR="009E6C91" w:rsidRPr="00BF34D9">
        <w:rPr>
          <w:rFonts w:asciiTheme="minorHAnsi" w:eastAsiaTheme="minorHAnsi" w:hAnsiTheme="minorHAnsi" w:cstheme="minorHAnsi"/>
          <w:sz w:val="22"/>
          <w:szCs w:val="22"/>
          <w:lang w:eastAsia="en-US"/>
        </w:rPr>
        <w:t>15 March 2019</w:t>
      </w:r>
    </w:p>
    <w:sectPr w:rsidR="008A74A0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1C096" w14:textId="77777777" w:rsidR="00904BDE" w:rsidRDefault="00904BDE" w:rsidP="00155498">
      <w:pPr>
        <w:spacing w:after="0" w:line="240" w:lineRule="auto"/>
      </w:pPr>
      <w:r>
        <w:separator/>
      </w:r>
    </w:p>
  </w:endnote>
  <w:endnote w:type="continuationSeparator" w:id="0">
    <w:p w14:paraId="77F19DFD" w14:textId="77777777" w:rsidR="00904BDE" w:rsidRDefault="00904BDE" w:rsidP="001554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FEFC5" w14:textId="77777777" w:rsidR="00904BDE" w:rsidRDefault="00904BDE" w:rsidP="00155498">
      <w:pPr>
        <w:spacing w:after="0" w:line="240" w:lineRule="auto"/>
      </w:pPr>
      <w:r>
        <w:separator/>
      </w:r>
    </w:p>
  </w:footnote>
  <w:footnote w:type="continuationSeparator" w:id="0">
    <w:p w14:paraId="6F68E032" w14:textId="77777777" w:rsidR="00904BDE" w:rsidRDefault="00904BDE" w:rsidP="001554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C1D2F" w14:textId="77777777" w:rsidR="00155498" w:rsidRDefault="00155498">
    <w:pPr>
      <w:pStyle w:val="Header"/>
    </w:pPr>
    <w:r w:rsidRPr="00155498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C9548D3" wp14:editId="0617B5A0">
              <wp:simplePos x="0" y="0"/>
              <wp:positionH relativeFrom="page">
                <wp:posOffset>-1905</wp:posOffset>
              </wp:positionH>
              <wp:positionV relativeFrom="page">
                <wp:posOffset>48895</wp:posOffset>
              </wp:positionV>
              <wp:extent cx="7560310" cy="1807210"/>
              <wp:effectExtent l="0" t="0" r="2540" b="2540"/>
              <wp:wrapNone/>
              <wp:docPr id="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0310" cy="1807210"/>
                        <a:chOff x="-225" y="-238"/>
                        <a:chExt cx="11906" cy="2846"/>
                      </a:xfrm>
                    </wpg:grpSpPr>
                    <wps:wsp>
                      <wps:cNvPr id="6" name="AutoShape 14"/>
                      <wps:cNvSpPr>
                        <a:spLocks/>
                      </wps:cNvSpPr>
                      <wps:spPr bwMode="auto">
                        <a:xfrm>
                          <a:off x="5204" y="267"/>
                          <a:ext cx="6477" cy="809"/>
                        </a:xfrm>
                        <a:custGeom>
                          <a:avLst/>
                          <a:gdLst>
                            <a:gd name="T0" fmla="+- 0 10930 5429"/>
                            <a:gd name="T1" fmla="*/ T0 w 6477"/>
                            <a:gd name="T2" fmla="+- 0 617 464"/>
                            <a:gd name="T3" fmla="*/ 617 h 809"/>
                            <a:gd name="T4" fmla="+- 0 11009 5429"/>
                            <a:gd name="T5" fmla="*/ T4 w 6477"/>
                            <a:gd name="T6" fmla="+- 0 645 464"/>
                            <a:gd name="T7" fmla="*/ 645 h 809"/>
                            <a:gd name="T8" fmla="+- 0 11085 5429"/>
                            <a:gd name="T9" fmla="*/ T8 w 6477"/>
                            <a:gd name="T10" fmla="+- 0 675 464"/>
                            <a:gd name="T11" fmla="*/ 675 h 809"/>
                            <a:gd name="T12" fmla="+- 0 11158 5429"/>
                            <a:gd name="T13" fmla="*/ T12 w 6477"/>
                            <a:gd name="T14" fmla="+- 0 709 464"/>
                            <a:gd name="T15" fmla="*/ 709 h 809"/>
                            <a:gd name="T16" fmla="+- 0 11228 5429"/>
                            <a:gd name="T17" fmla="*/ T16 w 6477"/>
                            <a:gd name="T18" fmla="+- 0 745 464"/>
                            <a:gd name="T19" fmla="*/ 745 h 809"/>
                            <a:gd name="T20" fmla="+- 0 11296 5429"/>
                            <a:gd name="T21" fmla="*/ T20 w 6477"/>
                            <a:gd name="T22" fmla="+- 0 783 464"/>
                            <a:gd name="T23" fmla="*/ 783 h 809"/>
                            <a:gd name="T24" fmla="+- 0 11363 5429"/>
                            <a:gd name="T25" fmla="*/ T24 w 6477"/>
                            <a:gd name="T26" fmla="+- 0 825 464"/>
                            <a:gd name="T27" fmla="*/ 825 h 809"/>
                            <a:gd name="T28" fmla="+- 0 11429 5429"/>
                            <a:gd name="T29" fmla="*/ T28 w 6477"/>
                            <a:gd name="T30" fmla="+- 0 869 464"/>
                            <a:gd name="T31" fmla="*/ 869 h 809"/>
                            <a:gd name="T32" fmla="+- 0 11494 5429"/>
                            <a:gd name="T33" fmla="*/ T32 w 6477"/>
                            <a:gd name="T34" fmla="+- 0 917 464"/>
                            <a:gd name="T35" fmla="*/ 917 h 809"/>
                            <a:gd name="T36" fmla="+- 0 11559 5429"/>
                            <a:gd name="T37" fmla="*/ T36 w 6477"/>
                            <a:gd name="T38" fmla="+- 0 967 464"/>
                            <a:gd name="T39" fmla="*/ 967 h 809"/>
                            <a:gd name="T40" fmla="+- 0 11624 5429"/>
                            <a:gd name="T41" fmla="*/ T40 w 6477"/>
                            <a:gd name="T42" fmla="+- 0 1020 464"/>
                            <a:gd name="T43" fmla="*/ 1020 h 809"/>
                            <a:gd name="T44" fmla="+- 0 11690 5429"/>
                            <a:gd name="T45" fmla="*/ T44 w 6477"/>
                            <a:gd name="T46" fmla="+- 0 1077 464"/>
                            <a:gd name="T47" fmla="*/ 1077 h 809"/>
                            <a:gd name="T48" fmla="+- 0 11757 5429"/>
                            <a:gd name="T49" fmla="*/ T48 w 6477"/>
                            <a:gd name="T50" fmla="+- 0 1136 464"/>
                            <a:gd name="T51" fmla="*/ 1136 h 809"/>
                            <a:gd name="T52" fmla="+- 0 11826 5429"/>
                            <a:gd name="T53" fmla="*/ T52 w 6477"/>
                            <a:gd name="T54" fmla="+- 0 1199 464"/>
                            <a:gd name="T55" fmla="*/ 1199 h 809"/>
                            <a:gd name="T56" fmla="+- 0 11906 5429"/>
                            <a:gd name="T57" fmla="*/ T56 w 6477"/>
                            <a:gd name="T58" fmla="+- 0 836 464"/>
                            <a:gd name="T59" fmla="*/ 836 h 809"/>
                            <a:gd name="T60" fmla="+- 0 11877 5429"/>
                            <a:gd name="T61" fmla="*/ T60 w 6477"/>
                            <a:gd name="T62" fmla="+- 0 825 464"/>
                            <a:gd name="T63" fmla="*/ 825 h 809"/>
                            <a:gd name="T64" fmla="+- 0 11830 5429"/>
                            <a:gd name="T65" fmla="*/ T64 w 6477"/>
                            <a:gd name="T66" fmla="+- 0 808 464"/>
                            <a:gd name="T67" fmla="*/ 808 h 809"/>
                            <a:gd name="T68" fmla="+- 0 11777 5429"/>
                            <a:gd name="T69" fmla="*/ T68 w 6477"/>
                            <a:gd name="T70" fmla="+- 0 791 464"/>
                            <a:gd name="T71" fmla="*/ 791 h 809"/>
                            <a:gd name="T72" fmla="+- 0 11720 5429"/>
                            <a:gd name="T73" fmla="*/ T72 w 6477"/>
                            <a:gd name="T74" fmla="+- 0 773 464"/>
                            <a:gd name="T75" fmla="*/ 773 h 809"/>
                            <a:gd name="T76" fmla="+- 0 11657 5429"/>
                            <a:gd name="T77" fmla="*/ T76 w 6477"/>
                            <a:gd name="T78" fmla="+- 0 755 464"/>
                            <a:gd name="T79" fmla="*/ 755 h 809"/>
                            <a:gd name="T80" fmla="+- 0 11553 5429"/>
                            <a:gd name="T81" fmla="*/ T80 w 6477"/>
                            <a:gd name="T82" fmla="+- 0 728 464"/>
                            <a:gd name="T83" fmla="*/ 728 h 809"/>
                            <a:gd name="T84" fmla="+- 0 11394 5429"/>
                            <a:gd name="T85" fmla="*/ T84 w 6477"/>
                            <a:gd name="T86" fmla="+- 0 692 464"/>
                            <a:gd name="T87" fmla="*/ 692 h 809"/>
                            <a:gd name="T88" fmla="+- 0 11210 5429"/>
                            <a:gd name="T89" fmla="*/ T88 w 6477"/>
                            <a:gd name="T90" fmla="+- 0 657 464"/>
                            <a:gd name="T91" fmla="*/ 657 h 809"/>
                            <a:gd name="T92" fmla="+- 0 11001 5429"/>
                            <a:gd name="T93" fmla="*/ T92 w 6477"/>
                            <a:gd name="T94" fmla="+- 0 624 464"/>
                            <a:gd name="T95" fmla="*/ 624 h 809"/>
                            <a:gd name="T96" fmla="+- 0 8059 5429"/>
                            <a:gd name="T97" fmla="*/ T96 w 6477"/>
                            <a:gd name="T98" fmla="+- 0 515 464"/>
                            <a:gd name="T99" fmla="*/ 515 h 809"/>
                            <a:gd name="T100" fmla="+- 0 7161 5429"/>
                            <a:gd name="T101" fmla="*/ T100 w 6477"/>
                            <a:gd name="T102" fmla="+- 0 553 464"/>
                            <a:gd name="T103" fmla="*/ 553 h 809"/>
                            <a:gd name="T104" fmla="+- 0 5429 5429"/>
                            <a:gd name="T105" fmla="*/ T104 w 6477"/>
                            <a:gd name="T106" fmla="+- 0 680 464"/>
                            <a:gd name="T107" fmla="*/ 680 h 809"/>
                            <a:gd name="T108" fmla="+- 0 10372 5429"/>
                            <a:gd name="T109" fmla="*/ T108 w 6477"/>
                            <a:gd name="T110" fmla="+- 0 502 464"/>
                            <a:gd name="T111" fmla="*/ 502 h 809"/>
                            <a:gd name="T112" fmla="+- 0 9119 5429"/>
                            <a:gd name="T113" fmla="*/ T112 w 6477"/>
                            <a:gd name="T114" fmla="+- 0 503 464"/>
                            <a:gd name="T115" fmla="*/ 503 h 809"/>
                            <a:gd name="T116" fmla="+- 0 9876 5429"/>
                            <a:gd name="T117" fmla="*/ T116 w 6477"/>
                            <a:gd name="T118" fmla="+- 0 523 464"/>
                            <a:gd name="T119" fmla="*/ 523 h 809"/>
                            <a:gd name="T120" fmla="+- 0 10355 5429"/>
                            <a:gd name="T121" fmla="*/ T120 w 6477"/>
                            <a:gd name="T122" fmla="+- 0 553 464"/>
                            <a:gd name="T123" fmla="*/ 553 h 809"/>
                            <a:gd name="T124" fmla="+- 0 10764 5429"/>
                            <a:gd name="T125" fmla="*/ T124 w 6477"/>
                            <a:gd name="T126" fmla="+- 0 593 464"/>
                            <a:gd name="T127" fmla="*/ 593 h 809"/>
                            <a:gd name="T128" fmla="+- 0 10889 5429"/>
                            <a:gd name="T129" fmla="*/ T128 w 6477"/>
                            <a:gd name="T130" fmla="+- 0 603 464"/>
                            <a:gd name="T131" fmla="*/ 603 h 809"/>
                            <a:gd name="T132" fmla="+- 0 10804 5429"/>
                            <a:gd name="T133" fmla="*/ T132 w 6477"/>
                            <a:gd name="T134" fmla="+- 0 579 464"/>
                            <a:gd name="T135" fmla="*/ 579 h 809"/>
                            <a:gd name="T136" fmla="+- 0 10714 5429"/>
                            <a:gd name="T137" fmla="*/ T136 w 6477"/>
                            <a:gd name="T138" fmla="+- 0 557 464"/>
                            <a:gd name="T139" fmla="*/ 557 h 809"/>
                            <a:gd name="T140" fmla="+- 0 10619 5429"/>
                            <a:gd name="T141" fmla="*/ T140 w 6477"/>
                            <a:gd name="T142" fmla="+- 0 538 464"/>
                            <a:gd name="T143" fmla="*/ 538 h 809"/>
                            <a:gd name="T144" fmla="+- 0 10519 5429"/>
                            <a:gd name="T145" fmla="*/ T144 w 6477"/>
                            <a:gd name="T146" fmla="+- 0 521 464"/>
                            <a:gd name="T147" fmla="*/ 521 h 809"/>
                            <a:gd name="T148" fmla="+- 0 10413 5429"/>
                            <a:gd name="T149" fmla="*/ T148 w 6477"/>
                            <a:gd name="T150" fmla="+- 0 506 464"/>
                            <a:gd name="T151" fmla="*/ 506 h 809"/>
                            <a:gd name="T152" fmla="+- 0 9543 5429"/>
                            <a:gd name="T153" fmla="*/ T152 w 6477"/>
                            <a:gd name="T154" fmla="+- 0 464 464"/>
                            <a:gd name="T155" fmla="*/ 464 h 809"/>
                            <a:gd name="T156" fmla="+- 0 9201 5429"/>
                            <a:gd name="T157" fmla="*/ T156 w 6477"/>
                            <a:gd name="T158" fmla="+- 0 468 464"/>
                            <a:gd name="T159" fmla="*/ 468 h 809"/>
                            <a:gd name="T160" fmla="+- 0 8059 5429"/>
                            <a:gd name="T161" fmla="*/ T160 w 6477"/>
                            <a:gd name="T162" fmla="+- 0 515 464"/>
                            <a:gd name="T163" fmla="*/ 515 h 809"/>
                            <a:gd name="T164" fmla="+- 0 10372 5429"/>
                            <a:gd name="T165" fmla="*/ T164 w 6477"/>
                            <a:gd name="T166" fmla="+- 0 502 464"/>
                            <a:gd name="T167" fmla="*/ 502 h 809"/>
                            <a:gd name="T168" fmla="+- 0 10300 5429"/>
                            <a:gd name="T169" fmla="*/ T168 w 6477"/>
                            <a:gd name="T170" fmla="+- 0 494 464"/>
                            <a:gd name="T171" fmla="*/ 494 h 809"/>
                            <a:gd name="T172" fmla="+- 0 10180 5429"/>
                            <a:gd name="T173" fmla="*/ T172 w 6477"/>
                            <a:gd name="T174" fmla="+- 0 484 464"/>
                            <a:gd name="T175" fmla="*/ 484 h 809"/>
                            <a:gd name="T176" fmla="+- 0 9986 5429"/>
                            <a:gd name="T177" fmla="*/ T176 w 6477"/>
                            <a:gd name="T178" fmla="+- 0 473 464"/>
                            <a:gd name="T179" fmla="*/ 473 h 809"/>
                            <a:gd name="T180" fmla="+- 0 9700 5429"/>
                            <a:gd name="T181" fmla="*/ T180 w 6477"/>
                            <a:gd name="T182" fmla="+- 0 465 464"/>
                            <a:gd name="T183" fmla="*/ 465 h 80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</a:cxnLst>
                          <a:rect l="0" t="0" r="r" b="b"/>
                          <a:pathLst>
                            <a:path w="6477" h="809">
                              <a:moveTo>
                                <a:pt x="5488" y="149"/>
                              </a:moveTo>
                              <a:lnTo>
                                <a:pt x="5501" y="153"/>
                              </a:lnTo>
                              <a:lnTo>
                                <a:pt x="5541" y="166"/>
                              </a:lnTo>
                              <a:lnTo>
                                <a:pt x="5580" y="181"/>
                              </a:lnTo>
                              <a:lnTo>
                                <a:pt x="5619" y="196"/>
                              </a:lnTo>
                              <a:lnTo>
                                <a:pt x="5656" y="211"/>
                              </a:lnTo>
                              <a:lnTo>
                                <a:pt x="5693" y="228"/>
                              </a:lnTo>
                              <a:lnTo>
                                <a:pt x="5729" y="245"/>
                              </a:lnTo>
                              <a:lnTo>
                                <a:pt x="5764" y="262"/>
                              </a:lnTo>
                              <a:lnTo>
                                <a:pt x="5799" y="281"/>
                              </a:lnTo>
                              <a:lnTo>
                                <a:pt x="5834" y="300"/>
                              </a:lnTo>
                              <a:lnTo>
                                <a:pt x="5867" y="319"/>
                              </a:lnTo>
                              <a:lnTo>
                                <a:pt x="5901" y="340"/>
                              </a:lnTo>
                              <a:lnTo>
                                <a:pt x="5934" y="361"/>
                              </a:lnTo>
                              <a:lnTo>
                                <a:pt x="5967" y="383"/>
                              </a:lnTo>
                              <a:lnTo>
                                <a:pt x="6000" y="405"/>
                              </a:lnTo>
                              <a:lnTo>
                                <a:pt x="6032" y="429"/>
                              </a:lnTo>
                              <a:lnTo>
                                <a:pt x="6065" y="453"/>
                              </a:lnTo>
                              <a:lnTo>
                                <a:pt x="6097" y="478"/>
                              </a:lnTo>
                              <a:lnTo>
                                <a:pt x="6130" y="503"/>
                              </a:lnTo>
                              <a:lnTo>
                                <a:pt x="6162" y="529"/>
                              </a:lnTo>
                              <a:lnTo>
                                <a:pt x="6195" y="556"/>
                              </a:lnTo>
                              <a:lnTo>
                                <a:pt x="6228" y="584"/>
                              </a:lnTo>
                              <a:lnTo>
                                <a:pt x="6261" y="613"/>
                              </a:lnTo>
                              <a:lnTo>
                                <a:pt x="6294" y="642"/>
                              </a:lnTo>
                              <a:lnTo>
                                <a:pt x="6328" y="672"/>
                              </a:lnTo>
                              <a:lnTo>
                                <a:pt x="6362" y="703"/>
                              </a:lnTo>
                              <a:lnTo>
                                <a:pt x="6397" y="735"/>
                              </a:lnTo>
                              <a:lnTo>
                                <a:pt x="6477" y="809"/>
                              </a:lnTo>
                              <a:lnTo>
                                <a:pt x="6477" y="372"/>
                              </a:lnTo>
                              <a:lnTo>
                                <a:pt x="6470" y="370"/>
                              </a:lnTo>
                              <a:lnTo>
                                <a:pt x="6448" y="361"/>
                              </a:lnTo>
                              <a:lnTo>
                                <a:pt x="6425" y="353"/>
                              </a:lnTo>
                              <a:lnTo>
                                <a:pt x="6401" y="344"/>
                              </a:lnTo>
                              <a:lnTo>
                                <a:pt x="6375" y="336"/>
                              </a:lnTo>
                              <a:lnTo>
                                <a:pt x="6348" y="327"/>
                              </a:lnTo>
                              <a:lnTo>
                                <a:pt x="6320" y="318"/>
                              </a:lnTo>
                              <a:lnTo>
                                <a:pt x="6291" y="309"/>
                              </a:lnTo>
                              <a:lnTo>
                                <a:pt x="6260" y="300"/>
                              </a:lnTo>
                              <a:lnTo>
                                <a:pt x="6228" y="291"/>
                              </a:lnTo>
                              <a:lnTo>
                                <a:pt x="6195" y="282"/>
                              </a:lnTo>
                              <a:lnTo>
                                <a:pt x="6124" y="264"/>
                              </a:lnTo>
                              <a:lnTo>
                                <a:pt x="6047" y="246"/>
                              </a:lnTo>
                              <a:lnTo>
                                <a:pt x="5965" y="228"/>
                              </a:lnTo>
                              <a:lnTo>
                                <a:pt x="5876" y="211"/>
                              </a:lnTo>
                              <a:lnTo>
                                <a:pt x="5781" y="193"/>
                              </a:lnTo>
                              <a:lnTo>
                                <a:pt x="5680" y="177"/>
                              </a:lnTo>
                              <a:lnTo>
                                <a:pt x="5572" y="160"/>
                              </a:lnTo>
                              <a:lnTo>
                                <a:pt x="5488" y="149"/>
                              </a:lnTo>
                              <a:close/>
                              <a:moveTo>
                                <a:pt x="2630" y="51"/>
                              </a:moveTo>
                              <a:lnTo>
                                <a:pt x="2412" y="58"/>
                              </a:lnTo>
                              <a:lnTo>
                                <a:pt x="1732" y="89"/>
                              </a:lnTo>
                              <a:lnTo>
                                <a:pt x="986" y="137"/>
                              </a:lnTo>
                              <a:lnTo>
                                <a:pt x="0" y="216"/>
                              </a:lnTo>
                              <a:lnTo>
                                <a:pt x="2630" y="51"/>
                              </a:lnTo>
                              <a:close/>
                              <a:moveTo>
                                <a:pt x="4943" y="38"/>
                              </a:moveTo>
                              <a:lnTo>
                                <a:pt x="3479" y="38"/>
                              </a:lnTo>
                              <a:lnTo>
                                <a:pt x="3690" y="39"/>
                              </a:lnTo>
                              <a:lnTo>
                                <a:pt x="4086" y="46"/>
                              </a:lnTo>
                              <a:lnTo>
                                <a:pt x="4447" y="59"/>
                              </a:lnTo>
                              <a:lnTo>
                                <a:pt x="4695" y="73"/>
                              </a:lnTo>
                              <a:lnTo>
                                <a:pt x="4926" y="89"/>
                              </a:lnTo>
                              <a:lnTo>
                                <a:pt x="5139" y="108"/>
                              </a:lnTo>
                              <a:lnTo>
                                <a:pt x="5335" y="129"/>
                              </a:lnTo>
                              <a:lnTo>
                                <a:pt x="5488" y="149"/>
                              </a:lnTo>
                              <a:lnTo>
                                <a:pt x="5460" y="139"/>
                              </a:lnTo>
                              <a:lnTo>
                                <a:pt x="5418" y="127"/>
                              </a:lnTo>
                              <a:lnTo>
                                <a:pt x="5375" y="115"/>
                              </a:lnTo>
                              <a:lnTo>
                                <a:pt x="5331" y="104"/>
                              </a:lnTo>
                              <a:lnTo>
                                <a:pt x="5285" y="93"/>
                              </a:lnTo>
                              <a:lnTo>
                                <a:pt x="5238" y="83"/>
                              </a:lnTo>
                              <a:lnTo>
                                <a:pt x="5190" y="74"/>
                              </a:lnTo>
                              <a:lnTo>
                                <a:pt x="5141" y="65"/>
                              </a:lnTo>
                              <a:lnTo>
                                <a:pt x="5090" y="57"/>
                              </a:lnTo>
                              <a:lnTo>
                                <a:pt x="5037" y="50"/>
                              </a:lnTo>
                              <a:lnTo>
                                <a:pt x="4984" y="42"/>
                              </a:lnTo>
                              <a:lnTo>
                                <a:pt x="4943" y="38"/>
                              </a:lnTo>
                              <a:close/>
                              <a:moveTo>
                                <a:pt x="4114" y="0"/>
                              </a:moveTo>
                              <a:lnTo>
                                <a:pt x="4032" y="1"/>
                              </a:lnTo>
                              <a:lnTo>
                                <a:pt x="3772" y="4"/>
                              </a:lnTo>
                              <a:lnTo>
                                <a:pt x="3388" y="16"/>
                              </a:lnTo>
                              <a:lnTo>
                                <a:pt x="2630" y="51"/>
                              </a:lnTo>
                              <a:lnTo>
                                <a:pt x="3145" y="40"/>
                              </a:lnTo>
                              <a:lnTo>
                                <a:pt x="4943" y="38"/>
                              </a:lnTo>
                              <a:lnTo>
                                <a:pt x="4928" y="36"/>
                              </a:lnTo>
                              <a:lnTo>
                                <a:pt x="4871" y="30"/>
                              </a:lnTo>
                              <a:lnTo>
                                <a:pt x="4812" y="25"/>
                              </a:lnTo>
                              <a:lnTo>
                                <a:pt x="4751" y="20"/>
                              </a:lnTo>
                              <a:lnTo>
                                <a:pt x="4688" y="16"/>
                              </a:lnTo>
                              <a:lnTo>
                                <a:pt x="4557" y="9"/>
                              </a:lnTo>
                              <a:lnTo>
                                <a:pt x="4418" y="4"/>
                              </a:lnTo>
                              <a:lnTo>
                                <a:pt x="4271" y="1"/>
                              </a:lnTo>
                              <a:lnTo>
                                <a:pt x="411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8849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AutoShape 13"/>
                      <wps:cNvSpPr>
                        <a:spLocks/>
                      </wps:cNvSpPr>
                      <wps:spPr bwMode="auto">
                        <a:xfrm>
                          <a:off x="-225" y="-238"/>
                          <a:ext cx="11906" cy="802"/>
                        </a:xfrm>
                        <a:custGeom>
                          <a:avLst/>
                          <a:gdLst>
                            <a:gd name="T0" fmla="*/ 11906 w 11906"/>
                            <a:gd name="T1" fmla="*/ 0 h 802"/>
                            <a:gd name="T2" fmla="*/ 11002 w 11906"/>
                            <a:gd name="T3" fmla="*/ 0 h 802"/>
                            <a:gd name="T4" fmla="*/ 11026 w 11906"/>
                            <a:gd name="T5" fmla="*/ 3 h 802"/>
                            <a:gd name="T6" fmla="*/ 11158 w 11906"/>
                            <a:gd name="T7" fmla="*/ 20 h 802"/>
                            <a:gd name="T8" fmla="*/ 11292 w 11906"/>
                            <a:gd name="T9" fmla="*/ 40 h 802"/>
                            <a:gd name="T10" fmla="*/ 11476 w 11906"/>
                            <a:gd name="T11" fmla="*/ 71 h 802"/>
                            <a:gd name="T12" fmla="*/ 11906 w 11906"/>
                            <a:gd name="T13" fmla="*/ 148 h 802"/>
                            <a:gd name="T14" fmla="*/ 11906 w 11906"/>
                            <a:gd name="T15" fmla="*/ 0 h 802"/>
                            <a:gd name="T16" fmla="*/ 9297 w 11906"/>
                            <a:gd name="T17" fmla="*/ 0 h 802"/>
                            <a:gd name="T18" fmla="*/ 0 w 11906"/>
                            <a:gd name="T19" fmla="*/ 0 h 802"/>
                            <a:gd name="T20" fmla="*/ 0 w 11906"/>
                            <a:gd name="T21" fmla="*/ 597 h 802"/>
                            <a:gd name="T22" fmla="*/ 29 w 11906"/>
                            <a:gd name="T23" fmla="*/ 603 h 802"/>
                            <a:gd name="T24" fmla="*/ 129 w 11906"/>
                            <a:gd name="T25" fmla="*/ 625 h 802"/>
                            <a:gd name="T26" fmla="*/ 233 w 11906"/>
                            <a:gd name="T27" fmla="*/ 646 h 802"/>
                            <a:gd name="T28" fmla="*/ 340 w 11906"/>
                            <a:gd name="T29" fmla="*/ 666 h 802"/>
                            <a:gd name="T30" fmla="*/ 451 w 11906"/>
                            <a:gd name="T31" fmla="*/ 686 h 802"/>
                            <a:gd name="T32" fmla="*/ 566 w 11906"/>
                            <a:gd name="T33" fmla="*/ 704 h 802"/>
                            <a:gd name="T34" fmla="*/ 684 w 11906"/>
                            <a:gd name="T35" fmla="*/ 720 h 802"/>
                            <a:gd name="T36" fmla="*/ 807 w 11906"/>
                            <a:gd name="T37" fmla="*/ 736 h 802"/>
                            <a:gd name="T38" fmla="*/ 934 w 11906"/>
                            <a:gd name="T39" fmla="*/ 750 h 802"/>
                            <a:gd name="T40" fmla="*/ 1065 w 11906"/>
                            <a:gd name="T41" fmla="*/ 763 h 802"/>
                            <a:gd name="T42" fmla="*/ 1201 w 11906"/>
                            <a:gd name="T43" fmla="*/ 774 h 802"/>
                            <a:gd name="T44" fmla="*/ 1342 w 11906"/>
                            <a:gd name="T45" fmla="*/ 783 h 802"/>
                            <a:gd name="T46" fmla="*/ 1488 w 11906"/>
                            <a:gd name="T47" fmla="*/ 790 h 802"/>
                            <a:gd name="T48" fmla="*/ 1639 w 11906"/>
                            <a:gd name="T49" fmla="*/ 796 h 802"/>
                            <a:gd name="T50" fmla="*/ 1795 w 11906"/>
                            <a:gd name="T51" fmla="*/ 800 h 802"/>
                            <a:gd name="T52" fmla="*/ 1957 w 11906"/>
                            <a:gd name="T53" fmla="*/ 801 h 802"/>
                            <a:gd name="T54" fmla="*/ 2210 w 11906"/>
                            <a:gd name="T55" fmla="*/ 799 h 802"/>
                            <a:gd name="T56" fmla="*/ 2477 w 11906"/>
                            <a:gd name="T57" fmla="*/ 792 h 802"/>
                            <a:gd name="T58" fmla="*/ 2758 w 11906"/>
                            <a:gd name="T59" fmla="*/ 779 h 802"/>
                            <a:gd name="T60" fmla="*/ 3053 w 11906"/>
                            <a:gd name="T61" fmla="*/ 760 h 802"/>
                            <a:gd name="T62" fmla="*/ 3363 w 11906"/>
                            <a:gd name="T63" fmla="*/ 735 h 802"/>
                            <a:gd name="T64" fmla="*/ 3689 w 11906"/>
                            <a:gd name="T65" fmla="*/ 703 h 802"/>
                            <a:gd name="T66" fmla="*/ 4031 w 11906"/>
                            <a:gd name="T67" fmla="*/ 664 h 802"/>
                            <a:gd name="T68" fmla="*/ 7954 w 11906"/>
                            <a:gd name="T69" fmla="*/ 145 h 802"/>
                            <a:gd name="T70" fmla="*/ 8765 w 11906"/>
                            <a:gd name="T71" fmla="*/ 51 h 802"/>
                            <a:gd name="T72" fmla="*/ 9217 w 11906"/>
                            <a:gd name="T73" fmla="*/ 7 h 802"/>
                            <a:gd name="T74" fmla="*/ 9297 w 11906"/>
                            <a:gd name="T75" fmla="*/ 0 h 8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1906" h="802">
                              <a:moveTo>
                                <a:pt x="11906" y="0"/>
                              </a:moveTo>
                              <a:lnTo>
                                <a:pt x="11002" y="0"/>
                              </a:lnTo>
                              <a:lnTo>
                                <a:pt x="11026" y="3"/>
                              </a:lnTo>
                              <a:lnTo>
                                <a:pt x="11158" y="20"/>
                              </a:lnTo>
                              <a:lnTo>
                                <a:pt x="11292" y="40"/>
                              </a:lnTo>
                              <a:lnTo>
                                <a:pt x="11476" y="71"/>
                              </a:lnTo>
                              <a:lnTo>
                                <a:pt x="11906" y="148"/>
                              </a:lnTo>
                              <a:lnTo>
                                <a:pt x="11906" y="0"/>
                              </a:lnTo>
                              <a:close/>
                              <a:moveTo>
                                <a:pt x="9297" y="0"/>
                              </a:moveTo>
                              <a:lnTo>
                                <a:pt x="0" y="0"/>
                              </a:lnTo>
                              <a:lnTo>
                                <a:pt x="0" y="597"/>
                              </a:lnTo>
                              <a:lnTo>
                                <a:pt x="29" y="603"/>
                              </a:lnTo>
                              <a:lnTo>
                                <a:pt x="129" y="625"/>
                              </a:lnTo>
                              <a:lnTo>
                                <a:pt x="233" y="646"/>
                              </a:lnTo>
                              <a:lnTo>
                                <a:pt x="340" y="666"/>
                              </a:lnTo>
                              <a:lnTo>
                                <a:pt x="451" y="686"/>
                              </a:lnTo>
                              <a:lnTo>
                                <a:pt x="566" y="704"/>
                              </a:lnTo>
                              <a:lnTo>
                                <a:pt x="684" y="720"/>
                              </a:lnTo>
                              <a:lnTo>
                                <a:pt x="807" y="736"/>
                              </a:lnTo>
                              <a:lnTo>
                                <a:pt x="934" y="750"/>
                              </a:lnTo>
                              <a:lnTo>
                                <a:pt x="1065" y="763"/>
                              </a:lnTo>
                              <a:lnTo>
                                <a:pt x="1201" y="774"/>
                              </a:lnTo>
                              <a:lnTo>
                                <a:pt x="1342" y="783"/>
                              </a:lnTo>
                              <a:lnTo>
                                <a:pt x="1488" y="790"/>
                              </a:lnTo>
                              <a:lnTo>
                                <a:pt x="1639" y="796"/>
                              </a:lnTo>
                              <a:lnTo>
                                <a:pt x="1795" y="800"/>
                              </a:lnTo>
                              <a:lnTo>
                                <a:pt x="1957" y="801"/>
                              </a:lnTo>
                              <a:lnTo>
                                <a:pt x="2210" y="799"/>
                              </a:lnTo>
                              <a:lnTo>
                                <a:pt x="2477" y="792"/>
                              </a:lnTo>
                              <a:lnTo>
                                <a:pt x="2758" y="779"/>
                              </a:lnTo>
                              <a:lnTo>
                                <a:pt x="3053" y="760"/>
                              </a:lnTo>
                              <a:lnTo>
                                <a:pt x="3363" y="735"/>
                              </a:lnTo>
                              <a:lnTo>
                                <a:pt x="3689" y="703"/>
                              </a:lnTo>
                              <a:lnTo>
                                <a:pt x="4031" y="664"/>
                              </a:lnTo>
                              <a:lnTo>
                                <a:pt x="7954" y="145"/>
                              </a:lnTo>
                              <a:lnTo>
                                <a:pt x="8765" y="51"/>
                              </a:lnTo>
                              <a:lnTo>
                                <a:pt x="9217" y="7"/>
                              </a:lnTo>
                              <a:lnTo>
                                <a:pt x="929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85DA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AutoShape 12"/>
                      <wps:cNvSpPr>
                        <a:spLocks/>
                      </wps:cNvSpPr>
                      <wps:spPr bwMode="auto">
                        <a:xfrm>
                          <a:off x="1092" y="-87"/>
                          <a:ext cx="10589" cy="772"/>
                        </a:xfrm>
                        <a:custGeom>
                          <a:avLst/>
                          <a:gdLst>
                            <a:gd name="T0" fmla="+- 0 1467 1317"/>
                            <a:gd name="T1" fmla="*/ T0 w 10589"/>
                            <a:gd name="T2" fmla="+- 0 799 71"/>
                            <a:gd name="T3" fmla="*/ 799 h 772"/>
                            <a:gd name="T4" fmla="+- 0 1740 1317"/>
                            <a:gd name="T5" fmla="*/ T4 w 10589"/>
                            <a:gd name="T6" fmla="+- 0 821 71"/>
                            <a:gd name="T7" fmla="*/ 821 h 772"/>
                            <a:gd name="T8" fmla="+- 0 2308 1317"/>
                            <a:gd name="T9" fmla="*/ T8 w 10589"/>
                            <a:gd name="T10" fmla="+- 0 843 71"/>
                            <a:gd name="T11" fmla="*/ 843 h 772"/>
                            <a:gd name="T12" fmla="+- 0 2899 1317"/>
                            <a:gd name="T13" fmla="*/ T12 w 10589"/>
                            <a:gd name="T14" fmla="+- 0 841 71"/>
                            <a:gd name="T15" fmla="*/ 841 h 772"/>
                            <a:gd name="T16" fmla="+- 0 3227 1317"/>
                            <a:gd name="T17" fmla="*/ T16 w 10589"/>
                            <a:gd name="T18" fmla="+- 0 831 71"/>
                            <a:gd name="T19" fmla="*/ 831 h 772"/>
                            <a:gd name="T20" fmla="+- 0 3669 1317"/>
                            <a:gd name="T21" fmla="*/ T20 w 10589"/>
                            <a:gd name="T22" fmla="+- 0 809 71"/>
                            <a:gd name="T23" fmla="*/ 809 h 772"/>
                            <a:gd name="T24" fmla="+- 0 1691 1317"/>
                            <a:gd name="T25" fmla="*/ T24 w 10589"/>
                            <a:gd name="T26" fmla="+- 0 793 71"/>
                            <a:gd name="T27" fmla="*/ 793 h 772"/>
                            <a:gd name="T28" fmla="+- 0 11300 1317"/>
                            <a:gd name="T29" fmla="*/ T28 w 10589"/>
                            <a:gd name="T30" fmla="+- 0 77 71"/>
                            <a:gd name="T31" fmla="*/ 77 h 772"/>
                            <a:gd name="T32" fmla="+- 0 9908 1317"/>
                            <a:gd name="T33" fmla="*/ T32 w 10589"/>
                            <a:gd name="T34" fmla="+- 0 87 71"/>
                            <a:gd name="T35" fmla="*/ 87 h 772"/>
                            <a:gd name="T36" fmla="+- 0 9672 1317"/>
                            <a:gd name="T37" fmla="*/ T36 w 10589"/>
                            <a:gd name="T38" fmla="+- 0 95 71"/>
                            <a:gd name="T39" fmla="*/ 95 h 772"/>
                            <a:gd name="T40" fmla="+- 0 9158 1317"/>
                            <a:gd name="T41" fmla="*/ T40 w 10589"/>
                            <a:gd name="T42" fmla="+- 0 121 71"/>
                            <a:gd name="T43" fmla="*/ 121 h 772"/>
                            <a:gd name="T44" fmla="+- 0 7854 1317"/>
                            <a:gd name="T45" fmla="*/ T44 w 10589"/>
                            <a:gd name="T46" fmla="+- 0 217 71"/>
                            <a:gd name="T47" fmla="*/ 217 h 772"/>
                            <a:gd name="T48" fmla="+- 0 7398 1317"/>
                            <a:gd name="T49" fmla="*/ T48 w 10589"/>
                            <a:gd name="T50" fmla="+- 0 257 71"/>
                            <a:gd name="T51" fmla="*/ 257 h 772"/>
                            <a:gd name="T52" fmla="+- 0 6791 1317"/>
                            <a:gd name="T53" fmla="*/ T52 w 10589"/>
                            <a:gd name="T54" fmla="+- 0 319 71"/>
                            <a:gd name="T55" fmla="*/ 319 h 772"/>
                            <a:gd name="T56" fmla="+- 0 6141 1317"/>
                            <a:gd name="T57" fmla="*/ T56 w 10589"/>
                            <a:gd name="T58" fmla="+- 0 391 71"/>
                            <a:gd name="T59" fmla="*/ 391 h 772"/>
                            <a:gd name="T60" fmla="+- 0 4557 1317"/>
                            <a:gd name="T61" fmla="*/ T60 w 10589"/>
                            <a:gd name="T62" fmla="+- 0 595 71"/>
                            <a:gd name="T63" fmla="*/ 595 h 772"/>
                            <a:gd name="T64" fmla="+- 0 4207 1317"/>
                            <a:gd name="T65" fmla="*/ T64 w 10589"/>
                            <a:gd name="T66" fmla="+- 0 641 71"/>
                            <a:gd name="T67" fmla="*/ 641 h 772"/>
                            <a:gd name="T68" fmla="+- 0 3922 1317"/>
                            <a:gd name="T69" fmla="*/ T68 w 10589"/>
                            <a:gd name="T70" fmla="+- 0 677 71"/>
                            <a:gd name="T71" fmla="*/ 677 h 772"/>
                            <a:gd name="T72" fmla="+- 0 2951 1317"/>
                            <a:gd name="T73" fmla="*/ T72 w 10589"/>
                            <a:gd name="T74" fmla="+- 0 763 71"/>
                            <a:gd name="T75" fmla="*/ 763 h 772"/>
                            <a:gd name="T76" fmla="+- 0 2628 1317"/>
                            <a:gd name="T77" fmla="*/ T76 w 10589"/>
                            <a:gd name="T78" fmla="+- 0 781 71"/>
                            <a:gd name="T79" fmla="*/ 781 h 772"/>
                            <a:gd name="T80" fmla="+- 0 2321 1317"/>
                            <a:gd name="T81" fmla="*/ T80 w 10589"/>
                            <a:gd name="T82" fmla="+- 0 791 71"/>
                            <a:gd name="T83" fmla="*/ 791 h 772"/>
                            <a:gd name="T84" fmla="+- 0 3888 1317"/>
                            <a:gd name="T85" fmla="*/ T84 w 10589"/>
                            <a:gd name="T86" fmla="+- 0 795 71"/>
                            <a:gd name="T87" fmla="*/ 795 h 772"/>
                            <a:gd name="T88" fmla="+- 0 4773 1317"/>
                            <a:gd name="T89" fmla="*/ T88 w 10589"/>
                            <a:gd name="T90" fmla="+- 0 721 71"/>
                            <a:gd name="T91" fmla="*/ 721 h 772"/>
                            <a:gd name="T92" fmla="+- 0 6822 1317"/>
                            <a:gd name="T93" fmla="*/ T92 w 10589"/>
                            <a:gd name="T94" fmla="+- 0 501 71"/>
                            <a:gd name="T95" fmla="*/ 501 h 772"/>
                            <a:gd name="T96" fmla="+- 0 7670 1317"/>
                            <a:gd name="T97" fmla="*/ T96 w 10589"/>
                            <a:gd name="T98" fmla="+- 0 413 71"/>
                            <a:gd name="T99" fmla="*/ 413 h 772"/>
                            <a:gd name="T100" fmla="+- 0 9460 1317"/>
                            <a:gd name="T101" fmla="*/ T100 w 10589"/>
                            <a:gd name="T102" fmla="+- 0 257 71"/>
                            <a:gd name="T103" fmla="*/ 257 h 772"/>
                            <a:gd name="T104" fmla="+- 0 11906 1317"/>
                            <a:gd name="T105" fmla="*/ T104 w 10589"/>
                            <a:gd name="T106" fmla="+- 0 231 71"/>
                            <a:gd name="T107" fmla="*/ 231 h 772"/>
                            <a:gd name="T108" fmla="+- 0 11835 1317"/>
                            <a:gd name="T109" fmla="*/ T108 w 10589"/>
                            <a:gd name="T110" fmla="+- 0 107 71"/>
                            <a:gd name="T111" fmla="*/ 107 h 772"/>
                            <a:gd name="T112" fmla="+- 0 11470 1317"/>
                            <a:gd name="T113" fmla="*/ T112 w 10589"/>
                            <a:gd name="T114" fmla="+- 0 85 71"/>
                            <a:gd name="T115" fmla="*/ 85 h 772"/>
                            <a:gd name="T116" fmla="+- 0 10234 1317"/>
                            <a:gd name="T117" fmla="*/ T116 w 10589"/>
                            <a:gd name="T118" fmla="+- 0 231 71"/>
                            <a:gd name="T119" fmla="*/ 231 h 772"/>
                            <a:gd name="T120" fmla="+- 0 10511 1317"/>
                            <a:gd name="T121" fmla="*/ T120 w 10589"/>
                            <a:gd name="T122" fmla="+- 0 239 71"/>
                            <a:gd name="T123" fmla="*/ 239 h 772"/>
                            <a:gd name="T124" fmla="+- 0 11001 1317"/>
                            <a:gd name="T125" fmla="*/ T124 w 10589"/>
                            <a:gd name="T126" fmla="+- 0 301 71"/>
                            <a:gd name="T127" fmla="*/ 301 h 772"/>
                            <a:gd name="T128" fmla="+- 0 11150 1317"/>
                            <a:gd name="T129" fmla="*/ T128 w 10589"/>
                            <a:gd name="T130" fmla="+- 0 339 71"/>
                            <a:gd name="T131" fmla="*/ 339 h 772"/>
                            <a:gd name="T132" fmla="+- 0 11290 1317"/>
                            <a:gd name="T133" fmla="*/ T132 w 10589"/>
                            <a:gd name="T134" fmla="+- 0 385 71"/>
                            <a:gd name="T135" fmla="*/ 385 h 772"/>
                            <a:gd name="T136" fmla="+- 0 11423 1317"/>
                            <a:gd name="T137" fmla="*/ T136 w 10589"/>
                            <a:gd name="T138" fmla="+- 0 441 71"/>
                            <a:gd name="T139" fmla="*/ 441 h 772"/>
                            <a:gd name="T140" fmla="+- 0 11586 1317"/>
                            <a:gd name="T141" fmla="*/ T140 w 10589"/>
                            <a:gd name="T142" fmla="+- 0 521 71"/>
                            <a:gd name="T143" fmla="*/ 521 h 772"/>
                            <a:gd name="T144" fmla="+- 0 11686 1317"/>
                            <a:gd name="T145" fmla="*/ T144 w 10589"/>
                            <a:gd name="T146" fmla="+- 0 575 71"/>
                            <a:gd name="T147" fmla="*/ 575 h 772"/>
                            <a:gd name="T148" fmla="+- 0 11822 1317"/>
                            <a:gd name="T149" fmla="*/ T148 w 10589"/>
                            <a:gd name="T150" fmla="+- 0 653 71"/>
                            <a:gd name="T151" fmla="*/ 653 h 772"/>
                            <a:gd name="T152" fmla="+- 0 11906 1317"/>
                            <a:gd name="T153" fmla="*/ T152 w 10589"/>
                            <a:gd name="T154" fmla="+- 0 705 71"/>
                            <a:gd name="T155" fmla="*/ 705 h 772"/>
                            <a:gd name="T156" fmla="+- 0 10409 1317"/>
                            <a:gd name="T157" fmla="*/ T156 w 10589"/>
                            <a:gd name="T158" fmla="+- 0 73 71"/>
                            <a:gd name="T159" fmla="*/ 73 h 772"/>
                            <a:gd name="T160" fmla="+- 0 11207 1317"/>
                            <a:gd name="T161" fmla="*/ T160 w 10589"/>
                            <a:gd name="T162" fmla="+- 0 75 71"/>
                            <a:gd name="T163" fmla="*/ 75 h 772"/>
                            <a:gd name="T164" fmla="+- 0 11006 1317"/>
                            <a:gd name="T165" fmla="*/ T164 w 10589"/>
                            <a:gd name="T166" fmla="+- 0 71 71"/>
                            <a:gd name="T167" fmla="*/ 71 h 772"/>
                            <a:gd name="T168" fmla="+- 0 11059 1317"/>
                            <a:gd name="T169" fmla="*/ T168 w 10589"/>
                            <a:gd name="T170" fmla="+- 0 73 71"/>
                            <a:gd name="T171" fmla="*/ 73 h 77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10589" h="772">
                              <a:moveTo>
                                <a:pt x="0" y="712"/>
                              </a:moveTo>
                              <a:lnTo>
                                <a:pt x="49" y="716"/>
                              </a:lnTo>
                              <a:lnTo>
                                <a:pt x="150" y="728"/>
                              </a:lnTo>
                              <a:lnTo>
                                <a:pt x="256" y="736"/>
                              </a:lnTo>
                              <a:lnTo>
                                <a:pt x="311" y="742"/>
                              </a:lnTo>
                              <a:lnTo>
                                <a:pt x="423" y="750"/>
                              </a:lnTo>
                              <a:lnTo>
                                <a:pt x="482" y="752"/>
                              </a:lnTo>
                              <a:lnTo>
                                <a:pt x="601" y="760"/>
                              </a:lnTo>
                              <a:lnTo>
                                <a:pt x="991" y="772"/>
                              </a:lnTo>
                              <a:lnTo>
                                <a:pt x="1426" y="772"/>
                              </a:lnTo>
                              <a:lnTo>
                                <a:pt x="1503" y="770"/>
                              </a:lnTo>
                              <a:lnTo>
                                <a:pt x="1582" y="770"/>
                              </a:lnTo>
                              <a:lnTo>
                                <a:pt x="1662" y="768"/>
                              </a:lnTo>
                              <a:lnTo>
                                <a:pt x="1743" y="764"/>
                              </a:lnTo>
                              <a:lnTo>
                                <a:pt x="1910" y="760"/>
                              </a:lnTo>
                              <a:lnTo>
                                <a:pt x="2171" y="748"/>
                              </a:lnTo>
                              <a:lnTo>
                                <a:pt x="2261" y="742"/>
                              </a:lnTo>
                              <a:lnTo>
                                <a:pt x="2352" y="738"/>
                              </a:lnTo>
                              <a:lnTo>
                                <a:pt x="2571" y="724"/>
                              </a:lnTo>
                              <a:lnTo>
                                <a:pt x="439" y="724"/>
                              </a:lnTo>
                              <a:lnTo>
                                <a:pt x="374" y="722"/>
                              </a:lnTo>
                              <a:lnTo>
                                <a:pt x="309" y="722"/>
                              </a:lnTo>
                              <a:lnTo>
                                <a:pt x="0" y="712"/>
                              </a:lnTo>
                              <a:close/>
                              <a:moveTo>
                                <a:pt x="9983" y="6"/>
                              </a:moveTo>
                              <a:lnTo>
                                <a:pt x="8886" y="6"/>
                              </a:lnTo>
                              <a:lnTo>
                                <a:pt x="8667" y="12"/>
                              </a:lnTo>
                              <a:lnTo>
                                <a:pt x="8591" y="16"/>
                              </a:lnTo>
                              <a:lnTo>
                                <a:pt x="8514" y="18"/>
                              </a:lnTo>
                              <a:lnTo>
                                <a:pt x="8435" y="22"/>
                              </a:lnTo>
                              <a:lnTo>
                                <a:pt x="8355" y="24"/>
                              </a:lnTo>
                              <a:lnTo>
                                <a:pt x="8018" y="40"/>
                              </a:lnTo>
                              <a:lnTo>
                                <a:pt x="7930" y="46"/>
                              </a:lnTo>
                              <a:lnTo>
                                <a:pt x="7841" y="50"/>
                              </a:lnTo>
                              <a:lnTo>
                                <a:pt x="7272" y="86"/>
                              </a:lnTo>
                              <a:lnTo>
                                <a:pt x="6755" y="126"/>
                              </a:lnTo>
                              <a:lnTo>
                                <a:pt x="6537" y="146"/>
                              </a:lnTo>
                              <a:lnTo>
                                <a:pt x="6426" y="154"/>
                              </a:lnTo>
                              <a:lnTo>
                                <a:pt x="6312" y="166"/>
                              </a:lnTo>
                              <a:lnTo>
                                <a:pt x="6081" y="186"/>
                              </a:lnTo>
                              <a:lnTo>
                                <a:pt x="5722" y="222"/>
                              </a:lnTo>
                              <a:lnTo>
                                <a:pt x="5599" y="236"/>
                              </a:lnTo>
                              <a:lnTo>
                                <a:pt x="5474" y="248"/>
                              </a:lnTo>
                              <a:lnTo>
                                <a:pt x="5089" y="290"/>
                              </a:lnTo>
                              <a:lnTo>
                                <a:pt x="4957" y="306"/>
                              </a:lnTo>
                              <a:lnTo>
                                <a:pt x="4824" y="320"/>
                              </a:lnTo>
                              <a:lnTo>
                                <a:pt x="3841" y="442"/>
                              </a:lnTo>
                              <a:lnTo>
                                <a:pt x="3393" y="502"/>
                              </a:lnTo>
                              <a:lnTo>
                                <a:pt x="3240" y="524"/>
                              </a:lnTo>
                              <a:lnTo>
                                <a:pt x="3085" y="544"/>
                              </a:lnTo>
                              <a:lnTo>
                                <a:pt x="2987" y="558"/>
                              </a:lnTo>
                              <a:lnTo>
                                <a:pt x="2890" y="570"/>
                              </a:lnTo>
                              <a:lnTo>
                                <a:pt x="2794" y="584"/>
                              </a:lnTo>
                              <a:lnTo>
                                <a:pt x="2699" y="594"/>
                              </a:lnTo>
                              <a:lnTo>
                                <a:pt x="2605" y="606"/>
                              </a:lnTo>
                              <a:lnTo>
                                <a:pt x="2328" y="636"/>
                              </a:lnTo>
                              <a:lnTo>
                                <a:pt x="1973" y="668"/>
                              </a:lnTo>
                              <a:lnTo>
                                <a:pt x="1634" y="692"/>
                              </a:lnTo>
                              <a:lnTo>
                                <a:pt x="1552" y="696"/>
                              </a:lnTo>
                              <a:lnTo>
                                <a:pt x="1470" y="702"/>
                              </a:lnTo>
                              <a:lnTo>
                                <a:pt x="1311" y="710"/>
                              </a:lnTo>
                              <a:lnTo>
                                <a:pt x="1155" y="714"/>
                              </a:lnTo>
                              <a:lnTo>
                                <a:pt x="1079" y="718"/>
                              </a:lnTo>
                              <a:lnTo>
                                <a:pt x="1004" y="720"/>
                              </a:lnTo>
                              <a:lnTo>
                                <a:pt x="930" y="720"/>
                              </a:lnTo>
                              <a:lnTo>
                                <a:pt x="785" y="724"/>
                              </a:lnTo>
                              <a:lnTo>
                                <a:pt x="2571" y="724"/>
                              </a:lnTo>
                              <a:lnTo>
                                <a:pt x="2635" y="720"/>
                              </a:lnTo>
                              <a:lnTo>
                                <a:pt x="3136" y="680"/>
                              </a:lnTo>
                              <a:lnTo>
                                <a:pt x="3456" y="650"/>
                              </a:lnTo>
                              <a:lnTo>
                                <a:pt x="3565" y="638"/>
                              </a:lnTo>
                              <a:lnTo>
                                <a:pt x="3676" y="628"/>
                              </a:lnTo>
                              <a:lnTo>
                                <a:pt x="5505" y="430"/>
                              </a:lnTo>
                              <a:lnTo>
                                <a:pt x="5655" y="416"/>
                              </a:lnTo>
                              <a:lnTo>
                                <a:pt x="5945" y="384"/>
                              </a:lnTo>
                              <a:lnTo>
                                <a:pt x="6353" y="342"/>
                              </a:lnTo>
                              <a:lnTo>
                                <a:pt x="7404" y="242"/>
                              </a:lnTo>
                              <a:lnTo>
                                <a:pt x="7794" y="210"/>
                              </a:lnTo>
                              <a:lnTo>
                                <a:pt x="8143" y="186"/>
                              </a:lnTo>
                              <a:lnTo>
                                <a:pt x="8454" y="170"/>
                              </a:lnTo>
                              <a:lnTo>
                                <a:pt x="8794" y="160"/>
                              </a:lnTo>
                              <a:lnTo>
                                <a:pt x="10589" y="160"/>
                              </a:lnTo>
                              <a:lnTo>
                                <a:pt x="10589" y="42"/>
                              </a:lnTo>
                              <a:lnTo>
                                <a:pt x="10569" y="40"/>
                              </a:lnTo>
                              <a:lnTo>
                                <a:pt x="10518" y="36"/>
                              </a:lnTo>
                              <a:lnTo>
                                <a:pt x="10491" y="32"/>
                              </a:lnTo>
                              <a:lnTo>
                                <a:pt x="10192" y="14"/>
                              </a:lnTo>
                              <a:lnTo>
                                <a:pt x="10153" y="14"/>
                              </a:lnTo>
                              <a:lnTo>
                                <a:pt x="9983" y="6"/>
                              </a:lnTo>
                              <a:close/>
                              <a:moveTo>
                                <a:pt x="10589" y="160"/>
                              </a:moveTo>
                              <a:lnTo>
                                <a:pt x="8917" y="160"/>
                              </a:lnTo>
                              <a:lnTo>
                                <a:pt x="8975" y="162"/>
                              </a:lnTo>
                              <a:lnTo>
                                <a:pt x="9032" y="162"/>
                              </a:lnTo>
                              <a:lnTo>
                                <a:pt x="9194" y="168"/>
                              </a:lnTo>
                              <a:lnTo>
                                <a:pt x="9389" y="184"/>
                              </a:lnTo>
                              <a:lnTo>
                                <a:pt x="9605" y="214"/>
                              </a:lnTo>
                              <a:lnTo>
                                <a:pt x="9684" y="230"/>
                              </a:lnTo>
                              <a:lnTo>
                                <a:pt x="9723" y="240"/>
                              </a:lnTo>
                              <a:lnTo>
                                <a:pt x="9760" y="248"/>
                              </a:lnTo>
                              <a:lnTo>
                                <a:pt x="9833" y="268"/>
                              </a:lnTo>
                              <a:lnTo>
                                <a:pt x="9869" y="280"/>
                              </a:lnTo>
                              <a:lnTo>
                                <a:pt x="9904" y="290"/>
                              </a:lnTo>
                              <a:lnTo>
                                <a:pt x="9973" y="314"/>
                              </a:lnTo>
                              <a:lnTo>
                                <a:pt x="10040" y="342"/>
                              </a:lnTo>
                              <a:lnTo>
                                <a:pt x="10073" y="354"/>
                              </a:lnTo>
                              <a:lnTo>
                                <a:pt x="10106" y="370"/>
                              </a:lnTo>
                              <a:lnTo>
                                <a:pt x="10139" y="384"/>
                              </a:lnTo>
                              <a:lnTo>
                                <a:pt x="10237" y="432"/>
                              </a:lnTo>
                              <a:lnTo>
                                <a:pt x="10269" y="450"/>
                              </a:lnTo>
                              <a:lnTo>
                                <a:pt x="10302" y="466"/>
                              </a:lnTo>
                              <a:lnTo>
                                <a:pt x="10335" y="484"/>
                              </a:lnTo>
                              <a:lnTo>
                                <a:pt x="10369" y="504"/>
                              </a:lnTo>
                              <a:lnTo>
                                <a:pt x="10402" y="522"/>
                              </a:lnTo>
                              <a:lnTo>
                                <a:pt x="10436" y="542"/>
                              </a:lnTo>
                              <a:lnTo>
                                <a:pt x="10505" y="582"/>
                              </a:lnTo>
                              <a:lnTo>
                                <a:pt x="10541" y="604"/>
                              </a:lnTo>
                              <a:lnTo>
                                <a:pt x="10577" y="626"/>
                              </a:lnTo>
                              <a:lnTo>
                                <a:pt x="10589" y="634"/>
                              </a:lnTo>
                              <a:lnTo>
                                <a:pt x="10589" y="160"/>
                              </a:lnTo>
                              <a:close/>
                              <a:moveTo>
                                <a:pt x="9792" y="2"/>
                              </a:moveTo>
                              <a:lnTo>
                                <a:pt x="9092" y="2"/>
                              </a:lnTo>
                              <a:lnTo>
                                <a:pt x="8956" y="6"/>
                              </a:lnTo>
                              <a:lnTo>
                                <a:pt x="9937" y="6"/>
                              </a:lnTo>
                              <a:lnTo>
                                <a:pt x="9890" y="4"/>
                              </a:lnTo>
                              <a:lnTo>
                                <a:pt x="9842" y="4"/>
                              </a:lnTo>
                              <a:lnTo>
                                <a:pt x="9792" y="2"/>
                              </a:lnTo>
                              <a:close/>
                              <a:moveTo>
                                <a:pt x="9689" y="0"/>
                              </a:moveTo>
                              <a:lnTo>
                                <a:pt x="9223" y="0"/>
                              </a:lnTo>
                              <a:lnTo>
                                <a:pt x="9158" y="2"/>
                              </a:lnTo>
                              <a:lnTo>
                                <a:pt x="9742" y="2"/>
                              </a:lnTo>
                              <a:lnTo>
                                <a:pt x="96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1A4B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78" y="2303"/>
                          <a:ext cx="468" cy="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698" y="2303"/>
                          <a:ext cx="624" cy="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1" name="Rectangle 9"/>
                      <wps:cNvSpPr>
                        <a:spLocks noChangeArrowheads="1"/>
                      </wps:cNvSpPr>
                      <wps:spPr bwMode="auto">
                        <a:xfrm>
                          <a:off x="10662" y="1737"/>
                          <a:ext cx="127" cy="506"/>
                        </a:xfrm>
                        <a:prstGeom prst="rect">
                          <a:avLst/>
                        </a:prstGeom>
                        <a:solidFill>
                          <a:srgbClr val="485DA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AutoShape 8"/>
                      <wps:cNvSpPr>
                        <a:spLocks/>
                      </wps:cNvSpPr>
                      <wps:spPr bwMode="auto">
                        <a:xfrm>
                          <a:off x="10340" y="1724"/>
                          <a:ext cx="272" cy="520"/>
                        </a:xfrm>
                        <a:custGeom>
                          <a:avLst/>
                          <a:gdLst>
                            <a:gd name="T0" fmla="+- 0 10450 10340"/>
                            <a:gd name="T1" fmla="*/ T0 w 272"/>
                            <a:gd name="T2" fmla="+- 0 1737 1724"/>
                            <a:gd name="T3" fmla="*/ 1737 h 520"/>
                            <a:gd name="T4" fmla="+- 0 10340 10340"/>
                            <a:gd name="T5" fmla="*/ T4 w 272"/>
                            <a:gd name="T6" fmla="+- 0 1737 1724"/>
                            <a:gd name="T7" fmla="*/ 1737 h 520"/>
                            <a:gd name="T8" fmla="+- 0 10340 10340"/>
                            <a:gd name="T9" fmla="*/ T8 w 272"/>
                            <a:gd name="T10" fmla="+- 0 2243 1724"/>
                            <a:gd name="T11" fmla="*/ 2243 h 520"/>
                            <a:gd name="T12" fmla="+- 0 10467 10340"/>
                            <a:gd name="T13" fmla="*/ T12 w 272"/>
                            <a:gd name="T14" fmla="+- 0 2243 1724"/>
                            <a:gd name="T15" fmla="*/ 2243 h 520"/>
                            <a:gd name="T16" fmla="+- 0 10467 10340"/>
                            <a:gd name="T17" fmla="*/ T16 w 272"/>
                            <a:gd name="T18" fmla="+- 0 2038 1724"/>
                            <a:gd name="T19" fmla="*/ 2038 h 520"/>
                            <a:gd name="T20" fmla="+- 0 10468 10340"/>
                            <a:gd name="T21" fmla="*/ T20 w 272"/>
                            <a:gd name="T22" fmla="+- 0 1952 1724"/>
                            <a:gd name="T23" fmla="*/ 1952 h 520"/>
                            <a:gd name="T24" fmla="+- 0 10475 10340"/>
                            <a:gd name="T25" fmla="*/ T24 w 272"/>
                            <a:gd name="T26" fmla="+- 0 1902 1724"/>
                            <a:gd name="T27" fmla="*/ 1902 h 520"/>
                            <a:gd name="T28" fmla="+- 0 10489 10340"/>
                            <a:gd name="T29" fmla="*/ T28 w 272"/>
                            <a:gd name="T30" fmla="+- 0 1866 1724"/>
                            <a:gd name="T31" fmla="*/ 1866 h 520"/>
                            <a:gd name="T32" fmla="+- 0 10510 10340"/>
                            <a:gd name="T33" fmla="*/ T32 w 272"/>
                            <a:gd name="T34" fmla="+- 0 1843 1724"/>
                            <a:gd name="T35" fmla="*/ 1843 h 520"/>
                            <a:gd name="T36" fmla="+- 0 10536 10340"/>
                            <a:gd name="T37" fmla="*/ T36 w 272"/>
                            <a:gd name="T38" fmla="+- 0 1835 1724"/>
                            <a:gd name="T39" fmla="*/ 1835 h 520"/>
                            <a:gd name="T40" fmla="+- 0 10577 10340"/>
                            <a:gd name="T41" fmla="*/ T40 w 272"/>
                            <a:gd name="T42" fmla="+- 0 1835 1724"/>
                            <a:gd name="T43" fmla="*/ 1835 h 520"/>
                            <a:gd name="T44" fmla="+- 0 10589 10340"/>
                            <a:gd name="T45" fmla="*/ T44 w 272"/>
                            <a:gd name="T46" fmla="+- 0 1801 1724"/>
                            <a:gd name="T47" fmla="*/ 1801 h 520"/>
                            <a:gd name="T48" fmla="+- 0 10450 10340"/>
                            <a:gd name="T49" fmla="*/ T48 w 272"/>
                            <a:gd name="T50" fmla="+- 0 1801 1724"/>
                            <a:gd name="T51" fmla="*/ 1801 h 520"/>
                            <a:gd name="T52" fmla="+- 0 10450 10340"/>
                            <a:gd name="T53" fmla="*/ T52 w 272"/>
                            <a:gd name="T54" fmla="+- 0 1737 1724"/>
                            <a:gd name="T55" fmla="*/ 1737 h 520"/>
                            <a:gd name="T56" fmla="+- 0 10577 10340"/>
                            <a:gd name="T57" fmla="*/ T56 w 272"/>
                            <a:gd name="T58" fmla="+- 0 1835 1724"/>
                            <a:gd name="T59" fmla="*/ 1835 h 520"/>
                            <a:gd name="T60" fmla="+- 0 10549 10340"/>
                            <a:gd name="T61" fmla="*/ T60 w 272"/>
                            <a:gd name="T62" fmla="+- 0 1835 1724"/>
                            <a:gd name="T63" fmla="*/ 1835 h 520"/>
                            <a:gd name="T64" fmla="+- 0 10563 10340"/>
                            <a:gd name="T65" fmla="*/ T64 w 272"/>
                            <a:gd name="T66" fmla="+- 0 1841 1724"/>
                            <a:gd name="T67" fmla="*/ 1841 h 520"/>
                            <a:gd name="T68" fmla="+- 0 10573 10340"/>
                            <a:gd name="T69" fmla="*/ T68 w 272"/>
                            <a:gd name="T70" fmla="+- 0 1846 1724"/>
                            <a:gd name="T71" fmla="*/ 1846 h 520"/>
                            <a:gd name="T72" fmla="+- 0 10577 10340"/>
                            <a:gd name="T73" fmla="*/ T72 w 272"/>
                            <a:gd name="T74" fmla="+- 0 1835 1724"/>
                            <a:gd name="T75" fmla="*/ 1835 h 520"/>
                            <a:gd name="T76" fmla="+- 0 10557 10340"/>
                            <a:gd name="T77" fmla="*/ T76 w 272"/>
                            <a:gd name="T78" fmla="+- 0 1724 1724"/>
                            <a:gd name="T79" fmla="*/ 1724 h 520"/>
                            <a:gd name="T80" fmla="+- 0 10526 10340"/>
                            <a:gd name="T81" fmla="*/ T80 w 272"/>
                            <a:gd name="T82" fmla="+- 0 1728 1724"/>
                            <a:gd name="T83" fmla="*/ 1728 h 520"/>
                            <a:gd name="T84" fmla="+- 0 10496 10340"/>
                            <a:gd name="T85" fmla="*/ T84 w 272"/>
                            <a:gd name="T86" fmla="+- 0 1743 1724"/>
                            <a:gd name="T87" fmla="*/ 1743 h 520"/>
                            <a:gd name="T88" fmla="+- 0 10471 10340"/>
                            <a:gd name="T89" fmla="*/ T88 w 272"/>
                            <a:gd name="T90" fmla="+- 0 1767 1724"/>
                            <a:gd name="T91" fmla="*/ 1767 h 520"/>
                            <a:gd name="T92" fmla="+- 0 10450 10340"/>
                            <a:gd name="T93" fmla="*/ T92 w 272"/>
                            <a:gd name="T94" fmla="+- 0 1801 1724"/>
                            <a:gd name="T95" fmla="*/ 1801 h 520"/>
                            <a:gd name="T96" fmla="+- 0 10589 10340"/>
                            <a:gd name="T97" fmla="*/ T96 w 272"/>
                            <a:gd name="T98" fmla="+- 0 1801 1724"/>
                            <a:gd name="T99" fmla="*/ 1801 h 520"/>
                            <a:gd name="T100" fmla="+- 0 10612 10340"/>
                            <a:gd name="T101" fmla="*/ T100 w 272"/>
                            <a:gd name="T102" fmla="+- 0 1737 1724"/>
                            <a:gd name="T103" fmla="*/ 1737 h 520"/>
                            <a:gd name="T104" fmla="+- 0 10602 10340"/>
                            <a:gd name="T105" fmla="*/ T104 w 272"/>
                            <a:gd name="T106" fmla="+- 0 1733 1724"/>
                            <a:gd name="T107" fmla="*/ 1733 h 520"/>
                            <a:gd name="T108" fmla="+- 0 10590 10340"/>
                            <a:gd name="T109" fmla="*/ T108 w 272"/>
                            <a:gd name="T110" fmla="+- 0 1728 1724"/>
                            <a:gd name="T111" fmla="*/ 1728 h 520"/>
                            <a:gd name="T112" fmla="+- 0 10575 10340"/>
                            <a:gd name="T113" fmla="*/ T112 w 272"/>
                            <a:gd name="T114" fmla="+- 0 1725 1724"/>
                            <a:gd name="T115" fmla="*/ 1725 h 520"/>
                            <a:gd name="T116" fmla="+- 0 10557 10340"/>
                            <a:gd name="T117" fmla="*/ T116 w 272"/>
                            <a:gd name="T118" fmla="+- 0 1724 1724"/>
                            <a:gd name="T119" fmla="*/ 1724 h 5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</a:cxnLst>
                          <a:rect l="0" t="0" r="r" b="b"/>
                          <a:pathLst>
                            <a:path w="272" h="520">
                              <a:moveTo>
                                <a:pt x="110" y="13"/>
                              </a:moveTo>
                              <a:lnTo>
                                <a:pt x="0" y="13"/>
                              </a:lnTo>
                              <a:lnTo>
                                <a:pt x="0" y="519"/>
                              </a:lnTo>
                              <a:lnTo>
                                <a:pt x="127" y="519"/>
                              </a:lnTo>
                              <a:lnTo>
                                <a:pt x="127" y="314"/>
                              </a:lnTo>
                              <a:lnTo>
                                <a:pt x="128" y="228"/>
                              </a:lnTo>
                              <a:lnTo>
                                <a:pt x="135" y="178"/>
                              </a:lnTo>
                              <a:lnTo>
                                <a:pt x="149" y="142"/>
                              </a:lnTo>
                              <a:lnTo>
                                <a:pt x="170" y="119"/>
                              </a:lnTo>
                              <a:lnTo>
                                <a:pt x="196" y="111"/>
                              </a:lnTo>
                              <a:lnTo>
                                <a:pt x="237" y="111"/>
                              </a:lnTo>
                              <a:lnTo>
                                <a:pt x="249" y="77"/>
                              </a:lnTo>
                              <a:lnTo>
                                <a:pt x="110" y="77"/>
                              </a:lnTo>
                              <a:lnTo>
                                <a:pt x="110" y="13"/>
                              </a:lnTo>
                              <a:close/>
                              <a:moveTo>
                                <a:pt x="237" y="111"/>
                              </a:moveTo>
                              <a:lnTo>
                                <a:pt x="209" y="111"/>
                              </a:lnTo>
                              <a:lnTo>
                                <a:pt x="223" y="117"/>
                              </a:lnTo>
                              <a:lnTo>
                                <a:pt x="233" y="122"/>
                              </a:lnTo>
                              <a:lnTo>
                                <a:pt x="237" y="111"/>
                              </a:lnTo>
                              <a:close/>
                              <a:moveTo>
                                <a:pt x="217" y="0"/>
                              </a:moveTo>
                              <a:lnTo>
                                <a:pt x="186" y="4"/>
                              </a:lnTo>
                              <a:lnTo>
                                <a:pt x="156" y="19"/>
                              </a:lnTo>
                              <a:lnTo>
                                <a:pt x="131" y="43"/>
                              </a:lnTo>
                              <a:lnTo>
                                <a:pt x="110" y="77"/>
                              </a:lnTo>
                              <a:lnTo>
                                <a:pt x="249" y="77"/>
                              </a:lnTo>
                              <a:lnTo>
                                <a:pt x="272" y="13"/>
                              </a:lnTo>
                              <a:lnTo>
                                <a:pt x="262" y="9"/>
                              </a:lnTo>
                              <a:lnTo>
                                <a:pt x="250" y="4"/>
                              </a:lnTo>
                              <a:lnTo>
                                <a:pt x="235" y="1"/>
                              </a:lnTo>
                              <a:lnTo>
                                <a:pt x="2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85DA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AutoShape 7"/>
                      <wps:cNvSpPr>
                        <a:spLocks/>
                      </wps:cNvSpPr>
                      <wps:spPr bwMode="auto">
                        <a:xfrm>
                          <a:off x="9713" y="1724"/>
                          <a:ext cx="525" cy="534"/>
                        </a:xfrm>
                        <a:custGeom>
                          <a:avLst/>
                          <a:gdLst>
                            <a:gd name="T0" fmla="+- 0 9951 9713"/>
                            <a:gd name="T1" fmla="*/ T0 w 525"/>
                            <a:gd name="T2" fmla="+- 0 1724 1724"/>
                            <a:gd name="T3" fmla="*/ 1724 h 534"/>
                            <a:gd name="T4" fmla="+- 0 9888 9713"/>
                            <a:gd name="T5" fmla="*/ T4 w 525"/>
                            <a:gd name="T6" fmla="+- 0 1733 1724"/>
                            <a:gd name="T7" fmla="*/ 1733 h 534"/>
                            <a:gd name="T8" fmla="+- 0 9831 9713"/>
                            <a:gd name="T9" fmla="*/ T8 w 525"/>
                            <a:gd name="T10" fmla="+- 0 1758 1724"/>
                            <a:gd name="T11" fmla="*/ 1758 h 534"/>
                            <a:gd name="T12" fmla="+- 0 9783 9713"/>
                            <a:gd name="T13" fmla="*/ T12 w 525"/>
                            <a:gd name="T14" fmla="+- 0 1798 1724"/>
                            <a:gd name="T15" fmla="*/ 1798 h 534"/>
                            <a:gd name="T16" fmla="+- 0 9745 9713"/>
                            <a:gd name="T17" fmla="*/ T16 w 525"/>
                            <a:gd name="T18" fmla="+- 0 1851 1724"/>
                            <a:gd name="T19" fmla="*/ 1851 h 534"/>
                            <a:gd name="T20" fmla="+- 0 9721 9713"/>
                            <a:gd name="T21" fmla="*/ T20 w 525"/>
                            <a:gd name="T22" fmla="+- 0 1916 1724"/>
                            <a:gd name="T23" fmla="*/ 1916 h 534"/>
                            <a:gd name="T24" fmla="+- 0 9713 9713"/>
                            <a:gd name="T25" fmla="*/ T24 w 525"/>
                            <a:gd name="T26" fmla="+- 0 1991 1724"/>
                            <a:gd name="T27" fmla="*/ 1991 h 534"/>
                            <a:gd name="T28" fmla="+- 0 9722 9713"/>
                            <a:gd name="T29" fmla="*/ T28 w 525"/>
                            <a:gd name="T30" fmla="+- 0 2064 1724"/>
                            <a:gd name="T31" fmla="*/ 2064 h 534"/>
                            <a:gd name="T32" fmla="+- 0 9747 9713"/>
                            <a:gd name="T33" fmla="*/ T32 w 525"/>
                            <a:gd name="T34" fmla="+- 0 2129 1724"/>
                            <a:gd name="T35" fmla="*/ 2129 h 534"/>
                            <a:gd name="T36" fmla="+- 0 9785 9713"/>
                            <a:gd name="T37" fmla="*/ T36 w 525"/>
                            <a:gd name="T38" fmla="+- 0 2182 1724"/>
                            <a:gd name="T39" fmla="*/ 2182 h 534"/>
                            <a:gd name="T40" fmla="+- 0 9834 9713"/>
                            <a:gd name="T41" fmla="*/ T40 w 525"/>
                            <a:gd name="T42" fmla="+- 0 2222 1724"/>
                            <a:gd name="T43" fmla="*/ 2222 h 534"/>
                            <a:gd name="T44" fmla="+- 0 9891 9713"/>
                            <a:gd name="T45" fmla="*/ T44 w 525"/>
                            <a:gd name="T46" fmla="+- 0 2248 1724"/>
                            <a:gd name="T47" fmla="*/ 2248 h 534"/>
                            <a:gd name="T48" fmla="+- 0 9954 9713"/>
                            <a:gd name="T49" fmla="*/ T48 w 525"/>
                            <a:gd name="T50" fmla="+- 0 2257 1724"/>
                            <a:gd name="T51" fmla="*/ 2257 h 534"/>
                            <a:gd name="T52" fmla="+- 0 9999 9713"/>
                            <a:gd name="T53" fmla="*/ T52 w 525"/>
                            <a:gd name="T54" fmla="+- 0 2253 1724"/>
                            <a:gd name="T55" fmla="*/ 2253 h 534"/>
                            <a:gd name="T56" fmla="+- 0 10039 9713"/>
                            <a:gd name="T57" fmla="*/ T56 w 525"/>
                            <a:gd name="T58" fmla="+- 0 2240 1724"/>
                            <a:gd name="T59" fmla="*/ 2240 h 534"/>
                            <a:gd name="T60" fmla="+- 0 10076 9713"/>
                            <a:gd name="T61" fmla="*/ T60 w 525"/>
                            <a:gd name="T62" fmla="+- 0 2219 1724"/>
                            <a:gd name="T63" fmla="*/ 2219 h 534"/>
                            <a:gd name="T64" fmla="+- 0 10110 9713"/>
                            <a:gd name="T65" fmla="*/ T64 w 525"/>
                            <a:gd name="T66" fmla="+- 0 2190 1724"/>
                            <a:gd name="T67" fmla="*/ 2190 h 534"/>
                            <a:gd name="T68" fmla="+- 0 10237 9713"/>
                            <a:gd name="T69" fmla="*/ T68 w 525"/>
                            <a:gd name="T70" fmla="+- 0 2190 1724"/>
                            <a:gd name="T71" fmla="*/ 2190 h 534"/>
                            <a:gd name="T72" fmla="+- 0 10237 9713"/>
                            <a:gd name="T73" fmla="*/ T72 w 525"/>
                            <a:gd name="T74" fmla="+- 0 2140 1724"/>
                            <a:gd name="T75" fmla="*/ 2140 h 534"/>
                            <a:gd name="T76" fmla="+- 0 9977 9713"/>
                            <a:gd name="T77" fmla="*/ T76 w 525"/>
                            <a:gd name="T78" fmla="+- 0 2140 1724"/>
                            <a:gd name="T79" fmla="*/ 2140 h 534"/>
                            <a:gd name="T80" fmla="+- 0 9922 9713"/>
                            <a:gd name="T81" fmla="*/ T80 w 525"/>
                            <a:gd name="T82" fmla="+- 0 2129 1724"/>
                            <a:gd name="T83" fmla="*/ 2129 h 534"/>
                            <a:gd name="T84" fmla="+- 0 9879 9713"/>
                            <a:gd name="T85" fmla="*/ T84 w 525"/>
                            <a:gd name="T86" fmla="+- 0 2098 1724"/>
                            <a:gd name="T87" fmla="*/ 2098 h 534"/>
                            <a:gd name="T88" fmla="+- 0 9851 9713"/>
                            <a:gd name="T89" fmla="*/ T88 w 525"/>
                            <a:gd name="T90" fmla="+- 0 2050 1724"/>
                            <a:gd name="T91" fmla="*/ 2050 h 534"/>
                            <a:gd name="T92" fmla="+- 0 9841 9713"/>
                            <a:gd name="T93" fmla="*/ T92 w 525"/>
                            <a:gd name="T94" fmla="+- 0 1991 1724"/>
                            <a:gd name="T95" fmla="*/ 1991 h 534"/>
                            <a:gd name="T96" fmla="+- 0 9841 9713"/>
                            <a:gd name="T97" fmla="*/ T96 w 525"/>
                            <a:gd name="T98" fmla="+- 0 1989 1724"/>
                            <a:gd name="T99" fmla="*/ 1989 h 534"/>
                            <a:gd name="T100" fmla="+- 0 9850 9713"/>
                            <a:gd name="T101" fmla="*/ T100 w 525"/>
                            <a:gd name="T102" fmla="+- 0 1931 1724"/>
                            <a:gd name="T103" fmla="*/ 1931 h 534"/>
                            <a:gd name="T104" fmla="+- 0 9877 9713"/>
                            <a:gd name="T105" fmla="*/ T104 w 525"/>
                            <a:gd name="T106" fmla="+- 0 1884 1724"/>
                            <a:gd name="T107" fmla="*/ 1884 h 534"/>
                            <a:gd name="T108" fmla="+- 0 9920 9713"/>
                            <a:gd name="T109" fmla="*/ T108 w 525"/>
                            <a:gd name="T110" fmla="+- 0 1852 1724"/>
                            <a:gd name="T111" fmla="*/ 1852 h 534"/>
                            <a:gd name="T112" fmla="+- 0 9977 9713"/>
                            <a:gd name="T113" fmla="*/ T112 w 525"/>
                            <a:gd name="T114" fmla="+- 0 1840 1724"/>
                            <a:gd name="T115" fmla="*/ 1840 h 534"/>
                            <a:gd name="T116" fmla="+- 0 10237 9713"/>
                            <a:gd name="T117" fmla="*/ T116 w 525"/>
                            <a:gd name="T118" fmla="+- 0 1840 1724"/>
                            <a:gd name="T119" fmla="*/ 1840 h 534"/>
                            <a:gd name="T120" fmla="+- 0 10237 9713"/>
                            <a:gd name="T121" fmla="*/ T120 w 525"/>
                            <a:gd name="T122" fmla="+- 0 1792 1724"/>
                            <a:gd name="T123" fmla="*/ 1792 h 534"/>
                            <a:gd name="T124" fmla="+- 0 10110 9713"/>
                            <a:gd name="T125" fmla="*/ T124 w 525"/>
                            <a:gd name="T126" fmla="+- 0 1792 1724"/>
                            <a:gd name="T127" fmla="*/ 1792 h 534"/>
                            <a:gd name="T128" fmla="+- 0 10075 9713"/>
                            <a:gd name="T129" fmla="*/ T128 w 525"/>
                            <a:gd name="T130" fmla="+- 0 1762 1724"/>
                            <a:gd name="T131" fmla="*/ 1762 h 534"/>
                            <a:gd name="T132" fmla="+- 0 10037 9713"/>
                            <a:gd name="T133" fmla="*/ T132 w 525"/>
                            <a:gd name="T134" fmla="+- 0 1741 1724"/>
                            <a:gd name="T135" fmla="*/ 1741 h 534"/>
                            <a:gd name="T136" fmla="+- 0 9995 9713"/>
                            <a:gd name="T137" fmla="*/ T136 w 525"/>
                            <a:gd name="T138" fmla="+- 0 1728 1724"/>
                            <a:gd name="T139" fmla="*/ 1728 h 534"/>
                            <a:gd name="T140" fmla="+- 0 9951 9713"/>
                            <a:gd name="T141" fmla="*/ T140 w 525"/>
                            <a:gd name="T142" fmla="+- 0 1724 1724"/>
                            <a:gd name="T143" fmla="*/ 1724 h 534"/>
                            <a:gd name="T144" fmla="+- 0 10237 9713"/>
                            <a:gd name="T145" fmla="*/ T144 w 525"/>
                            <a:gd name="T146" fmla="+- 0 2190 1724"/>
                            <a:gd name="T147" fmla="*/ 2190 h 534"/>
                            <a:gd name="T148" fmla="+- 0 10110 9713"/>
                            <a:gd name="T149" fmla="*/ T148 w 525"/>
                            <a:gd name="T150" fmla="+- 0 2190 1724"/>
                            <a:gd name="T151" fmla="*/ 2190 h 534"/>
                            <a:gd name="T152" fmla="+- 0 10110 9713"/>
                            <a:gd name="T153" fmla="*/ T152 w 525"/>
                            <a:gd name="T154" fmla="+- 0 2243 1724"/>
                            <a:gd name="T155" fmla="*/ 2243 h 534"/>
                            <a:gd name="T156" fmla="+- 0 10237 9713"/>
                            <a:gd name="T157" fmla="*/ T156 w 525"/>
                            <a:gd name="T158" fmla="+- 0 2243 1724"/>
                            <a:gd name="T159" fmla="*/ 2243 h 534"/>
                            <a:gd name="T160" fmla="+- 0 10237 9713"/>
                            <a:gd name="T161" fmla="*/ T160 w 525"/>
                            <a:gd name="T162" fmla="+- 0 2190 1724"/>
                            <a:gd name="T163" fmla="*/ 2190 h 534"/>
                            <a:gd name="T164" fmla="+- 0 10237 9713"/>
                            <a:gd name="T165" fmla="*/ T164 w 525"/>
                            <a:gd name="T166" fmla="+- 0 1840 1724"/>
                            <a:gd name="T167" fmla="*/ 1840 h 534"/>
                            <a:gd name="T168" fmla="+- 0 9977 9713"/>
                            <a:gd name="T169" fmla="*/ T168 w 525"/>
                            <a:gd name="T170" fmla="+- 0 1840 1724"/>
                            <a:gd name="T171" fmla="*/ 1840 h 534"/>
                            <a:gd name="T172" fmla="+- 0 10032 9713"/>
                            <a:gd name="T173" fmla="*/ T172 w 525"/>
                            <a:gd name="T174" fmla="+- 0 1851 1724"/>
                            <a:gd name="T175" fmla="*/ 1851 h 534"/>
                            <a:gd name="T176" fmla="+- 0 10077 9713"/>
                            <a:gd name="T177" fmla="*/ T176 w 525"/>
                            <a:gd name="T178" fmla="+- 0 1881 1724"/>
                            <a:gd name="T179" fmla="*/ 1881 h 534"/>
                            <a:gd name="T180" fmla="+- 0 10106 9713"/>
                            <a:gd name="T181" fmla="*/ T180 w 525"/>
                            <a:gd name="T182" fmla="+- 0 1928 1724"/>
                            <a:gd name="T183" fmla="*/ 1928 h 534"/>
                            <a:gd name="T184" fmla="+- 0 10116 9713"/>
                            <a:gd name="T185" fmla="*/ T184 w 525"/>
                            <a:gd name="T186" fmla="+- 0 1989 1724"/>
                            <a:gd name="T187" fmla="*/ 1989 h 534"/>
                            <a:gd name="T188" fmla="+- 0 10105 9713"/>
                            <a:gd name="T189" fmla="*/ T188 w 525"/>
                            <a:gd name="T190" fmla="+- 0 2052 1724"/>
                            <a:gd name="T191" fmla="*/ 2052 h 534"/>
                            <a:gd name="T192" fmla="+- 0 10076 9713"/>
                            <a:gd name="T193" fmla="*/ T192 w 525"/>
                            <a:gd name="T194" fmla="+- 0 2099 1724"/>
                            <a:gd name="T195" fmla="*/ 2099 h 534"/>
                            <a:gd name="T196" fmla="+- 0 10032 9713"/>
                            <a:gd name="T197" fmla="*/ T196 w 525"/>
                            <a:gd name="T198" fmla="+- 0 2130 1724"/>
                            <a:gd name="T199" fmla="*/ 2130 h 534"/>
                            <a:gd name="T200" fmla="+- 0 9977 9713"/>
                            <a:gd name="T201" fmla="*/ T200 w 525"/>
                            <a:gd name="T202" fmla="+- 0 2140 1724"/>
                            <a:gd name="T203" fmla="*/ 2140 h 534"/>
                            <a:gd name="T204" fmla="+- 0 10237 9713"/>
                            <a:gd name="T205" fmla="*/ T204 w 525"/>
                            <a:gd name="T206" fmla="+- 0 2140 1724"/>
                            <a:gd name="T207" fmla="*/ 2140 h 534"/>
                            <a:gd name="T208" fmla="+- 0 10237 9713"/>
                            <a:gd name="T209" fmla="*/ T208 w 525"/>
                            <a:gd name="T210" fmla="+- 0 1840 1724"/>
                            <a:gd name="T211" fmla="*/ 1840 h 534"/>
                            <a:gd name="T212" fmla="+- 0 10237 9713"/>
                            <a:gd name="T213" fmla="*/ T212 w 525"/>
                            <a:gd name="T214" fmla="+- 0 1737 1724"/>
                            <a:gd name="T215" fmla="*/ 1737 h 534"/>
                            <a:gd name="T216" fmla="+- 0 10110 9713"/>
                            <a:gd name="T217" fmla="*/ T216 w 525"/>
                            <a:gd name="T218" fmla="+- 0 1737 1724"/>
                            <a:gd name="T219" fmla="*/ 1737 h 534"/>
                            <a:gd name="T220" fmla="+- 0 10110 9713"/>
                            <a:gd name="T221" fmla="*/ T220 w 525"/>
                            <a:gd name="T222" fmla="+- 0 1792 1724"/>
                            <a:gd name="T223" fmla="*/ 1792 h 534"/>
                            <a:gd name="T224" fmla="+- 0 10237 9713"/>
                            <a:gd name="T225" fmla="*/ T224 w 525"/>
                            <a:gd name="T226" fmla="+- 0 1792 1724"/>
                            <a:gd name="T227" fmla="*/ 1792 h 534"/>
                            <a:gd name="T228" fmla="+- 0 10237 9713"/>
                            <a:gd name="T229" fmla="*/ T228 w 525"/>
                            <a:gd name="T230" fmla="+- 0 1737 1724"/>
                            <a:gd name="T231" fmla="*/ 1737 h 53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525" h="534">
                              <a:moveTo>
                                <a:pt x="238" y="0"/>
                              </a:moveTo>
                              <a:lnTo>
                                <a:pt x="175" y="9"/>
                              </a:lnTo>
                              <a:lnTo>
                                <a:pt x="118" y="34"/>
                              </a:lnTo>
                              <a:lnTo>
                                <a:pt x="70" y="74"/>
                              </a:lnTo>
                              <a:lnTo>
                                <a:pt x="32" y="127"/>
                              </a:lnTo>
                              <a:lnTo>
                                <a:pt x="8" y="192"/>
                              </a:lnTo>
                              <a:lnTo>
                                <a:pt x="0" y="267"/>
                              </a:lnTo>
                              <a:lnTo>
                                <a:pt x="9" y="340"/>
                              </a:lnTo>
                              <a:lnTo>
                                <a:pt x="34" y="405"/>
                              </a:lnTo>
                              <a:lnTo>
                                <a:pt x="72" y="458"/>
                              </a:lnTo>
                              <a:lnTo>
                                <a:pt x="121" y="498"/>
                              </a:lnTo>
                              <a:lnTo>
                                <a:pt x="178" y="524"/>
                              </a:lnTo>
                              <a:lnTo>
                                <a:pt x="241" y="533"/>
                              </a:lnTo>
                              <a:lnTo>
                                <a:pt x="286" y="529"/>
                              </a:lnTo>
                              <a:lnTo>
                                <a:pt x="326" y="516"/>
                              </a:lnTo>
                              <a:lnTo>
                                <a:pt x="363" y="495"/>
                              </a:lnTo>
                              <a:lnTo>
                                <a:pt x="397" y="466"/>
                              </a:lnTo>
                              <a:lnTo>
                                <a:pt x="524" y="466"/>
                              </a:lnTo>
                              <a:lnTo>
                                <a:pt x="524" y="416"/>
                              </a:lnTo>
                              <a:lnTo>
                                <a:pt x="264" y="416"/>
                              </a:lnTo>
                              <a:lnTo>
                                <a:pt x="209" y="405"/>
                              </a:lnTo>
                              <a:lnTo>
                                <a:pt x="166" y="374"/>
                              </a:lnTo>
                              <a:lnTo>
                                <a:pt x="138" y="326"/>
                              </a:lnTo>
                              <a:lnTo>
                                <a:pt x="128" y="267"/>
                              </a:lnTo>
                              <a:lnTo>
                                <a:pt x="128" y="265"/>
                              </a:lnTo>
                              <a:lnTo>
                                <a:pt x="137" y="207"/>
                              </a:lnTo>
                              <a:lnTo>
                                <a:pt x="164" y="160"/>
                              </a:lnTo>
                              <a:lnTo>
                                <a:pt x="207" y="128"/>
                              </a:lnTo>
                              <a:lnTo>
                                <a:pt x="264" y="116"/>
                              </a:lnTo>
                              <a:lnTo>
                                <a:pt x="524" y="116"/>
                              </a:lnTo>
                              <a:lnTo>
                                <a:pt x="524" y="68"/>
                              </a:lnTo>
                              <a:lnTo>
                                <a:pt x="397" y="68"/>
                              </a:lnTo>
                              <a:lnTo>
                                <a:pt x="362" y="38"/>
                              </a:lnTo>
                              <a:lnTo>
                                <a:pt x="324" y="17"/>
                              </a:lnTo>
                              <a:lnTo>
                                <a:pt x="282" y="4"/>
                              </a:lnTo>
                              <a:lnTo>
                                <a:pt x="238" y="0"/>
                              </a:lnTo>
                              <a:close/>
                              <a:moveTo>
                                <a:pt x="524" y="466"/>
                              </a:moveTo>
                              <a:lnTo>
                                <a:pt x="397" y="466"/>
                              </a:lnTo>
                              <a:lnTo>
                                <a:pt x="397" y="519"/>
                              </a:lnTo>
                              <a:lnTo>
                                <a:pt x="524" y="519"/>
                              </a:lnTo>
                              <a:lnTo>
                                <a:pt x="524" y="466"/>
                              </a:lnTo>
                              <a:close/>
                              <a:moveTo>
                                <a:pt x="524" y="116"/>
                              </a:moveTo>
                              <a:lnTo>
                                <a:pt x="264" y="116"/>
                              </a:lnTo>
                              <a:lnTo>
                                <a:pt x="319" y="127"/>
                              </a:lnTo>
                              <a:lnTo>
                                <a:pt x="364" y="157"/>
                              </a:lnTo>
                              <a:lnTo>
                                <a:pt x="393" y="204"/>
                              </a:lnTo>
                              <a:lnTo>
                                <a:pt x="403" y="265"/>
                              </a:lnTo>
                              <a:lnTo>
                                <a:pt x="392" y="328"/>
                              </a:lnTo>
                              <a:lnTo>
                                <a:pt x="363" y="375"/>
                              </a:lnTo>
                              <a:lnTo>
                                <a:pt x="319" y="406"/>
                              </a:lnTo>
                              <a:lnTo>
                                <a:pt x="264" y="416"/>
                              </a:lnTo>
                              <a:lnTo>
                                <a:pt x="524" y="416"/>
                              </a:lnTo>
                              <a:lnTo>
                                <a:pt x="524" y="116"/>
                              </a:lnTo>
                              <a:close/>
                              <a:moveTo>
                                <a:pt x="524" y="13"/>
                              </a:moveTo>
                              <a:lnTo>
                                <a:pt x="397" y="13"/>
                              </a:lnTo>
                              <a:lnTo>
                                <a:pt x="397" y="68"/>
                              </a:lnTo>
                              <a:lnTo>
                                <a:pt x="524" y="68"/>
                              </a:lnTo>
                              <a:lnTo>
                                <a:pt x="524" y="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85DA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AutoShape 6"/>
                      <wps:cNvSpPr>
                        <a:spLocks/>
                      </wps:cNvSpPr>
                      <wps:spPr bwMode="auto">
                        <a:xfrm>
                          <a:off x="9236" y="1542"/>
                          <a:ext cx="500" cy="702"/>
                        </a:xfrm>
                        <a:custGeom>
                          <a:avLst/>
                          <a:gdLst>
                            <a:gd name="T0" fmla="+- 0 9363 9236"/>
                            <a:gd name="T1" fmla="*/ T0 w 500"/>
                            <a:gd name="T2" fmla="+- 0 1542 1542"/>
                            <a:gd name="T3" fmla="*/ 1542 h 702"/>
                            <a:gd name="T4" fmla="+- 0 9236 9236"/>
                            <a:gd name="T5" fmla="*/ T4 w 500"/>
                            <a:gd name="T6" fmla="+- 0 1542 1542"/>
                            <a:gd name="T7" fmla="*/ 1542 h 702"/>
                            <a:gd name="T8" fmla="+- 0 9236 9236"/>
                            <a:gd name="T9" fmla="*/ T8 w 500"/>
                            <a:gd name="T10" fmla="+- 0 2243 1542"/>
                            <a:gd name="T11" fmla="*/ 2243 h 702"/>
                            <a:gd name="T12" fmla="+- 0 9363 9236"/>
                            <a:gd name="T13" fmla="*/ T12 w 500"/>
                            <a:gd name="T14" fmla="+- 0 2243 1542"/>
                            <a:gd name="T15" fmla="*/ 2243 h 702"/>
                            <a:gd name="T16" fmla="+- 0 9363 9236"/>
                            <a:gd name="T17" fmla="*/ T16 w 500"/>
                            <a:gd name="T18" fmla="+- 0 2010 1542"/>
                            <a:gd name="T19" fmla="*/ 2010 h 702"/>
                            <a:gd name="T20" fmla="+- 0 9519 9236"/>
                            <a:gd name="T21" fmla="*/ T20 w 500"/>
                            <a:gd name="T22" fmla="+- 0 2010 1542"/>
                            <a:gd name="T23" fmla="*/ 2010 h 702"/>
                            <a:gd name="T24" fmla="+- 0 9492 9236"/>
                            <a:gd name="T25" fmla="*/ T24 w 500"/>
                            <a:gd name="T26" fmla="+- 0 1980 1542"/>
                            <a:gd name="T27" fmla="*/ 1980 h 702"/>
                            <a:gd name="T28" fmla="+- 0 9522 9236"/>
                            <a:gd name="T29" fmla="*/ T28 w 500"/>
                            <a:gd name="T30" fmla="+- 0 1946 1542"/>
                            <a:gd name="T31" fmla="*/ 1946 h 702"/>
                            <a:gd name="T32" fmla="+- 0 9363 9236"/>
                            <a:gd name="T33" fmla="*/ T32 w 500"/>
                            <a:gd name="T34" fmla="+- 0 1946 1542"/>
                            <a:gd name="T35" fmla="*/ 1946 h 702"/>
                            <a:gd name="T36" fmla="+- 0 9363 9236"/>
                            <a:gd name="T37" fmla="*/ T36 w 500"/>
                            <a:gd name="T38" fmla="+- 0 1542 1542"/>
                            <a:gd name="T39" fmla="*/ 1542 h 702"/>
                            <a:gd name="T40" fmla="+- 0 9519 9236"/>
                            <a:gd name="T41" fmla="*/ T40 w 500"/>
                            <a:gd name="T42" fmla="+- 0 2010 1542"/>
                            <a:gd name="T43" fmla="*/ 2010 h 702"/>
                            <a:gd name="T44" fmla="+- 0 9363 9236"/>
                            <a:gd name="T45" fmla="*/ T44 w 500"/>
                            <a:gd name="T46" fmla="+- 0 2010 1542"/>
                            <a:gd name="T47" fmla="*/ 2010 h 702"/>
                            <a:gd name="T48" fmla="+- 0 9578 9236"/>
                            <a:gd name="T49" fmla="*/ T48 w 500"/>
                            <a:gd name="T50" fmla="+- 0 2243 1542"/>
                            <a:gd name="T51" fmla="*/ 2243 h 702"/>
                            <a:gd name="T52" fmla="+- 0 9736 9236"/>
                            <a:gd name="T53" fmla="*/ T52 w 500"/>
                            <a:gd name="T54" fmla="+- 0 2243 1542"/>
                            <a:gd name="T55" fmla="*/ 2243 h 702"/>
                            <a:gd name="T56" fmla="+- 0 9519 9236"/>
                            <a:gd name="T57" fmla="*/ T56 w 500"/>
                            <a:gd name="T58" fmla="+- 0 2010 1542"/>
                            <a:gd name="T59" fmla="*/ 2010 h 702"/>
                            <a:gd name="T60" fmla="+- 0 9709 9236"/>
                            <a:gd name="T61" fmla="*/ T60 w 500"/>
                            <a:gd name="T62" fmla="+- 0 1737 1542"/>
                            <a:gd name="T63" fmla="*/ 1737 h 702"/>
                            <a:gd name="T64" fmla="+- 0 9551 9236"/>
                            <a:gd name="T65" fmla="*/ T64 w 500"/>
                            <a:gd name="T66" fmla="+- 0 1737 1542"/>
                            <a:gd name="T67" fmla="*/ 1737 h 702"/>
                            <a:gd name="T68" fmla="+- 0 9363 9236"/>
                            <a:gd name="T69" fmla="*/ T68 w 500"/>
                            <a:gd name="T70" fmla="+- 0 1946 1542"/>
                            <a:gd name="T71" fmla="*/ 1946 h 702"/>
                            <a:gd name="T72" fmla="+- 0 9522 9236"/>
                            <a:gd name="T73" fmla="*/ T72 w 500"/>
                            <a:gd name="T74" fmla="+- 0 1946 1542"/>
                            <a:gd name="T75" fmla="*/ 1946 h 702"/>
                            <a:gd name="T76" fmla="+- 0 9709 9236"/>
                            <a:gd name="T77" fmla="*/ T76 w 500"/>
                            <a:gd name="T78" fmla="+- 0 1737 1542"/>
                            <a:gd name="T79" fmla="*/ 1737 h 70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</a:cxnLst>
                          <a:rect l="0" t="0" r="r" b="b"/>
                          <a:pathLst>
                            <a:path w="500" h="702">
                              <a:moveTo>
                                <a:pt x="127" y="0"/>
                              </a:moveTo>
                              <a:lnTo>
                                <a:pt x="0" y="0"/>
                              </a:lnTo>
                              <a:lnTo>
                                <a:pt x="0" y="701"/>
                              </a:lnTo>
                              <a:lnTo>
                                <a:pt x="127" y="701"/>
                              </a:lnTo>
                              <a:lnTo>
                                <a:pt x="127" y="468"/>
                              </a:lnTo>
                              <a:lnTo>
                                <a:pt x="283" y="468"/>
                              </a:lnTo>
                              <a:lnTo>
                                <a:pt x="256" y="438"/>
                              </a:lnTo>
                              <a:lnTo>
                                <a:pt x="286" y="404"/>
                              </a:lnTo>
                              <a:lnTo>
                                <a:pt x="127" y="404"/>
                              </a:lnTo>
                              <a:lnTo>
                                <a:pt x="127" y="0"/>
                              </a:lnTo>
                              <a:close/>
                              <a:moveTo>
                                <a:pt x="283" y="468"/>
                              </a:moveTo>
                              <a:lnTo>
                                <a:pt x="127" y="468"/>
                              </a:lnTo>
                              <a:lnTo>
                                <a:pt x="342" y="701"/>
                              </a:lnTo>
                              <a:lnTo>
                                <a:pt x="500" y="701"/>
                              </a:lnTo>
                              <a:lnTo>
                                <a:pt x="283" y="468"/>
                              </a:lnTo>
                              <a:close/>
                              <a:moveTo>
                                <a:pt x="473" y="195"/>
                              </a:moveTo>
                              <a:lnTo>
                                <a:pt x="315" y="195"/>
                              </a:lnTo>
                              <a:lnTo>
                                <a:pt x="127" y="404"/>
                              </a:lnTo>
                              <a:lnTo>
                                <a:pt x="286" y="404"/>
                              </a:lnTo>
                              <a:lnTo>
                                <a:pt x="473" y="19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85DA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AutoShape 5"/>
                      <wps:cNvSpPr>
                        <a:spLocks/>
                      </wps:cNvSpPr>
                      <wps:spPr bwMode="auto">
                        <a:xfrm>
                          <a:off x="10414" y="1076"/>
                          <a:ext cx="608" cy="580"/>
                        </a:xfrm>
                        <a:custGeom>
                          <a:avLst/>
                          <a:gdLst>
                            <a:gd name="T0" fmla="+- 0 10667 10414"/>
                            <a:gd name="T1" fmla="*/ T0 w 608"/>
                            <a:gd name="T2" fmla="+- 0 1435 1076"/>
                            <a:gd name="T3" fmla="*/ 1435 h 580"/>
                            <a:gd name="T4" fmla="+- 0 10635 10414"/>
                            <a:gd name="T5" fmla="*/ T4 w 608"/>
                            <a:gd name="T6" fmla="+- 0 1499 1076"/>
                            <a:gd name="T7" fmla="*/ 1499 h 580"/>
                            <a:gd name="T8" fmla="+- 0 10646 10414"/>
                            <a:gd name="T9" fmla="*/ T8 w 608"/>
                            <a:gd name="T10" fmla="+- 0 1569 1076"/>
                            <a:gd name="T11" fmla="*/ 1569 h 580"/>
                            <a:gd name="T12" fmla="+- 0 10661 10414"/>
                            <a:gd name="T13" fmla="*/ T12 w 608"/>
                            <a:gd name="T14" fmla="+- 0 1649 1076"/>
                            <a:gd name="T15" fmla="*/ 1649 h 580"/>
                            <a:gd name="T16" fmla="+- 0 10766 10414"/>
                            <a:gd name="T17" fmla="*/ T16 w 608"/>
                            <a:gd name="T18" fmla="+- 0 1656 1076"/>
                            <a:gd name="T19" fmla="*/ 1656 h 580"/>
                            <a:gd name="T20" fmla="+- 0 10777 10414"/>
                            <a:gd name="T21" fmla="*/ T20 w 608"/>
                            <a:gd name="T22" fmla="+- 0 1645 1076"/>
                            <a:gd name="T23" fmla="*/ 1645 h 580"/>
                            <a:gd name="T24" fmla="+- 0 10786 10414"/>
                            <a:gd name="T25" fmla="*/ T24 w 608"/>
                            <a:gd name="T26" fmla="+- 0 1576 1076"/>
                            <a:gd name="T27" fmla="*/ 1576 h 580"/>
                            <a:gd name="T28" fmla="+- 0 10796 10414"/>
                            <a:gd name="T29" fmla="*/ T28 w 608"/>
                            <a:gd name="T30" fmla="+- 0 1496 1076"/>
                            <a:gd name="T31" fmla="*/ 1496 h 580"/>
                            <a:gd name="T32" fmla="+- 0 10740 10414"/>
                            <a:gd name="T33" fmla="*/ T32 w 608"/>
                            <a:gd name="T34" fmla="+- 0 1402 1076"/>
                            <a:gd name="T35" fmla="*/ 1402 h 580"/>
                            <a:gd name="T36" fmla="+- 0 10809 10414"/>
                            <a:gd name="T37" fmla="*/ T36 w 608"/>
                            <a:gd name="T38" fmla="+- 0 1332 1076"/>
                            <a:gd name="T39" fmla="*/ 1332 h 580"/>
                            <a:gd name="T40" fmla="+- 0 10758 10414"/>
                            <a:gd name="T41" fmla="*/ T40 w 608"/>
                            <a:gd name="T42" fmla="+- 0 1392 1076"/>
                            <a:gd name="T43" fmla="*/ 1392 h 580"/>
                            <a:gd name="T44" fmla="+- 0 10830 10414"/>
                            <a:gd name="T45" fmla="*/ T44 w 608"/>
                            <a:gd name="T46" fmla="+- 0 1477 1076"/>
                            <a:gd name="T47" fmla="*/ 1477 h 580"/>
                            <a:gd name="T48" fmla="+- 0 10974 10414"/>
                            <a:gd name="T49" fmla="*/ T48 w 608"/>
                            <a:gd name="T50" fmla="+- 0 1498 1076"/>
                            <a:gd name="T51" fmla="*/ 1498 h 580"/>
                            <a:gd name="T52" fmla="+- 0 10989 10414"/>
                            <a:gd name="T53" fmla="*/ T52 w 608"/>
                            <a:gd name="T54" fmla="+- 0 1495 1076"/>
                            <a:gd name="T55" fmla="*/ 1495 h 580"/>
                            <a:gd name="T56" fmla="+- 0 11021 10414"/>
                            <a:gd name="T57" fmla="*/ T56 w 608"/>
                            <a:gd name="T58" fmla="+- 0 1399 1076"/>
                            <a:gd name="T59" fmla="*/ 1399 h 580"/>
                            <a:gd name="T60" fmla="+- 0 11014 10414"/>
                            <a:gd name="T61" fmla="*/ T60 w 608"/>
                            <a:gd name="T62" fmla="+- 0 1388 1076"/>
                            <a:gd name="T63" fmla="*/ 1388 h 580"/>
                            <a:gd name="T64" fmla="+- 0 10907 10414"/>
                            <a:gd name="T65" fmla="*/ T64 w 608"/>
                            <a:gd name="T66" fmla="+- 0 1336 1076"/>
                            <a:gd name="T67" fmla="*/ 1336 h 580"/>
                            <a:gd name="T68" fmla="+- 0 10554 10414"/>
                            <a:gd name="T69" fmla="*/ T68 w 608"/>
                            <a:gd name="T70" fmla="+- 0 1316 1076"/>
                            <a:gd name="T71" fmla="*/ 1316 h 580"/>
                            <a:gd name="T72" fmla="+- 0 10489 10414"/>
                            <a:gd name="T73" fmla="*/ T72 w 608"/>
                            <a:gd name="T74" fmla="+- 0 1348 1076"/>
                            <a:gd name="T75" fmla="*/ 1348 h 580"/>
                            <a:gd name="T76" fmla="+- 0 10418 10414"/>
                            <a:gd name="T77" fmla="*/ T76 w 608"/>
                            <a:gd name="T78" fmla="+- 0 1388 1076"/>
                            <a:gd name="T79" fmla="*/ 1388 h 580"/>
                            <a:gd name="T80" fmla="+- 0 10443 10414"/>
                            <a:gd name="T81" fmla="*/ T80 w 608"/>
                            <a:gd name="T82" fmla="+- 0 1490 1076"/>
                            <a:gd name="T83" fmla="*/ 1490 h 580"/>
                            <a:gd name="T84" fmla="+- 0 10457 10414"/>
                            <a:gd name="T85" fmla="*/ T84 w 608"/>
                            <a:gd name="T86" fmla="+- 0 1497 1076"/>
                            <a:gd name="T87" fmla="*/ 1497 h 580"/>
                            <a:gd name="T88" fmla="+- 0 10574 10414"/>
                            <a:gd name="T89" fmla="*/ T88 w 608"/>
                            <a:gd name="T90" fmla="+- 0 1476 1076"/>
                            <a:gd name="T91" fmla="*/ 1476 h 580"/>
                            <a:gd name="T92" fmla="+- 0 10655 10414"/>
                            <a:gd name="T93" fmla="*/ T92 w 608"/>
                            <a:gd name="T94" fmla="+- 0 1421 1076"/>
                            <a:gd name="T95" fmla="*/ 1421 h 580"/>
                            <a:gd name="T96" fmla="+- 0 10661 10414"/>
                            <a:gd name="T97" fmla="*/ T96 w 608"/>
                            <a:gd name="T98" fmla="+- 0 1343 1076"/>
                            <a:gd name="T99" fmla="*/ 1343 h 580"/>
                            <a:gd name="T100" fmla="+- 0 10554 10414"/>
                            <a:gd name="T101" fmla="*/ T100 w 608"/>
                            <a:gd name="T102" fmla="+- 0 1316 1076"/>
                            <a:gd name="T103" fmla="*/ 1316 h 580"/>
                            <a:gd name="T104" fmla="+- 0 10844 10414"/>
                            <a:gd name="T105" fmla="*/ T104 w 608"/>
                            <a:gd name="T106" fmla="+- 0 1083 1076"/>
                            <a:gd name="T107" fmla="*/ 1083 h 580"/>
                            <a:gd name="T108" fmla="+- 0 10761 10414"/>
                            <a:gd name="T109" fmla="*/ T108 w 608"/>
                            <a:gd name="T110" fmla="+- 0 1169 1076"/>
                            <a:gd name="T111" fmla="*/ 1169 h 580"/>
                            <a:gd name="T112" fmla="+- 0 10728 10414"/>
                            <a:gd name="T113" fmla="*/ T112 w 608"/>
                            <a:gd name="T114" fmla="+- 0 1261 1076"/>
                            <a:gd name="T115" fmla="*/ 1261 h 580"/>
                            <a:gd name="T116" fmla="+- 0 10769 10414"/>
                            <a:gd name="T117" fmla="*/ T116 w 608"/>
                            <a:gd name="T118" fmla="+- 0 1327 1076"/>
                            <a:gd name="T119" fmla="*/ 1327 h 580"/>
                            <a:gd name="T120" fmla="+- 0 10871 10414"/>
                            <a:gd name="T121" fmla="*/ T120 w 608"/>
                            <a:gd name="T122" fmla="+- 0 1286 1076"/>
                            <a:gd name="T123" fmla="*/ 1286 h 580"/>
                            <a:gd name="T124" fmla="+- 0 10905 10414"/>
                            <a:gd name="T125" fmla="*/ T124 w 608"/>
                            <a:gd name="T126" fmla="+- 0 1222 1076"/>
                            <a:gd name="T127" fmla="*/ 1222 h 580"/>
                            <a:gd name="T128" fmla="+- 0 10939 10414"/>
                            <a:gd name="T129" fmla="*/ T128 w 608"/>
                            <a:gd name="T130" fmla="+- 0 1148 1076"/>
                            <a:gd name="T131" fmla="*/ 1148 h 580"/>
                            <a:gd name="T132" fmla="+- 0 10859 10414"/>
                            <a:gd name="T133" fmla="*/ T132 w 608"/>
                            <a:gd name="T134" fmla="+- 0 1081 1076"/>
                            <a:gd name="T135" fmla="*/ 1081 h 580"/>
                            <a:gd name="T136" fmla="+- 0 10576 10414"/>
                            <a:gd name="T137" fmla="*/ T136 w 608"/>
                            <a:gd name="T138" fmla="+- 0 1077 1076"/>
                            <a:gd name="T139" fmla="*/ 1077 h 580"/>
                            <a:gd name="T140" fmla="+- 0 10496 10414"/>
                            <a:gd name="T141" fmla="*/ T140 w 608"/>
                            <a:gd name="T142" fmla="+- 0 1144 1076"/>
                            <a:gd name="T143" fmla="*/ 1144 h 580"/>
                            <a:gd name="T144" fmla="+- 0 10509 10414"/>
                            <a:gd name="T145" fmla="*/ T144 w 608"/>
                            <a:gd name="T146" fmla="+- 0 1169 1076"/>
                            <a:gd name="T147" fmla="*/ 1169 h 580"/>
                            <a:gd name="T148" fmla="+- 0 10568 10414"/>
                            <a:gd name="T149" fmla="*/ T148 w 608"/>
                            <a:gd name="T150" fmla="+- 0 1279 1076"/>
                            <a:gd name="T151" fmla="*/ 1279 h 580"/>
                            <a:gd name="T152" fmla="+- 0 10669 10414"/>
                            <a:gd name="T153" fmla="*/ T152 w 608"/>
                            <a:gd name="T154" fmla="+- 0 1323 1076"/>
                            <a:gd name="T155" fmla="*/ 1323 h 580"/>
                            <a:gd name="T156" fmla="+- 0 10709 10414"/>
                            <a:gd name="T157" fmla="*/ T156 w 608"/>
                            <a:gd name="T158" fmla="+- 0 1253 1076"/>
                            <a:gd name="T159" fmla="*/ 1253 h 580"/>
                            <a:gd name="T160" fmla="+- 0 10690 10414"/>
                            <a:gd name="T161" fmla="*/ T160 w 608"/>
                            <a:gd name="T162" fmla="+- 0 1174 1076"/>
                            <a:gd name="T163" fmla="*/ 1174 h 580"/>
                            <a:gd name="T164" fmla="+- 0 10594 10414"/>
                            <a:gd name="T165" fmla="*/ T164 w 608"/>
                            <a:gd name="T166" fmla="+- 0 1083 1076"/>
                            <a:gd name="T167" fmla="*/ 1083 h 580"/>
                            <a:gd name="T168" fmla="+- 0 10580 10414"/>
                            <a:gd name="T169" fmla="*/ T168 w 608"/>
                            <a:gd name="T170" fmla="+- 0 1076 1076"/>
                            <a:gd name="T171" fmla="*/ 1076 h 5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608" h="580">
                              <a:moveTo>
                                <a:pt x="303" y="313"/>
                              </a:moveTo>
                              <a:lnTo>
                                <a:pt x="280" y="327"/>
                              </a:lnTo>
                              <a:lnTo>
                                <a:pt x="253" y="359"/>
                              </a:lnTo>
                              <a:lnTo>
                                <a:pt x="231" y="396"/>
                              </a:lnTo>
                              <a:lnTo>
                                <a:pt x="222" y="420"/>
                              </a:lnTo>
                              <a:lnTo>
                                <a:pt x="221" y="423"/>
                              </a:lnTo>
                              <a:lnTo>
                                <a:pt x="222" y="434"/>
                              </a:lnTo>
                              <a:lnTo>
                                <a:pt x="224" y="454"/>
                              </a:lnTo>
                              <a:lnTo>
                                <a:pt x="232" y="493"/>
                              </a:lnTo>
                              <a:lnTo>
                                <a:pt x="246" y="565"/>
                              </a:lnTo>
                              <a:lnTo>
                                <a:pt x="246" y="569"/>
                              </a:lnTo>
                              <a:lnTo>
                                <a:pt x="247" y="573"/>
                              </a:lnTo>
                              <a:lnTo>
                                <a:pt x="253" y="578"/>
                              </a:lnTo>
                              <a:lnTo>
                                <a:pt x="257" y="580"/>
                              </a:lnTo>
                              <a:lnTo>
                                <a:pt x="352" y="580"/>
                              </a:lnTo>
                              <a:lnTo>
                                <a:pt x="355" y="578"/>
                              </a:lnTo>
                              <a:lnTo>
                                <a:pt x="361" y="573"/>
                              </a:lnTo>
                              <a:lnTo>
                                <a:pt x="363" y="569"/>
                              </a:lnTo>
                              <a:lnTo>
                                <a:pt x="363" y="565"/>
                              </a:lnTo>
                              <a:lnTo>
                                <a:pt x="366" y="545"/>
                              </a:lnTo>
                              <a:lnTo>
                                <a:pt x="372" y="500"/>
                              </a:lnTo>
                              <a:lnTo>
                                <a:pt x="379" y="451"/>
                              </a:lnTo>
                              <a:lnTo>
                                <a:pt x="382" y="423"/>
                              </a:lnTo>
                              <a:lnTo>
                                <a:pt x="382" y="420"/>
                              </a:lnTo>
                              <a:lnTo>
                                <a:pt x="374" y="393"/>
                              </a:lnTo>
                              <a:lnTo>
                                <a:pt x="352" y="357"/>
                              </a:lnTo>
                              <a:lnTo>
                                <a:pt x="326" y="326"/>
                              </a:lnTo>
                              <a:lnTo>
                                <a:pt x="303" y="313"/>
                              </a:lnTo>
                              <a:close/>
                              <a:moveTo>
                                <a:pt x="436" y="247"/>
                              </a:moveTo>
                              <a:lnTo>
                                <a:pt x="395" y="256"/>
                              </a:lnTo>
                              <a:lnTo>
                                <a:pt x="358" y="271"/>
                              </a:lnTo>
                              <a:lnTo>
                                <a:pt x="338" y="289"/>
                              </a:lnTo>
                              <a:lnTo>
                                <a:pt x="344" y="316"/>
                              </a:lnTo>
                              <a:lnTo>
                                <a:pt x="367" y="351"/>
                              </a:lnTo>
                              <a:lnTo>
                                <a:pt x="395" y="384"/>
                              </a:lnTo>
                              <a:lnTo>
                                <a:pt x="416" y="401"/>
                              </a:lnTo>
                              <a:lnTo>
                                <a:pt x="428" y="404"/>
                              </a:lnTo>
                              <a:lnTo>
                                <a:pt x="448" y="408"/>
                              </a:lnTo>
                              <a:lnTo>
                                <a:pt x="560" y="422"/>
                              </a:lnTo>
                              <a:lnTo>
                                <a:pt x="564" y="423"/>
                              </a:lnTo>
                              <a:lnTo>
                                <a:pt x="568" y="423"/>
                              </a:lnTo>
                              <a:lnTo>
                                <a:pt x="575" y="419"/>
                              </a:lnTo>
                              <a:lnTo>
                                <a:pt x="578" y="416"/>
                              </a:lnTo>
                              <a:lnTo>
                                <a:pt x="607" y="326"/>
                              </a:lnTo>
                              <a:lnTo>
                                <a:pt x="607" y="323"/>
                              </a:lnTo>
                              <a:lnTo>
                                <a:pt x="607" y="322"/>
                              </a:lnTo>
                              <a:lnTo>
                                <a:pt x="603" y="315"/>
                              </a:lnTo>
                              <a:lnTo>
                                <a:pt x="600" y="312"/>
                              </a:lnTo>
                              <a:lnTo>
                                <a:pt x="596" y="311"/>
                              </a:lnTo>
                              <a:lnTo>
                                <a:pt x="537" y="281"/>
                              </a:lnTo>
                              <a:lnTo>
                                <a:pt x="493" y="260"/>
                              </a:lnTo>
                              <a:lnTo>
                                <a:pt x="465" y="248"/>
                              </a:lnTo>
                              <a:lnTo>
                                <a:pt x="436" y="247"/>
                              </a:lnTo>
                              <a:close/>
                              <a:moveTo>
                                <a:pt x="140" y="240"/>
                              </a:moveTo>
                              <a:lnTo>
                                <a:pt x="127" y="245"/>
                              </a:lnTo>
                              <a:lnTo>
                                <a:pt x="110" y="253"/>
                              </a:lnTo>
                              <a:lnTo>
                                <a:pt x="75" y="272"/>
                              </a:lnTo>
                              <a:lnTo>
                                <a:pt x="11" y="308"/>
                              </a:lnTo>
                              <a:lnTo>
                                <a:pt x="7" y="310"/>
                              </a:lnTo>
                              <a:lnTo>
                                <a:pt x="4" y="312"/>
                              </a:lnTo>
                              <a:lnTo>
                                <a:pt x="0" y="319"/>
                              </a:lnTo>
                              <a:lnTo>
                                <a:pt x="0" y="323"/>
                              </a:lnTo>
                              <a:lnTo>
                                <a:pt x="29" y="414"/>
                              </a:lnTo>
                              <a:lnTo>
                                <a:pt x="32" y="417"/>
                              </a:lnTo>
                              <a:lnTo>
                                <a:pt x="39" y="420"/>
                              </a:lnTo>
                              <a:lnTo>
                                <a:pt x="43" y="421"/>
                              </a:lnTo>
                              <a:lnTo>
                                <a:pt x="47" y="419"/>
                              </a:lnTo>
                              <a:lnTo>
                                <a:pt x="112" y="409"/>
                              </a:lnTo>
                              <a:lnTo>
                                <a:pt x="160" y="400"/>
                              </a:lnTo>
                              <a:lnTo>
                                <a:pt x="190" y="394"/>
                              </a:lnTo>
                              <a:lnTo>
                                <a:pt x="214" y="377"/>
                              </a:lnTo>
                              <a:lnTo>
                                <a:pt x="241" y="345"/>
                              </a:lnTo>
                              <a:lnTo>
                                <a:pt x="263" y="311"/>
                              </a:lnTo>
                              <a:lnTo>
                                <a:pt x="268" y="285"/>
                              </a:lnTo>
                              <a:lnTo>
                                <a:pt x="247" y="267"/>
                              </a:lnTo>
                              <a:lnTo>
                                <a:pt x="208" y="252"/>
                              </a:lnTo>
                              <a:lnTo>
                                <a:pt x="167" y="242"/>
                              </a:lnTo>
                              <a:lnTo>
                                <a:pt x="140" y="240"/>
                              </a:lnTo>
                              <a:close/>
                              <a:moveTo>
                                <a:pt x="441" y="4"/>
                              </a:moveTo>
                              <a:lnTo>
                                <a:pt x="433" y="5"/>
                              </a:lnTo>
                              <a:lnTo>
                                <a:pt x="430" y="7"/>
                              </a:lnTo>
                              <a:lnTo>
                                <a:pt x="428" y="10"/>
                              </a:lnTo>
                              <a:lnTo>
                                <a:pt x="381" y="57"/>
                              </a:lnTo>
                              <a:lnTo>
                                <a:pt x="347" y="93"/>
                              </a:lnTo>
                              <a:lnTo>
                                <a:pt x="327" y="115"/>
                              </a:lnTo>
                              <a:lnTo>
                                <a:pt x="318" y="143"/>
                              </a:lnTo>
                              <a:lnTo>
                                <a:pt x="314" y="185"/>
                              </a:lnTo>
                              <a:lnTo>
                                <a:pt x="317" y="225"/>
                              </a:lnTo>
                              <a:lnTo>
                                <a:pt x="328" y="249"/>
                              </a:lnTo>
                              <a:lnTo>
                                <a:pt x="355" y="251"/>
                              </a:lnTo>
                              <a:lnTo>
                                <a:pt x="396" y="241"/>
                              </a:lnTo>
                              <a:lnTo>
                                <a:pt x="435" y="225"/>
                              </a:lnTo>
                              <a:lnTo>
                                <a:pt x="457" y="210"/>
                              </a:lnTo>
                              <a:lnTo>
                                <a:pt x="465" y="199"/>
                              </a:lnTo>
                              <a:lnTo>
                                <a:pt x="474" y="182"/>
                              </a:lnTo>
                              <a:lnTo>
                                <a:pt x="491" y="146"/>
                              </a:lnTo>
                              <a:lnTo>
                                <a:pt x="522" y="79"/>
                              </a:lnTo>
                              <a:lnTo>
                                <a:pt x="524" y="76"/>
                              </a:lnTo>
                              <a:lnTo>
                                <a:pt x="525" y="72"/>
                              </a:lnTo>
                              <a:lnTo>
                                <a:pt x="524" y="64"/>
                              </a:lnTo>
                              <a:lnTo>
                                <a:pt x="522" y="60"/>
                              </a:lnTo>
                              <a:lnTo>
                                <a:pt x="445" y="5"/>
                              </a:lnTo>
                              <a:lnTo>
                                <a:pt x="441" y="4"/>
                              </a:lnTo>
                              <a:close/>
                              <a:moveTo>
                                <a:pt x="166" y="0"/>
                              </a:moveTo>
                              <a:lnTo>
                                <a:pt x="162" y="1"/>
                              </a:lnTo>
                              <a:lnTo>
                                <a:pt x="86" y="57"/>
                              </a:lnTo>
                              <a:lnTo>
                                <a:pt x="84" y="60"/>
                              </a:lnTo>
                              <a:lnTo>
                                <a:pt x="82" y="68"/>
                              </a:lnTo>
                              <a:lnTo>
                                <a:pt x="83" y="72"/>
                              </a:lnTo>
                              <a:lnTo>
                                <a:pt x="86" y="75"/>
                              </a:lnTo>
                              <a:lnTo>
                                <a:pt x="95" y="93"/>
                              </a:lnTo>
                              <a:lnTo>
                                <a:pt x="116" y="134"/>
                              </a:lnTo>
                              <a:lnTo>
                                <a:pt x="139" y="177"/>
                              </a:lnTo>
                              <a:lnTo>
                                <a:pt x="154" y="203"/>
                              </a:lnTo>
                              <a:lnTo>
                                <a:pt x="178" y="221"/>
                              </a:lnTo>
                              <a:lnTo>
                                <a:pt x="216" y="237"/>
                              </a:lnTo>
                              <a:lnTo>
                                <a:pt x="255" y="247"/>
                              </a:lnTo>
                              <a:lnTo>
                                <a:pt x="282" y="244"/>
                              </a:lnTo>
                              <a:lnTo>
                                <a:pt x="292" y="219"/>
                              </a:lnTo>
                              <a:lnTo>
                                <a:pt x="295" y="177"/>
                              </a:lnTo>
                              <a:lnTo>
                                <a:pt x="292" y="134"/>
                              </a:lnTo>
                              <a:lnTo>
                                <a:pt x="285" y="109"/>
                              </a:lnTo>
                              <a:lnTo>
                                <a:pt x="276" y="98"/>
                              </a:lnTo>
                              <a:lnTo>
                                <a:pt x="263" y="84"/>
                              </a:lnTo>
                              <a:lnTo>
                                <a:pt x="234" y="57"/>
                              </a:lnTo>
                              <a:lnTo>
                                <a:pt x="180" y="7"/>
                              </a:lnTo>
                              <a:lnTo>
                                <a:pt x="178" y="3"/>
                              </a:lnTo>
                              <a:lnTo>
                                <a:pt x="174" y="1"/>
                              </a:lnTo>
                              <a:lnTo>
                                <a:pt x="1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8849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41B830" id="Group 4" o:spid="_x0000_s1026" style="position:absolute;margin-left:-.15pt;margin-top:3.85pt;width:595.3pt;height:142.3pt;z-index:-251657216;mso-position-horizontal-relative:page;mso-position-vertical-relative:page" coordorigin="-225,-238" coordsize="11906,28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">
              <v:shape id="AutoShape 14" o:spid="_x0000_s1027" style="position:absolute;left:5204;top:267;width:6477;height:809;visibility:visible;mso-wrap-style:square;v-text-anchor:top" coordsize="6477,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" path="m5488,149r13,4l5541,166r39,15l5619,196r37,15l5693,228r36,17l5764,262r35,19l5834,300r33,19l5901,340r33,21l5967,383r33,22l6032,429r33,24l6097,478r33,25l6162,529r33,27l6228,584r33,29l6294,642r34,30l6362,703r35,32l6477,809r,-437l6470,370r-22,-9l6425,353r-24,-9l6375,336r-27,-9l6320,318r-29,-9l6260,300r-32,-9l6195,282r-71,-18l6047,246r-82,-18l5876,211r-95,-18l5680,177,5572,160r-84,-11xm2630,51r-218,7l1732,89,986,137,,216,2630,51xm4943,38r-1464,l3690,39r396,7l4447,59r248,14l4926,89r213,19l5335,129r153,20l5460,139r-42,-12l5375,115r-44,-11l5285,93,5238,83r-48,-9l5141,65r-51,-8l5037,50r-53,-8l4943,38xm4114,r-82,1l3772,4,3388,16,2630,51,3145,40,4943,38r-15,-2l4871,30r-59,-5l4751,20r-63,-4l4557,9,4418,4,4271,1,4114,xe" fillcolor="#d88497" stroked="f">
                <v:path arrowok="t" o:connecttype="custom" o:connectlocs="5501,617;5580,645;5656,675;5729,709;5799,745;5867,783;5934,825;6000,869;6065,917;6130,967;6195,1020;6261,1077;6328,1136;6397,1199;6477,836;6448,825;6401,808;6348,791;6291,773;6228,755;6124,728;5965,692;5781,657;5572,624;2630,515;1732,553;0,680;4943,502;3690,503;4447,523;4926,553;5335,593;5460,603;5375,579;5285,557;5190,538;5090,521;4984,506;4114,464;3772,468;2630,515;4943,502;4871,494;4751,484;4557,473;4271,465" o:connectangles="0,0,0,0,0,0,0,0,0,0,0,0,0,0,0,0,0,0,0,0,0,0,0,0,0,0,0,0,0,0,0,0,0,0,0,0,0,0,0,0,0,0,0,0,0,0"/>
              </v:shape>
              <v:shape id="AutoShape 13" o:spid="_x0000_s1028" style="position:absolute;left:-225;top:-238;width:11906;height:802;visibility:visible;mso-wrap-style:square;v-text-anchor:top" coordsize="11906,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" path="m11906,r-904,l11026,3r132,17l11292,40r184,31l11906,148r,-148xm9297,l,,,597r29,6l129,625r104,21l340,666r111,20l566,704r118,16l807,736r127,14l1065,763r136,11l1342,783r146,7l1639,796r156,4l1957,801r253,-2l2477,792r281,-13l3053,760r310,-25l3689,703r342,-39l7954,145,8765,51,9217,7,9297,xe" fillcolor="#485daa" stroked="f">
                <v:path arrowok="t" o:connecttype="custom" o:connectlocs="11906,0;11002,0;11026,3;11158,20;11292,40;11476,71;11906,148;11906,0;9297,0;0,0;0,597;29,603;129,625;233,646;340,666;451,686;566,704;684,720;807,736;934,750;1065,763;1201,774;1342,783;1488,790;1639,796;1795,800;1957,801;2210,799;2477,792;2758,779;3053,760;3363,735;3689,703;4031,664;7954,145;8765,51;9217,7;9297,0" o:connectangles="0,0,0,0,0,0,0,0,0,0,0,0,0,0,0,0,0,0,0,0,0,0,0,0,0,0,0,0,0,0,0,0,0,0,0,0,0,0"/>
              </v:shape>
              <v:shape id="AutoShape 12" o:spid="_x0000_s1029" style="position:absolute;left:1092;top:-87;width:10589;height:772;visibility:visible;mso-wrap-style:square;v-text-anchor:top" coordsize="10589,7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" path="m,712r49,4l150,728r106,8l311,742r112,8l482,752r119,8l991,772r435,l1503,770r79,l1662,768r81,-4l1910,760r261,-12l2261,742r91,-4l2571,724r-2132,l374,722r-65,l,712xm9983,6l8886,6r-219,6l8591,16r-77,2l8435,22r-80,2l8018,40r-88,6l7841,50,7272,86r-517,40l6537,146r-111,8l6312,166r-231,20l5722,222r-123,14l5474,248r-385,42l4957,306r-133,14l3841,442r-448,60l3240,524r-155,20l2987,558r-97,12l2794,584r-95,10l2605,606r-277,30l1973,668r-339,24l1552,696r-82,6l1311,710r-156,4l1079,718r-75,2l930,720r-145,4l2571,724r64,-4l3136,680r320,-30l3565,638r111,-10l5505,430r150,-14l5945,384r408,-42l7404,242r390,-32l8143,186r311,-16l8794,160r1795,l10589,42r-20,-2l10518,36r-27,-4l10192,14r-39,l9983,6xm10589,160r-1672,l8975,162r57,l9194,168r195,16l9605,214r79,16l9723,240r37,8l9833,268r36,12l9904,290r69,24l10040,342r33,12l10106,370r33,14l10237,432r32,18l10302,466r33,18l10369,504r33,18l10436,542r69,40l10541,604r36,22l10589,634r,-474xm9792,2r-700,l8956,6r981,l9890,4r-48,l9792,2xm9689,l9223,r-65,2l9742,2,9689,xe" fillcolor="#e1a4b0" stroked="f">
                <v:path arrowok="t" o:connecttype="custom" o:connectlocs="150,799;423,821;991,843;1582,841;1910,831;2352,809;374,793;9983,77;8591,87;8355,95;7841,121;6537,217;6081,257;5474,319;4824,391;3240,595;2890,641;2605,677;1634,763;1311,781;1004,791;2571,795;3456,721;5505,501;6353,413;8143,257;10589,231;10518,107;10153,85;8917,231;9194,239;9684,301;9833,339;9973,385;10106,441;10269,521;10369,575;10505,653;10589,705;9092,73;9890,75;9689,71;9742,73" o:connectangles="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0" type="#_x0000_t75" style="position:absolute;left:10378;top:2303;width:468;height: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">
                <v:imagedata r:id="rId3" o:title=""/>
              </v:shape>
              <v:shape id="Picture 10" o:spid="_x0000_s1031" type="#_x0000_t75" style="position:absolute;left:9698;top:2303;width:624;height: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">
                <v:imagedata r:id="rId4" o:title=""/>
              </v:shape>
              <v:rect id="Rectangle 9" o:spid="_x0000_s1032" style="position:absolute;left:10662;top:1737;width:127;height: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" fillcolor="#485daa" stroked="f"/>
              <v:shape id="AutoShape 8" o:spid="_x0000_s1033" style="position:absolute;left:10340;top:1724;width:272;height:520;visibility:visible;mso-wrap-style:square;v-text-anchor:top" coordsize="272,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" path="m110,13l,13,,519r127,l127,314r1,-86l135,178r14,-36l170,119r26,-8l237,111,249,77r-139,l110,13xm237,111r-28,l223,117r10,5l237,111xm217,l186,4,156,19,131,43,110,77r139,l272,13,262,9,250,4,235,1,217,xe" fillcolor="#485daa" stroked="f">
                <v:path arrowok="t" o:connecttype="custom" o:connectlocs="110,1737;0,1737;0,2243;127,2243;127,2038;128,1952;135,1902;149,1866;170,1843;196,1835;237,1835;249,1801;110,1801;110,1737;237,1835;209,1835;223,1841;233,1846;237,1835;217,1724;186,1728;156,1743;131,1767;110,1801;249,1801;272,1737;262,1733;250,1728;235,1725;217,1724" o:connectangles="0,0,0,0,0,0,0,0,0,0,0,0,0,0,0,0,0,0,0,0,0,0,0,0,0,0,0,0,0,0"/>
              </v:shape>
              <v:shape id="AutoShape 7" o:spid="_x0000_s1034" style="position:absolute;left:9713;top:1724;width:525;height:534;visibility:visible;mso-wrap-style:square;v-text-anchor:top" coordsize="525,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" path="m238,l175,9,118,34,70,74,32,127,8,192,,267r9,73l34,405r38,53l121,498r57,26l241,533r45,-4l326,516r37,-21l397,466r127,l524,416r-260,l209,405,166,374,138,326,128,267r,-2l137,207r27,-47l207,128r57,-12l524,116r,-48l397,68,362,38,324,17,282,4,238,xm524,466r-127,l397,519r127,l524,466xm524,116r-260,l319,127r45,30l393,204r10,61l392,328r-29,47l319,406r-55,10l524,416r,-300xm524,13r-127,l397,68r127,l524,13xe" fillcolor="#485daa" stroked="f">
                <v:path arrowok="t" o:connecttype="custom" o:connectlocs="238,1724;175,1733;118,1758;70,1798;32,1851;8,1916;0,1991;9,2064;34,2129;72,2182;121,2222;178,2248;241,2257;286,2253;326,2240;363,2219;397,2190;524,2190;524,2140;264,2140;209,2129;166,2098;138,2050;128,1991;128,1989;137,1931;164,1884;207,1852;264,1840;524,1840;524,1792;397,1792;362,1762;324,1741;282,1728;238,1724;524,2190;397,2190;397,2243;524,2243;524,2190;524,1840;264,1840;319,1851;364,1881;393,1928;403,1989;392,2052;363,2099;319,2130;264,2140;524,2140;524,1840;524,1737;397,1737;397,1792;524,1792;524,1737" o:connectangles="0,0,0,0,0,0,0,0,0,0,0,0,0,0,0,0,0,0,0,0,0,0,0,0,0,0,0,0,0,0,0,0,0,0,0,0,0,0,0,0,0,0,0,0,0,0,0,0,0,0,0,0,0,0,0,0,0,0"/>
              </v:shape>
              <v:shape id="AutoShape 6" o:spid="_x0000_s1035" style="position:absolute;left:9236;top:1542;width:500;height:702;visibility:visible;mso-wrap-style:square;v-text-anchor:top" coordsize="500,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" path="m127,l,,,701r127,l127,468r156,l256,438r30,-34l127,404,127,xm283,468r-156,l342,701r158,l283,468xm473,195r-158,l127,404r159,l473,195xe" fillcolor="#485daa" stroked="f">
                <v:path arrowok="t" o:connecttype="custom" o:connectlocs="127,1542;0,1542;0,2243;127,2243;127,2010;283,2010;256,1980;286,1946;127,1946;127,1542;283,2010;127,2010;342,2243;500,2243;283,2010;473,1737;315,1737;127,1946;286,1946;473,1737" o:connectangles="0,0,0,0,0,0,0,0,0,0,0,0,0,0,0,0,0,0,0,0"/>
              </v:shape>
              <v:shape id="AutoShape 5" o:spid="_x0000_s1036" style="position:absolute;left:10414;top:1076;width:608;height:580;visibility:visible;mso-wrap-style:square;v-text-anchor:top" coordsize="608,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" path="m303,313r-23,14l253,359r-22,37l222,420r-1,3l222,434r2,20l232,493r14,72l246,569r1,4l253,578r4,2l352,580r3,-2l361,573r2,-4l363,565r3,-20l372,500r7,-49l382,423r,-3l374,393,352,357,326,326,303,313xm436,247r-41,9l358,271r-20,18l344,316r23,35l395,384r21,17l428,404r20,4l560,422r4,1l568,423r7,-4l578,416r29,-90l607,323r,-1l603,315r-3,-3l596,311,537,281,493,260,465,248r-29,-1xm140,240r-13,5l110,253,75,272,11,308r-4,2l4,312,,319r,4l29,414r3,3l39,420r4,1l47,419r65,-10l160,400r30,-6l214,377r27,-32l263,311r5,-26l247,267,208,252,167,242r-27,-2xm441,4r-8,1l430,7r-2,3l381,57,347,93r-20,22l318,143r-4,42l317,225r11,24l355,251r41,-10l435,225r22,-15l465,199r9,-17l491,146,522,79r2,-3l525,72r-1,-8l522,60,445,5,441,4xm166,r-4,1l86,57r-2,3l82,68r1,4l86,75r9,18l116,134r23,43l154,203r24,18l216,237r39,10l282,244r10,-25l295,177r-3,-43l285,109,276,98,263,84,234,57,180,7,178,3,174,1,166,xe" fillcolor="#d88497" stroked="f">
                <v:path arrowok="t" o:connecttype="custom" o:connectlocs="253,1435;221,1499;232,1569;247,1649;352,1656;363,1645;372,1576;382,1496;326,1402;395,1332;344,1392;416,1477;560,1498;575,1495;607,1399;600,1388;493,1336;140,1316;75,1348;4,1388;29,1490;43,1497;160,1476;241,1421;247,1343;140,1316;430,1083;347,1169;314,1261;355,1327;457,1286;491,1222;525,1148;445,1081;162,1077;82,1144;95,1169;154,1279;255,1323;295,1253;276,1174;180,1083;166,1076" o:connectangles="0,0,0,0,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Pr="00155498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D741AD7" wp14:editId="2A369122">
              <wp:simplePos x="0" y="0"/>
              <wp:positionH relativeFrom="column">
                <wp:posOffset>4691380</wp:posOffset>
              </wp:positionH>
              <wp:positionV relativeFrom="paragraph">
                <wp:posOffset>851535</wp:posOffset>
              </wp:positionV>
              <wp:extent cx="333375" cy="339090"/>
              <wp:effectExtent l="0" t="0" r="9525" b="3810"/>
              <wp:wrapNone/>
              <wp:docPr id="1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33375" cy="339090"/>
                      </a:xfrm>
                      <a:custGeom>
                        <a:avLst/>
                        <a:gdLst>
                          <a:gd name="T0" fmla="+- 0 9951 9713"/>
                          <a:gd name="T1" fmla="*/ T0 w 525"/>
                          <a:gd name="T2" fmla="+- 0 1724 1724"/>
                          <a:gd name="T3" fmla="*/ 1724 h 534"/>
                          <a:gd name="T4" fmla="+- 0 9888 9713"/>
                          <a:gd name="T5" fmla="*/ T4 w 525"/>
                          <a:gd name="T6" fmla="+- 0 1733 1724"/>
                          <a:gd name="T7" fmla="*/ 1733 h 534"/>
                          <a:gd name="T8" fmla="+- 0 9831 9713"/>
                          <a:gd name="T9" fmla="*/ T8 w 525"/>
                          <a:gd name="T10" fmla="+- 0 1758 1724"/>
                          <a:gd name="T11" fmla="*/ 1758 h 534"/>
                          <a:gd name="T12" fmla="+- 0 9783 9713"/>
                          <a:gd name="T13" fmla="*/ T12 w 525"/>
                          <a:gd name="T14" fmla="+- 0 1798 1724"/>
                          <a:gd name="T15" fmla="*/ 1798 h 534"/>
                          <a:gd name="T16" fmla="+- 0 9745 9713"/>
                          <a:gd name="T17" fmla="*/ T16 w 525"/>
                          <a:gd name="T18" fmla="+- 0 1851 1724"/>
                          <a:gd name="T19" fmla="*/ 1851 h 534"/>
                          <a:gd name="T20" fmla="+- 0 9721 9713"/>
                          <a:gd name="T21" fmla="*/ T20 w 525"/>
                          <a:gd name="T22" fmla="+- 0 1916 1724"/>
                          <a:gd name="T23" fmla="*/ 1916 h 534"/>
                          <a:gd name="T24" fmla="+- 0 9713 9713"/>
                          <a:gd name="T25" fmla="*/ T24 w 525"/>
                          <a:gd name="T26" fmla="+- 0 1991 1724"/>
                          <a:gd name="T27" fmla="*/ 1991 h 534"/>
                          <a:gd name="T28" fmla="+- 0 9722 9713"/>
                          <a:gd name="T29" fmla="*/ T28 w 525"/>
                          <a:gd name="T30" fmla="+- 0 2064 1724"/>
                          <a:gd name="T31" fmla="*/ 2064 h 534"/>
                          <a:gd name="T32" fmla="+- 0 9747 9713"/>
                          <a:gd name="T33" fmla="*/ T32 w 525"/>
                          <a:gd name="T34" fmla="+- 0 2129 1724"/>
                          <a:gd name="T35" fmla="*/ 2129 h 534"/>
                          <a:gd name="T36" fmla="+- 0 9785 9713"/>
                          <a:gd name="T37" fmla="*/ T36 w 525"/>
                          <a:gd name="T38" fmla="+- 0 2182 1724"/>
                          <a:gd name="T39" fmla="*/ 2182 h 534"/>
                          <a:gd name="T40" fmla="+- 0 9834 9713"/>
                          <a:gd name="T41" fmla="*/ T40 w 525"/>
                          <a:gd name="T42" fmla="+- 0 2222 1724"/>
                          <a:gd name="T43" fmla="*/ 2222 h 534"/>
                          <a:gd name="T44" fmla="+- 0 9891 9713"/>
                          <a:gd name="T45" fmla="*/ T44 w 525"/>
                          <a:gd name="T46" fmla="+- 0 2248 1724"/>
                          <a:gd name="T47" fmla="*/ 2248 h 534"/>
                          <a:gd name="T48" fmla="+- 0 9954 9713"/>
                          <a:gd name="T49" fmla="*/ T48 w 525"/>
                          <a:gd name="T50" fmla="+- 0 2257 1724"/>
                          <a:gd name="T51" fmla="*/ 2257 h 534"/>
                          <a:gd name="T52" fmla="+- 0 9999 9713"/>
                          <a:gd name="T53" fmla="*/ T52 w 525"/>
                          <a:gd name="T54" fmla="+- 0 2253 1724"/>
                          <a:gd name="T55" fmla="*/ 2253 h 534"/>
                          <a:gd name="T56" fmla="+- 0 10039 9713"/>
                          <a:gd name="T57" fmla="*/ T56 w 525"/>
                          <a:gd name="T58" fmla="+- 0 2240 1724"/>
                          <a:gd name="T59" fmla="*/ 2240 h 534"/>
                          <a:gd name="T60" fmla="+- 0 10076 9713"/>
                          <a:gd name="T61" fmla="*/ T60 w 525"/>
                          <a:gd name="T62" fmla="+- 0 2219 1724"/>
                          <a:gd name="T63" fmla="*/ 2219 h 534"/>
                          <a:gd name="T64" fmla="+- 0 10110 9713"/>
                          <a:gd name="T65" fmla="*/ T64 w 525"/>
                          <a:gd name="T66" fmla="+- 0 2190 1724"/>
                          <a:gd name="T67" fmla="*/ 2190 h 534"/>
                          <a:gd name="T68" fmla="+- 0 10237 9713"/>
                          <a:gd name="T69" fmla="*/ T68 w 525"/>
                          <a:gd name="T70" fmla="+- 0 2190 1724"/>
                          <a:gd name="T71" fmla="*/ 2190 h 534"/>
                          <a:gd name="T72" fmla="+- 0 10237 9713"/>
                          <a:gd name="T73" fmla="*/ T72 w 525"/>
                          <a:gd name="T74" fmla="+- 0 2140 1724"/>
                          <a:gd name="T75" fmla="*/ 2140 h 534"/>
                          <a:gd name="T76" fmla="+- 0 9977 9713"/>
                          <a:gd name="T77" fmla="*/ T76 w 525"/>
                          <a:gd name="T78" fmla="+- 0 2140 1724"/>
                          <a:gd name="T79" fmla="*/ 2140 h 534"/>
                          <a:gd name="T80" fmla="+- 0 9922 9713"/>
                          <a:gd name="T81" fmla="*/ T80 w 525"/>
                          <a:gd name="T82" fmla="+- 0 2129 1724"/>
                          <a:gd name="T83" fmla="*/ 2129 h 534"/>
                          <a:gd name="T84" fmla="+- 0 9879 9713"/>
                          <a:gd name="T85" fmla="*/ T84 w 525"/>
                          <a:gd name="T86" fmla="+- 0 2098 1724"/>
                          <a:gd name="T87" fmla="*/ 2098 h 534"/>
                          <a:gd name="T88" fmla="+- 0 9851 9713"/>
                          <a:gd name="T89" fmla="*/ T88 w 525"/>
                          <a:gd name="T90" fmla="+- 0 2050 1724"/>
                          <a:gd name="T91" fmla="*/ 2050 h 534"/>
                          <a:gd name="T92" fmla="+- 0 9841 9713"/>
                          <a:gd name="T93" fmla="*/ T92 w 525"/>
                          <a:gd name="T94" fmla="+- 0 1991 1724"/>
                          <a:gd name="T95" fmla="*/ 1991 h 534"/>
                          <a:gd name="T96" fmla="+- 0 9841 9713"/>
                          <a:gd name="T97" fmla="*/ T96 w 525"/>
                          <a:gd name="T98" fmla="+- 0 1989 1724"/>
                          <a:gd name="T99" fmla="*/ 1989 h 534"/>
                          <a:gd name="T100" fmla="+- 0 9850 9713"/>
                          <a:gd name="T101" fmla="*/ T100 w 525"/>
                          <a:gd name="T102" fmla="+- 0 1931 1724"/>
                          <a:gd name="T103" fmla="*/ 1931 h 534"/>
                          <a:gd name="T104" fmla="+- 0 9877 9713"/>
                          <a:gd name="T105" fmla="*/ T104 w 525"/>
                          <a:gd name="T106" fmla="+- 0 1884 1724"/>
                          <a:gd name="T107" fmla="*/ 1884 h 534"/>
                          <a:gd name="T108" fmla="+- 0 9920 9713"/>
                          <a:gd name="T109" fmla="*/ T108 w 525"/>
                          <a:gd name="T110" fmla="+- 0 1852 1724"/>
                          <a:gd name="T111" fmla="*/ 1852 h 534"/>
                          <a:gd name="T112" fmla="+- 0 9977 9713"/>
                          <a:gd name="T113" fmla="*/ T112 w 525"/>
                          <a:gd name="T114" fmla="+- 0 1840 1724"/>
                          <a:gd name="T115" fmla="*/ 1840 h 534"/>
                          <a:gd name="T116" fmla="+- 0 10237 9713"/>
                          <a:gd name="T117" fmla="*/ T116 w 525"/>
                          <a:gd name="T118" fmla="+- 0 1840 1724"/>
                          <a:gd name="T119" fmla="*/ 1840 h 534"/>
                          <a:gd name="T120" fmla="+- 0 10237 9713"/>
                          <a:gd name="T121" fmla="*/ T120 w 525"/>
                          <a:gd name="T122" fmla="+- 0 1792 1724"/>
                          <a:gd name="T123" fmla="*/ 1792 h 534"/>
                          <a:gd name="T124" fmla="+- 0 10110 9713"/>
                          <a:gd name="T125" fmla="*/ T124 w 525"/>
                          <a:gd name="T126" fmla="+- 0 1792 1724"/>
                          <a:gd name="T127" fmla="*/ 1792 h 534"/>
                          <a:gd name="T128" fmla="+- 0 10075 9713"/>
                          <a:gd name="T129" fmla="*/ T128 w 525"/>
                          <a:gd name="T130" fmla="+- 0 1762 1724"/>
                          <a:gd name="T131" fmla="*/ 1762 h 534"/>
                          <a:gd name="T132" fmla="+- 0 10037 9713"/>
                          <a:gd name="T133" fmla="*/ T132 w 525"/>
                          <a:gd name="T134" fmla="+- 0 1741 1724"/>
                          <a:gd name="T135" fmla="*/ 1741 h 534"/>
                          <a:gd name="T136" fmla="+- 0 9995 9713"/>
                          <a:gd name="T137" fmla="*/ T136 w 525"/>
                          <a:gd name="T138" fmla="+- 0 1728 1724"/>
                          <a:gd name="T139" fmla="*/ 1728 h 534"/>
                          <a:gd name="T140" fmla="+- 0 9951 9713"/>
                          <a:gd name="T141" fmla="*/ T140 w 525"/>
                          <a:gd name="T142" fmla="+- 0 1724 1724"/>
                          <a:gd name="T143" fmla="*/ 1724 h 534"/>
                          <a:gd name="T144" fmla="+- 0 10237 9713"/>
                          <a:gd name="T145" fmla="*/ T144 w 525"/>
                          <a:gd name="T146" fmla="+- 0 2190 1724"/>
                          <a:gd name="T147" fmla="*/ 2190 h 534"/>
                          <a:gd name="T148" fmla="+- 0 10110 9713"/>
                          <a:gd name="T149" fmla="*/ T148 w 525"/>
                          <a:gd name="T150" fmla="+- 0 2190 1724"/>
                          <a:gd name="T151" fmla="*/ 2190 h 534"/>
                          <a:gd name="T152" fmla="+- 0 10110 9713"/>
                          <a:gd name="T153" fmla="*/ T152 w 525"/>
                          <a:gd name="T154" fmla="+- 0 2243 1724"/>
                          <a:gd name="T155" fmla="*/ 2243 h 534"/>
                          <a:gd name="T156" fmla="+- 0 10237 9713"/>
                          <a:gd name="T157" fmla="*/ T156 w 525"/>
                          <a:gd name="T158" fmla="+- 0 2243 1724"/>
                          <a:gd name="T159" fmla="*/ 2243 h 534"/>
                          <a:gd name="T160" fmla="+- 0 10237 9713"/>
                          <a:gd name="T161" fmla="*/ T160 w 525"/>
                          <a:gd name="T162" fmla="+- 0 2190 1724"/>
                          <a:gd name="T163" fmla="*/ 2190 h 534"/>
                          <a:gd name="T164" fmla="+- 0 10237 9713"/>
                          <a:gd name="T165" fmla="*/ T164 w 525"/>
                          <a:gd name="T166" fmla="+- 0 1840 1724"/>
                          <a:gd name="T167" fmla="*/ 1840 h 534"/>
                          <a:gd name="T168" fmla="+- 0 9977 9713"/>
                          <a:gd name="T169" fmla="*/ T168 w 525"/>
                          <a:gd name="T170" fmla="+- 0 1840 1724"/>
                          <a:gd name="T171" fmla="*/ 1840 h 534"/>
                          <a:gd name="T172" fmla="+- 0 10032 9713"/>
                          <a:gd name="T173" fmla="*/ T172 w 525"/>
                          <a:gd name="T174" fmla="+- 0 1851 1724"/>
                          <a:gd name="T175" fmla="*/ 1851 h 534"/>
                          <a:gd name="T176" fmla="+- 0 10077 9713"/>
                          <a:gd name="T177" fmla="*/ T176 w 525"/>
                          <a:gd name="T178" fmla="+- 0 1881 1724"/>
                          <a:gd name="T179" fmla="*/ 1881 h 534"/>
                          <a:gd name="T180" fmla="+- 0 10106 9713"/>
                          <a:gd name="T181" fmla="*/ T180 w 525"/>
                          <a:gd name="T182" fmla="+- 0 1928 1724"/>
                          <a:gd name="T183" fmla="*/ 1928 h 534"/>
                          <a:gd name="T184" fmla="+- 0 10116 9713"/>
                          <a:gd name="T185" fmla="*/ T184 w 525"/>
                          <a:gd name="T186" fmla="+- 0 1989 1724"/>
                          <a:gd name="T187" fmla="*/ 1989 h 534"/>
                          <a:gd name="T188" fmla="+- 0 10105 9713"/>
                          <a:gd name="T189" fmla="*/ T188 w 525"/>
                          <a:gd name="T190" fmla="+- 0 2052 1724"/>
                          <a:gd name="T191" fmla="*/ 2052 h 534"/>
                          <a:gd name="T192" fmla="+- 0 10076 9713"/>
                          <a:gd name="T193" fmla="*/ T192 w 525"/>
                          <a:gd name="T194" fmla="+- 0 2099 1724"/>
                          <a:gd name="T195" fmla="*/ 2099 h 534"/>
                          <a:gd name="T196" fmla="+- 0 10032 9713"/>
                          <a:gd name="T197" fmla="*/ T196 w 525"/>
                          <a:gd name="T198" fmla="+- 0 2130 1724"/>
                          <a:gd name="T199" fmla="*/ 2130 h 534"/>
                          <a:gd name="T200" fmla="+- 0 9977 9713"/>
                          <a:gd name="T201" fmla="*/ T200 w 525"/>
                          <a:gd name="T202" fmla="+- 0 2140 1724"/>
                          <a:gd name="T203" fmla="*/ 2140 h 534"/>
                          <a:gd name="T204" fmla="+- 0 10237 9713"/>
                          <a:gd name="T205" fmla="*/ T204 w 525"/>
                          <a:gd name="T206" fmla="+- 0 2140 1724"/>
                          <a:gd name="T207" fmla="*/ 2140 h 534"/>
                          <a:gd name="T208" fmla="+- 0 10237 9713"/>
                          <a:gd name="T209" fmla="*/ T208 w 525"/>
                          <a:gd name="T210" fmla="+- 0 1840 1724"/>
                          <a:gd name="T211" fmla="*/ 1840 h 534"/>
                          <a:gd name="T212" fmla="+- 0 10237 9713"/>
                          <a:gd name="T213" fmla="*/ T212 w 525"/>
                          <a:gd name="T214" fmla="+- 0 1737 1724"/>
                          <a:gd name="T215" fmla="*/ 1737 h 534"/>
                          <a:gd name="T216" fmla="+- 0 10110 9713"/>
                          <a:gd name="T217" fmla="*/ T216 w 525"/>
                          <a:gd name="T218" fmla="+- 0 1737 1724"/>
                          <a:gd name="T219" fmla="*/ 1737 h 534"/>
                          <a:gd name="T220" fmla="+- 0 10110 9713"/>
                          <a:gd name="T221" fmla="*/ T220 w 525"/>
                          <a:gd name="T222" fmla="+- 0 1792 1724"/>
                          <a:gd name="T223" fmla="*/ 1792 h 534"/>
                          <a:gd name="T224" fmla="+- 0 10237 9713"/>
                          <a:gd name="T225" fmla="*/ T224 w 525"/>
                          <a:gd name="T226" fmla="+- 0 1792 1724"/>
                          <a:gd name="T227" fmla="*/ 1792 h 534"/>
                          <a:gd name="T228" fmla="+- 0 10237 9713"/>
                          <a:gd name="T229" fmla="*/ T228 w 525"/>
                          <a:gd name="T230" fmla="+- 0 1737 1724"/>
                          <a:gd name="T231" fmla="*/ 1737 h 53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  <a:cxn ang="0">
                            <a:pos x="T221" y="T223"/>
                          </a:cxn>
                          <a:cxn ang="0">
                            <a:pos x="T225" y="T227"/>
                          </a:cxn>
                          <a:cxn ang="0">
                            <a:pos x="T229" y="T231"/>
                          </a:cxn>
                        </a:cxnLst>
                        <a:rect l="0" t="0" r="r" b="b"/>
                        <a:pathLst>
                          <a:path w="525" h="534">
                            <a:moveTo>
                              <a:pt x="238" y="0"/>
                            </a:moveTo>
                            <a:lnTo>
                              <a:pt x="175" y="9"/>
                            </a:lnTo>
                            <a:lnTo>
                              <a:pt x="118" y="34"/>
                            </a:lnTo>
                            <a:lnTo>
                              <a:pt x="70" y="74"/>
                            </a:lnTo>
                            <a:lnTo>
                              <a:pt x="32" y="127"/>
                            </a:lnTo>
                            <a:lnTo>
                              <a:pt x="8" y="192"/>
                            </a:lnTo>
                            <a:lnTo>
                              <a:pt x="0" y="267"/>
                            </a:lnTo>
                            <a:lnTo>
                              <a:pt x="9" y="340"/>
                            </a:lnTo>
                            <a:lnTo>
                              <a:pt x="34" y="405"/>
                            </a:lnTo>
                            <a:lnTo>
                              <a:pt x="72" y="458"/>
                            </a:lnTo>
                            <a:lnTo>
                              <a:pt x="121" y="498"/>
                            </a:lnTo>
                            <a:lnTo>
                              <a:pt x="178" y="524"/>
                            </a:lnTo>
                            <a:lnTo>
                              <a:pt x="241" y="533"/>
                            </a:lnTo>
                            <a:lnTo>
                              <a:pt x="286" y="529"/>
                            </a:lnTo>
                            <a:lnTo>
                              <a:pt x="326" y="516"/>
                            </a:lnTo>
                            <a:lnTo>
                              <a:pt x="363" y="495"/>
                            </a:lnTo>
                            <a:lnTo>
                              <a:pt x="397" y="466"/>
                            </a:lnTo>
                            <a:lnTo>
                              <a:pt x="524" y="466"/>
                            </a:lnTo>
                            <a:lnTo>
                              <a:pt x="524" y="416"/>
                            </a:lnTo>
                            <a:lnTo>
                              <a:pt x="264" y="416"/>
                            </a:lnTo>
                            <a:lnTo>
                              <a:pt x="209" y="405"/>
                            </a:lnTo>
                            <a:lnTo>
                              <a:pt x="166" y="374"/>
                            </a:lnTo>
                            <a:lnTo>
                              <a:pt x="138" y="326"/>
                            </a:lnTo>
                            <a:lnTo>
                              <a:pt x="128" y="267"/>
                            </a:lnTo>
                            <a:lnTo>
                              <a:pt x="128" y="265"/>
                            </a:lnTo>
                            <a:lnTo>
                              <a:pt x="137" y="207"/>
                            </a:lnTo>
                            <a:lnTo>
                              <a:pt x="164" y="160"/>
                            </a:lnTo>
                            <a:lnTo>
                              <a:pt x="207" y="128"/>
                            </a:lnTo>
                            <a:lnTo>
                              <a:pt x="264" y="116"/>
                            </a:lnTo>
                            <a:lnTo>
                              <a:pt x="524" y="116"/>
                            </a:lnTo>
                            <a:lnTo>
                              <a:pt x="524" y="68"/>
                            </a:lnTo>
                            <a:lnTo>
                              <a:pt x="397" y="68"/>
                            </a:lnTo>
                            <a:lnTo>
                              <a:pt x="362" y="38"/>
                            </a:lnTo>
                            <a:lnTo>
                              <a:pt x="324" y="17"/>
                            </a:lnTo>
                            <a:lnTo>
                              <a:pt x="282" y="4"/>
                            </a:lnTo>
                            <a:lnTo>
                              <a:pt x="238" y="0"/>
                            </a:lnTo>
                            <a:close/>
                            <a:moveTo>
                              <a:pt x="524" y="466"/>
                            </a:moveTo>
                            <a:lnTo>
                              <a:pt x="397" y="466"/>
                            </a:lnTo>
                            <a:lnTo>
                              <a:pt x="397" y="519"/>
                            </a:lnTo>
                            <a:lnTo>
                              <a:pt x="524" y="519"/>
                            </a:lnTo>
                            <a:lnTo>
                              <a:pt x="524" y="466"/>
                            </a:lnTo>
                            <a:close/>
                            <a:moveTo>
                              <a:pt x="524" y="116"/>
                            </a:moveTo>
                            <a:lnTo>
                              <a:pt x="264" y="116"/>
                            </a:lnTo>
                            <a:lnTo>
                              <a:pt x="319" y="127"/>
                            </a:lnTo>
                            <a:lnTo>
                              <a:pt x="364" y="157"/>
                            </a:lnTo>
                            <a:lnTo>
                              <a:pt x="393" y="204"/>
                            </a:lnTo>
                            <a:lnTo>
                              <a:pt x="403" y="265"/>
                            </a:lnTo>
                            <a:lnTo>
                              <a:pt x="392" y="328"/>
                            </a:lnTo>
                            <a:lnTo>
                              <a:pt x="363" y="375"/>
                            </a:lnTo>
                            <a:lnTo>
                              <a:pt x="319" y="406"/>
                            </a:lnTo>
                            <a:lnTo>
                              <a:pt x="264" y="416"/>
                            </a:lnTo>
                            <a:lnTo>
                              <a:pt x="524" y="416"/>
                            </a:lnTo>
                            <a:lnTo>
                              <a:pt x="524" y="116"/>
                            </a:lnTo>
                            <a:close/>
                            <a:moveTo>
                              <a:pt x="524" y="13"/>
                            </a:moveTo>
                            <a:lnTo>
                              <a:pt x="397" y="13"/>
                            </a:lnTo>
                            <a:lnTo>
                              <a:pt x="397" y="68"/>
                            </a:lnTo>
                            <a:lnTo>
                              <a:pt x="524" y="68"/>
                            </a:lnTo>
                            <a:lnTo>
                              <a:pt x="524" y="13"/>
                            </a:lnTo>
                            <a:close/>
                          </a:path>
                        </a:pathLst>
                      </a:custGeom>
                      <a:solidFill>
                        <a:srgbClr val="485DA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76D7B1D" id="AutoShape 7" o:spid="_x0000_s1026" style="position:absolute;margin-left:369.4pt;margin-top:67.05pt;width:26.25pt;height:26.7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25,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" path="m238,l175,9,118,34,70,74,32,127,8,192,,267r9,73l34,405r38,53l121,498r57,26l241,533r45,-4l326,516r37,-21l397,466r127,l524,416r-260,l209,405,166,374,138,326,128,267r,-2l137,207r27,-47l207,128r57,-12l524,116r,-48l397,68,362,38,324,17,282,4,238,xm524,466r-127,l397,519r127,l524,466xm524,116r-260,l319,127r45,30l393,204r10,61l392,328r-29,47l319,406r-55,10l524,416r,-300xm524,13r-127,l397,68r127,l524,13xe" fillcolor="#485daa" stroked="f">
              <v:path arrowok="t" o:connecttype="custom" o:connectlocs="151130,1094740;111125,1100455;74930,1116330;44450,1141730;20320,1175385;5080,1216660;0,1264285;5715,1310640;21590,1351915;45720,1385570;76835,1410970;113030,1427480;153035,1433195;181610,1430655;207010,1422400;230505,1409065;252095,1390650;332740,1390650;332740,1358900;167640,1358900;132715,1351915;105410,1332230;87630,1301750;81280,1264285;81280,1263015;86995,1226185;104140,1196340;131445,1176020;167640,1168400;332740,1168400;332740,1137920;252095,1137920;229870,1118870;205740,1105535;179070,1097280;151130,1094740;332740,1390650;252095,1390650;252095,1424305;332740,1424305;332740,1390650;332740,1168400;167640,1168400;202565,1175385;231140,1194435;249555,1224280;255905,1263015;248920,1303020;230505,1332865;202565,1352550;167640,1358900;332740,1358900;332740,1168400;332740,1102995;252095,1102995;252095,1137920;332740,1137920;332740,1102995" o:connectangles="0,0,0,0,0,0,0,0,0,0,0,0,0,0,0,0,0,0,0,0,0,0,0,0,0,0,0,0,0,0,0,0,0,0,0,0,0,0,0,0,0,0,0,0,0,0,0,0,0,0,0,0,0,0,0,0,0,0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1MDAzNTQzMTM0NDZV0lEKTi0uzszPAykwqQUAP8KSAiwAAAA="/>
  </w:docVars>
  <w:rsids>
    <w:rsidRoot w:val="00BD4371"/>
    <w:rsid w:val="00140E30"/>
    <w:rsid w:val="00155498"/>
    <w:rsid w:val="00184D5A"/>
    <w:rsid w:val="001E7F6E"/>
    <w:rsid w:val="001F4565"/>
    <w:rsid w:val="002227C7"/>
    <w:rsid w:val="00261EC6"/>
    <w:rsid w:val="002930AF"/>
    <w:rsid w:val="003031F4"/>
    <w:rsid w:val="003510C6"/>
    <w:rsid w:val="003F1189"/>
    <w:rsid w:val="005A2027"/>
    <w:rsid w:val="006A20A0"/>
    <w:rsid w:val="006C2183"/>
    <w:rsid w:val="00706198"/>
    <w:rsid w:val="007B4B1F"/>
    <w:rsid w:val="008908A4"/>
    <w:rsid w:val="008A74A0"/>
    <w:rsid w:val="008D39E3"/>
    <w:rsid w:val="008E322B"/>
    <w:rsid w:val="00904BDE"/>
    <w:rsid w:val="0095497B"/>
    <w:rsid w:val="00981A17"/>
    <w:rsid w:val="009E6C91"/>
    <w:rsid w:val="00B043C1"/>
    <w:rsid w:val="00B2124F"/>
    <w:rsid w:val="00B55861"/>
    <w:rsid w:val="00BC5802"/>
    <w:rsid w:val="00BD4371"/>
    <w:rsid w:val="00BF34D9"/>
    <w:rsid w:val="00C606AB"/>
    <w:rsid w:val="00D66489"/>
    <w:rsid w:val="00DE17E9"/>
    <w:rsid w:val="00E51009"/>
    <w:rsid w:val="00F36034"/>
    <w:rsid w:val="00F6687A"/>
    <w:rsid w:val="00F74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31BD7"/>
  <w15:chartTrackingRefBased/>
  <w15:docId w15:val="{F4B06670-062A-4F8B-AD22-82B939117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D4371"/>
    <w:pPr>
      <w:spacing w:after="240" w:line="240" w:lineRule="auto"/>
      <w:outlineLvl w:val="0"/>
    </w:pPr>
    <w:rPr>
      <w:rFonts w:ascii="Times New Roman" w:eastAsia="Times New Roman" w:hAnsi="Times New Roman" w:cs="Times New Roman"/>
      <w:kern w:val="36"/>
      <w:sz w:val="87"/>
      <w:szCs w:val="87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BD4371"/>
    <w:pPr>
      <w:spacing w:after="240" w:line="240" w:lineRule="auto"/>
      <w:outlineLvl w:val="1"/>
    </w:pPr>
    <w:rPr>
      <w:rFonts w:ascii="Times New Roman" w:eastAsia="Times New Roman" w:hAnsi="Times New Roman" w:cs="Times New Roman"/>
      <w:sz w:val="51"/>
      <w:szCs w:val="51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D4371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BD437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4371"/>
    <w:rPr>
      <w:rFonts w:ascii="Times New Roman" w:eastAsia="Times New Roman" w:hAnsi="Times New Roman" w:cs="Times New Roman"/>
      <w:kern w:val="36"/>
      <w:sz w:val="87"/>
      <w:szCs w:val="87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BD4371"/>
    <w:rPr>
      <w:rFonts w:ascii="Times New Roman" w:eastAsia="Times New Roman" w:hAnsi="Times New Roman" w:cs="Times New Roman"/>
      <w:sz w:val="51"/>
      <w:szCs w:val="51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554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498"/>
  </w:style>
  <w:style w:type="paragraph" w:styleId="Footer">
    <w:name w:val="footer"/>
    <w:basedOn w:val="Normal"/>
    <w:link w:val="FooterChar"/>
    <w:uiPriority w:val="99"/>
    <w:unhideWhenUsed/>
    <w:rsid w:val="001554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498"/>
  </w:style>
  <w:style w:type="paragraph" w:styleId="BalloonText">
    <w:name w:val="Balloon Text"/>
    <w:basedOn w:val="Normal"/>
    <w:link w:val="BalloonTextChar"/>
    <w:uiPriority w:val="99"/>
    <w:semiHidden/>
    <w:unhideWhenUsed/>
    <w:rsid w:val="00B212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24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E6C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8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6633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33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72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44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1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31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95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681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036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905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416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037990">
                                          <w:marLeft w:val="-300"/>
                                          <w:marRight w:val="-30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15697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6659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317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Dolman</dc:creator>
  <cp:keywords/>
  <dc:description/>
  <cp:lastModifiedBy>Sean Dolman</cp:lastModifiedBy>
  <cp:revision>2</cp:revision>
  <dcterms:created xsi:type="dcterms:W3CDTF">2019-04-04T14:49:00Z</dcterms:created>
  <dcterms:modified xsi:type="dcterms:W3CDTF">2019-04-04T14:49:00Z</dcterms:modified>
</cp:coreProperties>
</file>